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55268156"/>
        <w:docPartObj>
          <w:docPartGallery w:val="Cover Pages"/>
          <w:docPartUnique/>
        </w:docPartObj>
      </w:sdtPr>
      <w:sdtEndPr/>
      <w:sdtContent>
        <w:p w14:paraId="5DA7A1D9" w14:textId="77777777" w:rsidR="00BD59AA" w:rsidRDefault="00BD59AA" w:rsidP="00D43F36">
          <w:pPr>
            <w:ind w:left="720"/>
          </w:pPr>
          <w:r>
            <w:rPr>
              <w:noProof/>
            </w:rPr>
            <mc:AlternateContent>
              <mc:Choice Requires="wpg">
                <w:drawing>
                  <wp:anchor distT="0" distB="0" distL="114300" distR="114300" simplePos="0" relativeHeight="251659264" behindDoc="1" locked="0" layoutInCell="1" allowOverlap="1" wp14:anchorId="2D516398" wp14:editId="26667AC3">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44805BB0" w14:textId="77777777" w:rsidR="007E669B" w:rsidRDefault="007E669B">
                                      <w:pPr>
                                        <w:pStyle w:val="NoSpacing"/>
                                        <w:rPr>
                                          <w:color w:val="FFFFFF" w:themeColor="background1"/>
                                          <w:sz w:val="32"/>
                                          <w:szCs w:val="32"/>
                                        </w:rPr>
                                      </w:pPr>
                                      <w:r>
                                        <w:rPr>
                                          <w:color w:val="FFFFFF" w:themeColor="background1"/>
                                          <w:sz w:val="32"/>
                                          <w:szCs w:val="32"/>
                                        </w:rPr>
                                        <w:t>Team One</w:t>
                                      </w:r>
                                    </w:p>
                                  </w:sdtContent>
                                </w:sdt>
                                <w:p w14:paraId="0B4A4868" w14:textId="77777777" w:rsidR="007E669B" w:rsidRDefault="00E8512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7E669B">
                                        <w:rPr>
                                          <w:caps/>
                                          <w:color w:val="FFFFFF" w:themeColor="background1"/>
                                        </w:rPr>
                                        <w:t>DevOps</w:t>
                                      </w:r>
                                    </w:sdtContent>
                                  </w:sdt>
                                  <w:r w:rsidR="007E669B">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7E669B">
                                        <w:rPr>
                                          <w:caps/>
                                          <w:color w:val="FFFFFF" w:themeColor="background1"/>
                                        </w:rPr>
                                        <w:t>LYIT</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2FB8AAB" w14:textId="77777777" w:rsidR="007E669B" w:rsidRDefault="007E669B">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Education Interview</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57038E79" w14:textId="77777777" w:rsidR="007E669B" w:rsidRDefault="007E669B">
                                      <w:pPr>
                                        <w:pStyle w:val="NoSpacing"/>
                                        <w:spacing w:before="240"/>
                                        <w:rPr>
                                          <w:caps/>
                                          <w:color w:val="44546A" w:themeColor="text2"/>
                                          <w:sz w:val="36"/>
                                          <w:szCs w:val="36"/>
                                        </w:rPr>
                                      </w:pPr>
                                      <w:r>
                                        <w:rPr>
                                          <w:caps/>
                                          <w:color w:val="44546A" w:themeColor="text2"/>
                                          <w:sz w:val="36"/>
                                          <w:szCs w:val="36"/>
                                        </w:rPr>
                                        <w:t>Team Assignmen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D516398" id="Group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44805BB0" w14:textId="77777777" w:rsidR="007E669B" w:rsidRDefault="007E669B">
                                <w:pPr>
                                  <w:pStyle w:val="NoSpacing"/>
                                  <w:rPr>
                                    <w:color w:val="FFFFFF" w:themeColor="background1"/>
                                    <w:sz w:val="32"/>
                                    <w:szCs w:val="32"/>
                                  </w:rPr>
                                </w:pPr>
                                <w:r>
                                  <w:rPr>
                                    <w:color w:val="FFFFFF" w:themeColor="background1"/>
                                    <w:sz w:val="32"/>
                                    <w:szCs w:val="32"/>
                                  </w:rPr>
                                  <w:t>Team One</w:t>
                                </w:r>
                              </w:p>
                            </w:sdtContent>
                          </w:sdt>
                          <w:p w14:paraId="0B4A4868" w14:textId="77777777" w:rsidR="007E669B" w:rsidRDefault="00E8512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7E669B">
                                  <w:rPr>
                                    <w:caps/>
                                    <w:color w:val="FFFFFF" w:themeColor="background1"/>
                                  </w:rPr>
                                  <w:t>DevOps</w:t>
                                </w:r>
                              </w:sdtContent>
                            </w:sdt>
                            <w:r w:rsidR="007E669B">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7E669B">
                                  <w:rPr>
                                    <w:caps/>
                                    <w:color w:val="FFFFFF" w:themeColor="background1"/>
                                  </w:rPr>
                                  <w:t>LYIT</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2FB8AAB" w14:textId="77777777" w:rsidR="007E669B" w:rsidRDefault="007E669B">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Education Interview</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57038E79" w14:textId="77777777" w:rsidR="007E669B" w:rsidRDefault="007E669B">
                                <w:pPr>
                                  <w:pStyle w:val="NoSpacing"/>
                                  <w:spacing w:before="240"/>
                                  <w:rPr>
                                    <w:caps/>
                                    <w:color w:val="44546A" w:themeColor="text2"/>
                                    <w:sz w:val="36"/>
                                    <w:szCs w:val="36"/>
                                  </w:rPr>
                                </w:pPr>
                                <w:r>
                                  <w:rPr>
                                    <w:caps/>
                                    <w:color w:val="44546A" w:themeColor="text2"/>
                                    <w:sz w:val="36"/>
                                    <w:szCs w:val="36"/>
                                  </w:rPr>
                                  <w:t>Team Assignment</w:t>
                                </w:r>
                              </w:p>
                            </w:sdtContent>
                          </w:sdt>
                        </w:txbxContent>
                      </v:textbox>
                    </v:shape>
                    <w10:wrap anchorx="page" anchory="page"/>
                  </v:group>
                </w:pict>
              </mc:Fallback>
            </mc:AlternateContent>
          </w:r>
        </w:p>
        <w:p w14:paraId="02F8D71B" w14:textId="77777777" w:rsidR="00BD59AA" w:rsidRDefault="00BD59AA">
          <w:r>
            <w:br w:type="page"/>
          </w:r>
        </w:p>
      </w:sdtContent>
    </w:sdt>
    <w:p w14:paraId="1F60CF0C" w14:textId="77777777" w:rsidR="004974CB" w:rsidRPr="004974CB" w:rsidRDefault="004974CB" w:rsidP="004974CB">
      <w:pPr>
        <w:rPr>
          <w:b/>
          <w:sz w:val="32"/>
        </w:rPr>
      </w:pPr>
      <w:r w:rsidRPr="004974CB">
        <w:rPr>
          <w:b/>
          <w:sz w:val="32"/>
        </w:rPr>
        <w:lastRenderedPageBreak/>
        <w:t>Education Interview</w:t>
      </w:r>
    </w:p>
    <w:p w14:paraId="5FF3C797" w14:textId="77777777" w:rsidR="004974CB" w:rsidRDefault="004974CB" w:rsidP="004974CB">
      <w:r>
        <w:t xml:space="preserve">DevOps – Team Assignment </w:t>
      </w:r>
    </w:p>
    <w:p w14:paraId="263CE098" w14:textId="77777777" w:rsidR="004974CB" w:rsidRDefault="004974CB" w:rsidP="004974CB"/>
    <w:p w14:paraId="088100E9" w14:textId="77777777" w:rsidR="004974CB" w:rsidRPr="004974CB" w:rsidRDefault="004974CB" w:rsidP="004974CB">
      <w:pPr>
        <w:rPr>
          <w:b/>
          <w:sz w:val="32"/>
        </w:rPr>
      </w:pPr>
      <w:r w:rsidRPr="004974CB">
        <w:rPr>
          <w:b/>
          <w:sz w:val="32"/>
        </w:rPr>
        <w:t>Lecture</w:t>
      </w:r>
    </w:p>
    <w:p w14:paraId="580CAE61" w14:textId="77777777" w:rsidR="004974CB" w:rsidRDefault="004974CB" w:rsidP="004974CB">
      <w:r>
        <w:t>Ruth Lennon</w:t>
      </w:r>
    </w:p>
    <w:p w14:paraId="798AA0DE" w14:textId="77777777" w:rsidR="004974CB" w:rsidRDefault="004974CB" w:rsidP="004974CB"/>
    <w:p w14:paraId="564A587D" w14:textId="77777777" w:rsidR="004974CB" w:rsidRPr="004974CB" w:rsidRDefault="004974CB" w:rsidP="004974CB">
      <w:pPr>
        <w:rPr>
          <w:b/>
          <w:sz w:val="32"/>
        </w:rPr>
      </w:pPr>
      <w:r w:rsidRPr="004974CB">
        <w:rPr>
          <w:b/>
          <w:sz w:val="32"/>
        </w:rPr>
        <w:t>Team Members</w:t>
      </w:r>
    </w:p>
    <w:p w14:paraId="7D31865A" w14:textId="77777777" w:rsidR="00DB7D3E" w:rsidRDefault="002B19FA">
      <w:r w:rsidRPr="002B19FA">
        <w:t>Aswathy</w:t>
      </w:r>
      <w:r>
        <w:t xml:space="preserve"> </w:t>
      </w:r>
      <w:r w:rsidR="004974CB">
        <w:t>Akhilesh –</w:t>
      </w:r>
      <w:r>
        <w:t xml:space="preserve"> L</w:t>
      </w:r>
      <w:r w:rsidRPr="002B19FA">
        <w:t>00149517</w:t>
      </w:r>
    </w:p>
    <w:p w14:paraId="6FFC2DD1" w14:textId="77777777" w:rsidR="002B19FA" w:rsidRDefault="002B19FA" w:rsidP="002B19FA">
      <w:r>
        <w:t xml:space="preserve">Roshni </w:t>
      </w:r>
      <w:r w:rsidR="00DF4C41">
        <w:t>Kalasyam Umesh –</w:t>
      </w:r>
      <w:r>
        <w:t xml:space="preserve"> L</w:t>
      </w:r>
      <w:r w:rsidRPr="002B19FA">
        <w:t>00130494</w:t>
      </w:r>
    </w:p>
    <w:p w14:paraId="3876A655" w14:textId="77777777" w:rsidR="004974CB" w:rsidRDefault="004974CB" w:rsidP="002B19FA">
      <w:r w:rsidRPr="004974CB">
        <w:t>Matthew</w:t>
      </w:r>
      <w:r>
        <w:t xml:space="preserve"> </w:t>
      </w:r>
      <w:r w:rsidR="00DF4C41">
        <w:t>Bergin –</w:t>
      </w:r>
      <w:r>
        <w:t xml:space="preserve"> L</w:t>
      </w:r>
      <w:r w:rsidRPr="004974CB">
        <w:t>00095247</w:t>
      </w:r>
    </w:p>
    <w:p w14:paraId="3AD7EB03" w14:textId="77777777" w:rsidR="00DF4C41" w:rsidRDefault="00DF4C41" w:rsidP="00DF4C41">
      <w:r w:rsidRPr="002B19FA">
        <w:t>Conor Dorrian</w:t>
      </w:r>
      <w:r>
        <w:t xml:space="preserve"> – L</w:t>
      </w:r>
      <w:r w:rsidRPr="002B19FA">
        <w:t>00101441</w:t>
      </w:r>
    </w:p>
    <w:p w14:paraId="085FADA8" w14:textId="77777777" w:rsidR="004974CB" w:rsidRDefault="004974CB" w:rsidP="002B19FA">
      <w:r>
        <w:t>Liam Whorriskey – L00113360</w:t>
      </w:r>
    </w:p>
    <w:p w14:paraId="5995B828" w14:textId="77777777" w:rsidR="00DF4C41" w:rsidRDefault="00DF4C41">
      <w:r>
        <w:br w:type="page"/>
      </w:r>
    </w:p>
    <w:sdt>
      <w:sdtPr>
        <w:rPr>
          <w:rFonts w:asciiTheme="minorHAnsi" w:eastAsiaTheme="minorHAnsi" w:hAnsiTheme="minorHAnsi" w:cstheme="minorBidi"/>
          <w:color w:val="auto"/>
          <w:sz w:val="22"/>
          <w:szCs w:val="22"/>
          <w:lang w:val="en-GB"/>
        </w:rPr>
        <w:id w:val="-1421862487"/>
        <w:docPartObj>
          <w:docPartGallery w:val="Table of Contents"/>
          <w:docPartUnique/>
        </w:docPartObj>
      </w:sdtPr>
      <w:sdtEndPr>
        <w:rPr>
          <w:b/>
          <w:bCs/>
          <w:noProof/>
        </w:rPr>
      </w:sdtEndPr>
      <w:sdtContent>
        <w:p w14:paraId="5FC6C43A" w14:textId="77777777" w:rsidR="00BD59AA" w:rsidRDefault="00BD59AA">
          <w:pPr>
            <w:pStyle w:val="TOCHeading"/>
          </w:pPr>
          <w:r>
            <w:t>Table of Contents</w:t>
          </w:r>
        </w:p>
        <w:p w14:paraId="36546959" w14:textId="09C73A42" w:rsidR="00E85127" w:rsidRDefault="00BD59A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25494558" w:history="1">
            <w:r w:rsidR="00E85127" w:rsidRPr="00054D2A">
              <w:rPr>
                <w:rStyle w:val="Hyperlink"/>
                <w:noProof/>
              </w:rPr>
              <w:t>Introduction Overview</w:t>
            </w:r>
            <w:r w:rsidR="00E85127">
              <w:rPr>
                <w:noProof/>
                <w:webHidden/>
              </w:rPr>
              <w:tab/>
            </w:r>
            <w:r w:rsidR="00E85127">
              <w:rPr>
                <w:noProof/>
                <w:webHidden/>
              </w:rPr>
              <w:fldChar w:fldCharType="begin"/>
            </w:r>
            <w:r w:rsidR="00E85127">
              <w:rPr>
                <w:noProof/>
                <w:webHidden/>
              </w:rPr>
              <w:instrText xml:space="preserve"> PAGEREF _Toc525494558 \h </w:instrText>
            </w:r>
            <w:r w:rsidR="00E85127">
              <w:rPr>
                <w:noProof/>
                <w:webHidden/>
              </w:rPr>
            </w:r>
            <w:r w:rsidR="00E85127">
              <w:rPr>
                <w:noProof/>
                <w:webHidden/>
              </w:rPr>
              <w:fldChar w:fldCharType="separate"/>
            </w:r>
            <w:r w:rsidR="00E85127">
              <w:rPr>
                <w:noProof/>
                <w:webHidden/>
              </w:rPr>
              <w:t>4</w:t>
            </w:r>
            <w:r w:rsidR="00E85127">
              <w:rPr>
                <w:noProof/>
                <w:webHidden/>
              </w:rPr>
              <w:fldChar w:fldCharType="end"/>
            </w:r>
          </w:hyperlink>
        </w:p>
        <w:p w14:paraId="5F5A5219" w14:textId="602842F0" w:rsidR="00E85127" w:rsidRDefault="00E85127">
          <w:pPr>
            <w:pStyle w:val="TOC1"/>
            <w:tabs>
              <w:tab w:val="right" w:leader="dot" w:pos="9016"/>
            </w:tabs>
            <w:rPr>
              <w:rFonts w:eastAsiaTheme="minorEastAsia"/>
              <w:noProof/>
              <w:lang w:eastAsia="en-GB"/>
            </w:rPr>
          </w:pPr>
          <w:hyperlink w:anchor="_Toc525494559" w:history="1">
            <w:r w:rsidRPr="00054D2A">
              <w:rPr>
                <w:rStyle w:val="Hyperlink"/>
                <w:noProof/>
              </w:rPr>
              <w:t>Research</w:t>
            </w:r>
            <w:r>
              <w:rPr>
                <w:noProof/>
                <w:webHidden/>
              </w:rPr>
              <w:tab/>
            </w:r>
            <w:r>
              <w:rPr>
                <w:noProof/>
                <w:webHidden/>
              </w:rPr>
              <w:fldChar w:fldCharType="begin"/>
            </w:r>
            <w:r>
              <w:rPr>
                <w:noProof/>
                <w:webHidden/>
              </w:rPr>
              <w:instrText xml:space="preserve"> PAGEREF _Toc525494559 \h </w:instrText>
            </w:r>
            <w:r>
              <w:rPr>
                <w:noProof/>
                <w:webHidden/>
              </w:rPr>
            </w:r>
            <w:r>
              <w:rPr>
                <w:noProof/>
                <w:webHidden/>
              </w:rPr>
              <w:fldChar w:fldCharType="separate"/>
            </w:r>
            <w:r>
              <w:rPr>
                <w:noProof/>
                <w:webHidden/>
              </w:rPr>
              <w:t>4</w:t>
            </w:r>
            <w:r>
              <w:rPr>
                <w:noProof/>
                <w:webHidden/>
              </w:rPr>
              <w:fldChar w:fldCharType="end"/>
            </w:r>
          </w:hyperlink>
        </w:p>
        <w:p w14:paraId="270C7B6D" w14:textId="19434A6D" w:rsidR="00E85127" w:rsidRDefault="00E85127">
          <w:pPr>
            <w:pStyle w:val="TOC1"/>
            <w:tabs>
              <w:tab w:val="right" w:leader="dot" w:pos="9016"/>
            </w:tabs>
            <w:rPr>
              <w:rFonts w:eastAsiaTheme="minorEastAsia"/>
              <w:noProof/>
              <w:lang w:eastAsia="en-GB"/>
            </w:rPr>
          </w:pPr>
          <w:hyperlink w:anchor="_Toc525494560" w:history="1">
            <w:r w:rsidRPr="00054D2A">
              <w:rPr>
                <w:rStyle w:val="Hyperlink"/>
                <w:noProof/>
              </w:rPr>
              <w:t>Technical description of the project</w:t>
            </w:r>
            <w:r>
              <w:rPr>
                <w:noProof/>
                <w:webHidden/>
              </w:rPr>
              <w:tab/>
            </w:r>
            <w:r>
              <w:rPr>
                <w:noProof/>
                <w:webHidden/>
              </w:rPr>
              <w:fldChar w:fldCharType="begin"/>
            </w:r>
            <w:r>
              <w:rPr>
                <w:noProof/>
                <w:webHidden/>
              </w:rPr>
              <w:instrText xml:space="preserve"> PAGEREF _Toc525494560 \h </w:instrText>
            </w:r>
            <w:r>
              <w:rPr>
                <w:noProof/>
                <w:webHidden/>
              </w:rPr>
            </w:r>
            <w:r>
              <w:rPr>
                <w:noProof/>
                <w:webHidden/>
              </w:rPr>
              <w:fldChar w:fldCharType="separate"/>
            </w:r>
            <w:r>
              <w:rPr>
                <w:noProof/>
                <w:webHidden/>
              </w:rPr>
              <w:t>4</w:t>
            </w:r>
            <w:r>
              <w:rPr>
                <w:noProof/>
                <w:webHidden/>
              </w:rPr>
              <w:fldChar w:fldCharType="end"/>
            </w:r>
          </w:hyperlink>
        </w:p>
        <w:p w14:paraId="24E7BF1E" w14:textId="0E5E6A76" w:rsidR="00E85127" w:rsidRDefault="00E85127">
          <w:pPr>
            <w:pStyle w:val="TOC1"/>
            <w:tabs>
              <w:tab w:val="right" w:leader="dot" w:pos="9016"/>
            </w:tabs>
            <w:rPr>
              <w:rFonts w:eastAsiaTheme="minorEastAsia"/>
              <w:noProof/>
              <w:lang w:eastAsia="en-GB"/>
            </w:rPr>
          </w:pPr>
          <w:hyperlink w:anchor="_Toc525494561" w:history="1">
            <w:r w:rsidRPr="00054D2A">
              <w:rPr>
                <w:rStyle w:val="Hyperlink"/>
                <w:noProof/>
              </w:rPr>
              <w:t>Software Development Life Cycle (SDLC)</w:t>
            </w:r>
            <w:r>
              <w:rPr>
                <w:noProof/>
                <w:webHidden/>
              </w:rPr>
              <w:tab/>
            </w:r>
            <w:r>
              <w:rPr>
                <w:noProof/>
                <w:webHidden/>
              </w:rPr>
              <w:fldChar w:fldCharType="begin"/>
            </w:r>
            <w:r>
              <w:rPr>
                <w:noProof/>
                <w:webHidden/>
              </w:rPr>
              <w:instrText xml:space="preserve"> PAGEREF _Toc525494561 \h </w:instrText>
            </w:r>
            <w:r>
              <w:rPr>
                <w:noProof/>
                <w:webHidden/>
              </w:rPr>
            </w:r>
            <w:r>
              <w:rPr>
                <w:noProof/>
                <w:webHidden/>
              </w:rPr>
              <w:fldChar w:fldCharType="separate"/>
            </w:r>
            <w:r>
              <w:rPr>
                <w:noProof/>
                <w:webHidden/>
              </w:rPr>
              <w:t>5</w:t>
            </w:r>
            <w:r>
              <w:rPr>
                <w:noProof/>
                <w:webHidden/>
              </w:rPr>
              <w:fldChar w:fldCharType="end"/>
            </w:r>
          </w:hyperlink>
        </w:p>
        <w:p w14:paraId="699BB66A" w14:textId="71304CC5" w:rsidR="00E85127" w:rsidRDefault="00E85127">
          <w:pPr>
            <w:pStyle w:val="TOC2"/>
            <w:tabs>
              <w:tab w:val="right" w:leader="dot" w:pos="9016"/>
            </w:tabs>
            <w:rPr>
              <w:rFonts w:eastAsiaTheme="minorEastAsia"/>
              <w:noProof/>
              <w:lang w:eastAsia="en-GB"/>
            </w:rPr>
          </w:pPr>
          <w:hyperlink w:anchor="_Toc525494562" w:history="1">
            <w:r w:rsidRPr="00054D2A">
              <w:rPr>
                <w:rStyle w:val="Hyperlink"/>
                <w:noProof/>
              </w:rPr>
              <w:t>Phases of Scrum Model</w:t>
            </w:r>
            <w:r>
              <w:rPr>
                <w:noProof/>
                <w:webHidden/>
              </w:rPr>
              <w:tab/>
            </w:r>
            <w:r>
              <w:rPr>
                <w:noProof/>
                <w:webHidden/>
              </w:rPr>
              <w:fldChar w:fldCharType="begin"/>
            </w:r>
            <w:r>
              <w:rPr>
                <w:noProof/>
                <w:webHidden/>
              </w:rPr>
              <w:instrText xml:space="preserve"> PAGEREF _Toc525494562 \h </w:instrText>
            </w:r>
            <w:r>
              <w:rPr>
                <w:noProof/>
                <w:webHidden/>
              </w:rPr>
            </w:r>
            <w:r>
              <w:rPr>
                <w:noProof/>
                <w:webHidden/>
              </w:rPr>
              <w:fldChar w:fldCharType="separate"/>
            </w:r>
            <w:r>
              <w:rPr>
                <w:noProof/>
                <w:webHidden/>
              </w:rPr>
              <w:t>5</w:t>
            </w:r>
            <w:r>
              <w:rPr>
                <w:noProof/>
                <w:webHidden/>
              </w:rPr>
              <w:fldChar w:fldCharType="end"/>
            </w:r>
          </w:hyperlink>
        </w:p>
        <w:p w14:paraId="15B1FC84" w14:textId="544EB50A" w:rsidR="00E85127" w:rsidRDefault="00E85127">
          <w:pPr>
            <w:pStyle w:val="TOC2"/>
            <w:tabs>
              <w:tab w:val="right" w:leader="dot" w:pos="9016"/>
            </w:tabs>
            <w:rPr>
              <w:rFonts w:eastAsiaTheme="minorEastAsia"/>
              <w:noProof/>
              <w:lang w:eastAsia="en-GB"/>
            </w:rPr>
          </w:pPr>
          <w:hyperlink w:anchor="_Toc525494563" w:history="1">
            <w:r w:rsidRPr="00054D2A">
              <w:rPr>
                <w:rStyle w:val="Hyperlink"/>
                <w:noProof/>
              </w:rPr>
              <w:t>Scrums &amp; Team Meetings</w:t>
            </w:r>
            <w:r>
              <w:rPr>
                <w:noProof/>
                <w:webHidden/>
              </w:rPr>
              <w:tab/>
            </w:r>
            <w:r>
              <w:rPr>
                <w:noProof/>
                <w:webHidden/>
              </w:rPr>
              <w:fldChar w:fldCharType="begin"/>
            </w:r>
            <w:r>
              <w:rPr>
                <w:noProof/>
                <w:webHidden/>
              </w:rPr>
              <w:instrText xml:space="preserve"> PAGEREF _Toc525494563 \h </w:instrText>
            </w:r>
            <w:r>
              <w:rPr>
                <w:noProof/>
                <w:webHidden/>
              </w:rPr>
            </w:r>
            <w:r>
              <w:rPr>
                <w:noProof/>
                <w:webHidden/>
              </w:rPr>
              <w:fldChar w:fldCharType="separate"/>
            </w:r>
            <w:r>
              <w:rPr>
                <w:noProof/>
                <w:webHidden/>
              </w:rPr>
              <w:t>6</w:t>
            </w:r>
            <w:r>
              <w:rPr>
                <w:noProof/>
                <w:webHidden/>
              </w:rPr>
              <w:fldChar w:fldCharType="end"/>
            </w:r>
          </w:hyperlink>
        </w:p>
        <w:p w14:paraId="68311F07" w14:textId="7C5ECAD8" w:rsidR="00E85127" w:rsidRDefault="00E85127">
          <w:pPr>
            <w:pStyle w:val="TOC1"/>
            <w:tabs>
              <w:tab w:val="right" w:leader="dot" w:pos="9016"/>
            </w:tabs>
            <w:rPr>
              <w:rFonts w:eastAsiaTheme="minorEastAsia"/>
              <w:noProof/>
              <w:lang w:eastAsia="en-GB"/>
            </w:rPr>
          </w:pPr>
          <w:hyperlink w:anchor="_Toc525494564" w:history="1">
            <w:r w:rsidRPr="00054D2A">
              <w:rPr>
                <w:rStyle w:val="Hyperlink"/>
                <w:noProof/>
              </w:rPr>
              <w:t>Development Tools Used</w:t>
            </w:r>
            <w:r>
              <w:rPr>
                <w:noProof/>
                <w:webHidden/>
              </w:rPr>
              <w:tab/>
            </w:r>
            <w:r>
              <w:rPr>
                <w:noProof/>
                <w:webHidden/>
              </w:rPr>
              <w:fldChar w:fldCharType="begin"/>
            </w:r>
            <w:r>
              <w:rPr>
                <w:noProof/>
                <w:webHidden/>
              </w:rPr>
              <w:instrText xml:space="preserve"> PAGEREF _Toc525494564 \h </w:instrText>
            </w:r>
            <w:r>
              <w:rPr>
                <w:noProof/>
                <w:webHidden/>
              </w:rPr>
            </w:r>
            <w:r>
              <w:rPr>
                <w:noProof/>
                <w:webHidden/>
              </w:rPr>
              <w:fldChar w:fldCharType="separate"/>
            </w:r>
            <w:r>
              <w:rPr>
                <w:noProof/>
                <w:webHidden/>
              </w:rPr>
              <w:t>9</w:t>
            </w:r>
            <w:r>
              <w:rPr>
                <w:noProof/>
                <w:webHidden/>
              </w:rPr>
              <w:fldChar w:fldCharType="end"/>
            </w:r>
          </w:hyperlink>
        </w:p>
        <w:p w14:paraId="3F804FE5" w14:textId="45B6A144" w:rsidR="00E85127" w:rsidRDefault="00E85127">
          <w:pPr>
            <w:pStyle w:val="TOC2"/>
            <w:tabs>
              <w:tab w:val="right" w:leader="dot" w:pos="9016"/>
            </w:tabs>
            <w:rPr>
              <w:rFonts w:eastAsiaTheme="minorEastAsia"/>
              <w:noProof/>
              <w:lang w:eastAsia="en-GB"/>
            </w:rPr>
          </w:pPr>
          <w:hyperlink w:anchor="_Toc525494565" w:history="1">
            <w:r w:rsidRPr="00054D2A">
              <w:rPr>
                <w:rStyle w:val="Hyperlink"/>
                <w:noProof/>
              </w:rPr>
              <w:t>GitHub - Version Control (Team)</w:t>
            </w:r>
            <w:r>
              <w:rPr>
                <w:noProof/>
                <w:webHidden/>
              </w:rPr>
              <w:tab/>
            </w:r>
            <w:r>
              <w:rPr>
                <w:noProof/>
                <w:webHidden/>
              </w:rPr>
              <w:fldChar w:fldCharType="begin"/>
            </w:r>
            <w:r>
              <w:rPr>
                <w:noProof/>
                <w:webHidden/>
              </w:rPr>
              <w:instrText xml:space="preserve"> PAGEREF _Toc525494565 \h </w:instrText>
            </w:r>
            <w:r>
              <w:rPr>
                <w:noProof/>
                <w:webHidden/>
              </w:rPr>
            </w:r>
            <w:r>
              <w:rPr>
                <w:noProof/>
                <w:webHidden/>
              </w:rPr>
              <w:fldChar w:fldCharType="separate"/>
            </w:r>
            <w:r>
              <w:rPr>
                <w:noProof/>
                <w:webHidden/>
              </w:rPr>
              <w:t>9</w:t>
            </w:r>
            <w:r>
              <w:rPr>
                <w:noProof/>
                <w:webHidden/>
              </w:rPr>
              <w:fldChar w:fldCharType="end"/>
            </w:r>
          </w:hyperlink>
        </w:p>
        <w:p w14:paraId="3885E3CD" w14:textId="5C35E86A" w:rsidR="00E85127" w:rsidRDefault="00E85127">
          <w:pPr>
            <w:pStyle w:val="TOC2"/>
            <w:tabs>
              <w:tab w:val="right" w:leader="dot" w:pos="9016"/>
            </w:tabs>
            <w:rPr>
              <w:rFonts w:eastAsiaTheme="minorEastAsia"/>
              <w:noProof/>
              <w:lang w:eastAsia="en-GB"/>
            </w:rPr>
          </w:pPr>
          <w:hyperlink w:anchor="_Toc525494566" w:history="1">
            <w:r w:rsidRPr="00054D2A">
              <w:rPr>
                <w:rStyle w:val="Hyperlink"/>
                <w:noProof/>
              </w:rPr>
              <w:t>Slack</w:t>
            </w:r>
            <w:r>
              <w:rPr>
                <w:noProof/>
                <w:webHidden/>
              </w:rPr>
              <w:tab/>
            </w:r>
            <w:r>
              <w:rPr>
                <w:noProof/>
                <w:webHidden/>
              </w:rPr>
              <w:fldChar w:fldCharType="begin"/>
            </w:r>
            <w:r>
              <w:rPr>
                <w:noProof/>
                <w:webHidden/>
              </w:rPr>
              <w:instrText xml:space="preserve"> PAGEREF _Toc525494566 \h </w:instrText>
            </w:r>
            <w:r>
              <w:rPr>
                <w:noProof/>
                <w:webHidden/>
              </w:rPr>
            </w:r>
            <w:r>
              <w:rPr>
                <w:noProof/>
                <w:webHidden/>
              </w:rPr>
              <w:fldChar w:fldCharType="separate"/>
            </w:r>
            <w:r>
              <w:rPr>
                <w:noProof/>
                <w:webHidden/>
              </w:rPr>
              <w:t>9</w:t>
            </w:r>
            <w:r>
              <w:rPr>
                <w:noProof/>
                <w:webHidden/>
              </w:rPr>
              <w:fldChar w:fldCharType="end"/>
            </w:r>
          </w:hyperlink>
        </w:p>
        <w:p w14:paraId="038100A0" w14:textId="1A5C4776" w:rsidR="00E85127" w:rsidRDefault="00E85127">
          <w:pPr>
            <w:pStyle w:val="TOC2"/>
            <w:tabs>
              <w:tab w:val="right" w:leader="dot" w:pos="9016"/>
            </w:tabs>
            <w:rPr>
              <w:rFonts w:eastAsiaTheme="minorEastAsia"/>
              <w:noProof/>
              <w:lang w:eastAsia="en-GB"/>
            </w:rPr>
          </w:pPr>
          <w:hyperlink w:anchor="_Toc525494567" w:history="1">
            <w:r w:rsidRPr="00054D2A">
              <w:rPr>
                <w:rStyle w:val="Hyperlink"/>
                <w:noProof/>
              </w:rPr>
              <w:t>JIRA (Team)</w:t>
            </w:r>
            <w:r>
              <w:rPr>
                <w:noProof/>
                <w:webHidden/>
              </w:rPr>
              <w:tab/>
            </w:r>
            <w:r>
              <w:rPr>
                <w:noProof/>
                <w:webHidden/>
              </w:rPr>
              <w:fldChar w:fldCharType="begin"/>
            </w:r>
            <w:r>
              <w:rPr>
                <w:noProof/>
                <w:webHidden/>
              </w:rPr>
              <w:instrText xml:space="preserve"> PAGEREF _Toc525494567 \h </w:instrText>
            </w:r>
            <w:r>
              <w:rPr>
                <w:noProof/>
                <w:webHidden/>
              </w:rPr>
            </w:r>
            <w:r>
              <w:rPr>
                <w:noProof/>
                <w:webHidden/>
              </w:rPr>
              <w:fldChar w:fldCharType="separate"/>
            </w:r>
            <w:r>
              <w:rPr>
                <w:noProof/>
                <w:webHidden/>
              </w:rPr>
              <w:t>10</w:t>
            </w:r>
            <w:r>
              <w:rPr>
                <w:noProof/>
                <w:webHidden/>
              </w:rPr>
              <w:fldChar w:fldCharType="end"/>
            </w:r>
          </w:hyperlink>
        </w:p>
        <w:p w14:paraId="0701A2BD" w14:textId="568ED4B5" w:rsidR="00E85127" w:rsidRDefault="00E85127">
          <w:pPr>
            <w:pStyle w:val="TOC2"/>
            <w:tabs>
              <w:tab w:val="right" w:leader="dot" w:pos="9016"/>
            </w:tabs>
            <w:rPr>
              <w:rFonts w:eastAsiaTheme="minorEastAsia"/>
              <w:noProof/>
              <w:lang w:eastAsia="en-GB"/>
            </w:rPr>
          </w:pPr>
          <w:hyperlink w:anchor="_Toc525494568" w:history="1">
            <w:r w:rsidRPr="00054D2A">
              <w:rPr>
                <w:rStyle w:val="Hyperlink"/>
                <w:noProof/>
              </w:rPr>
              <w:t>Java (Liam)</w:t>
            </w:r>
            <w:r>
              <w:rPr>
                <w:noProof/>
                <w:webHidden/>
              </w:rPr>
              <w:tab/>
            </w:r>
            <w:r>
              <w:rPr>
                <w:noProof/>
                <w:webHidden/>
              </w:rPr>
              <w:fldChar w:fldCharType="begin"/>
            </w:r>
            <w:r>
              <w:rPr>
                <w:noProof/>
                <w:webHidden/>
              </w:rPr>
              <w:instrText xml:space="preserve"> PAGEREF _Toc525494568 \h </w:instrText>
            </w:r>
            <w:r>
              <w:rPr>
                <w:noProof/>
                <w:webHidden/>
              </w:rPr>
            </w:r>
            <w:r>
              <w:rPr>
                <w:noProof/>
                <w:webHidden/>
              </w:rPr>
              <w:fldChar w:fldCharType="separate"/>
            </w:r>
            <w:r>
              <w:rPr>
                <w:noProof/>
                <w:webHidden/>
              </w:rPr>
              <w:t>10</w:t>
            </w:r>
            <w:r>
              <w:rPr>
                <w:noProof/>
                <w:webHidden/>
              </w:rPr>
              <w:fldChar w:fldCharType="end"/>
            </w:r>
          </w:hyperlink>
        </w:p>
        <w:p w14:paraId="64CCF15E" w14:textId="40F25297" w:rsidR="00E85127" w:rsidRDefault="00E85127">
          <w:pPr>
            <w:pStyle w:val="TOC2"/>
            <w:tabs>
              <w:tab w:val="right" w:leader="dot" w:pos="9016"/>
            </w:tabs>
            <w:rPr>
              <w:rFonts w:eastAsiaTheme="minorEastAsia"/>
              <w:noProof/>
              <w:lang w:eastAsia="en-GB"/>
            </w:rPr>
          </w:pPr>
          <w:hyperlink w:anchor="_Toc525494569" w:history="1">
            <w:r w:rsidRPr="00054D2A">
              <w:rPr>
                <w:rStyle w:val="Hyperlink"/>
                <w:noProof/>
              </w:rPr>
              <w:t>Javadoc</w:t>
            </w:r>
            <w:r>
              <w:rPr>
                <w:noProof/>
                <w:webHidden/>
              </w:rPr>
              <w:tab/>
            </w:r>
            <w:r>
              <w:rPr>
                <w:noProof/>
                <w:webHidden/>
              </w:rPr>
              <w:fldChar w:fldCharType="begin"/>
            </w:r>
            <w:r>
              <w:rPr>
                <w:noProof/>
                <w:webHidden/>
              </w:rPr>
              <w:instrText xml:space="preserve"> PAGEREF _Toc525494569 \h </w:instrText>
            </w:r>
            <w:r>
              <w:rPr>
                <w:noProof/>
                <w:webHidden/>
              </w:rPr>
            </w:r>
            <w:r>
              <w:rPr>
                <w:noProof/>
                <w:webHidden/>
              </w:rPr>
              <w:fldChar w:fldCharType="separate"/>
            </w:r>
            <w:r>
              <w:rPr>
                <w:noProof/>
                <w:webHidden/>
              </w:rPr>
              <w:t>11</w:t>
            </w:r>
            <w:r>
              <w:rPr>
                <w:noProof/>
                <w:webHidden/>
              </w:rPr>
              <w:fldChar w:fldCharType="end"/>
            </w:r>
          </w:hyperlink>
        </w:p>
        <w:p w14:paraId="255492A5" w14:textId="6FAA8B5F" w:rsidR="00E85127" w:rsidRDefault="00E85127">
          <w:pPr>
            <w:pStyle w:val="TOC2"/>
            <w:tabs>
              <w:tab w:val="right" w:leader="dot" w:pos="9016"/>
            </w:tabs>
            <w:rPr>
              <w:rFonts w:eastAsiaTheme="minorEastAsia"/>
              <w:noProof/>
              <w:lang w:eastAsia="en-GB"/>
            </w:rPr>
          </w:pPr>
          <w:hyperlink w:anchor="_Toc525494570" w:history="1">
            <w:r w:rsidRPr="00054D2A">
              <w:rPr>
                <w:rStyle w:val="Hyperlink"/>
                <w:noProof/>
              </w:rPr>
              <w:t>JUnit Testing</w:t>
            </w:r>
            <w:r>
              <w:rPr>
                <w:noProof/>
                <w:webHidden/>
              </w:rPr>
              <w:tab/>
            </w:r>
            <w:r>
              <w:rPr>
                <w:noProof/>
                <w:webHidden/>
              </w:rPr>
              <w:fldChar w:fldCharType="begin"/>
            </w:r>
            <w:r>
              <w:rPr>
                <w:noProof/>
                <w:webHidden/>
              </w:rPr>
              <w:instrText xml:space="preserve"> PAGEREF _Toc525494570 \h </w:instrText>
            </w:r>
            <w:r>
              <w:rPr>
                <w:noProof/>
                <w:webHidden/>
              </w:rPr>
            </w:r>
            <w:r>
              <w:rPr>
                <w:noProof/>
                <w:webHidden/>
              </w:rPr>
              <w:fldChar w:fldCharType="separate"/>
            </w:r>
            <w:r>
              <w:rPr>
                <w:noProof/>
                <w:webHidden/>
              </w:rPr>
              <w:t>11</w:t>
            </w:r>
            <w:r>
              <w:rPr>
                <w:noProof/>
                <w:webHidden/>
              </w:rPr>
              <w:fldChar w:fldCharType="end"/>
            </w:r>
          </w:hyperlink>
        </w:p>
        <w:p w14:paraId="388A8235" w14:textId="7E3A8C38" w:rsidR="00E85127" w:rsidRDefault="00E85127">
          <w:pPr>
            <w:pStyle w:val="TOC2"/>
            <w:tabs>
              <w:tab w:val="right" w:leader="dot" w:pos="9016"/>
            </w:tabs>
            <w:rPr>
              <w:rFonts w:eastAsiaTheme="minorEastAsia"/>
              <w:noProof/>
              <w:lang w:eastAsia="en-GB"/>
            </w:rPr>
          </w:pPr>
          <w:hyperlink w:anchor="_Toc525494571" w:history="1">
            <w:r w:rsidRPr="00054D2A">
              <w:rPr>
                <w:rStyle w:val="Hyperlink"/>
                <w:noProof/>
              </w:rPr>
              <w:t>Selenium Testing (Team)</w:t>
            </w:r>
            <w:r>
              <w:rPr>
                <w:noProof/>
                <w:webHidden/>
              </w:rPr>
              <w:tab/>
            </w:r>
            <w:r>
              <w:rPr>
                <w:noProof/>
                <w:webHidden/>
              </w:rPr>
              <w:fldChar w:fldCharType="begin"/>
            </w:r>
            <w:r>
              <w:rPr>
                <w:noProof/>
                <w:webHidden/>
              </w:rPr>
              <w:instrText xml:space="preserve"> PAGEREF _Toc525494571 \h </w:instrText>
            </w:r>
            <w:r>
              <w:rPr>
                <w:noProof/>
                <w:webHidden/>
              </w:rPr>
            </w:r>
            <w:r>
              <w:rPr>
                <w:noProof/>
                <w:webHidden/>
              </w:rPr>
              <w:fldChar w:fldCharType="separate"/>
            </w:r>
            <w:r>
              <w:rPr>
                <w:noProof/>
                <w:webHidden/>
              </w:rPr>
              <w:t>12</w:t>
            </w:r>
            <w:r>
              <w:rPr>
                <w:noProof/>
                <w:webHidden/>
              </w:rPr>
              <w:fldChar w:fldCharType="end"/>
            </w:r>
          </w:hyperlink>
        </w:p>
        <w:p w14:paraId="34B202EC" w14:textId="65E0025A" w:rsidR="00E85127" w:rsidRDefault="00E85127">
          <w:pPr>
            <w:pStyle w:val="TOC2"/>
            <w:tabs>
              <w:tab w:val="right" w:leader="dot" w:pos="9016"/>
            </w:tabs>
            <w:rPr>
              <w:rFonts w:eastAsiaTheme="minorEastAsia"/>
              <w:noProof/>
              <w:lang w:eastAsia="en-GB"/>
            </w:rPr>
          </w:pPr>
          <w:hyperlink w:anchor="_Toc525494572" w:history="1">
            <w:r w:rsidRPr="00054D2A">
              <w:rPr>
                <w:rStyle w:val="Hyperlink"/>
                <w:noProof/>
              </w:rPr>
              <w:t>Bug Testing</w:t>
            </w:r>
            <w:r>
              <w:rPr>
                <w:noProof/>
                <w:webHidden/>
              </w:rPr>
              <w:tab/>
            </w:r>
            <w:r>
              <w:rPr>
                <w:noProof/>
                <w:webHidden/>
              </w:rPr>
              <w:fldChar w:fldCharType="begin"/>
            </w:r>
            <w:r>
              <w:rPr>
                <w:noProof/>
                <w:webHidden/>
              </w:rPr>
              <w:instrText xml:space="preserve"> PAGEREF _Toc525494572 \h </w:instrText>
            </w:r>
            <w:r>
              <w:rPr>
                <w:noProof/>
                <w:webHidden/>
              </w:rPr>
            </w:r>
            <w:r>
              <w:rPr>
                <w:noProof/>
                <w:webHidden/>
              </w:rPr>
              <w:fldChar w:fldCharType="separate"/>
            </w:r>
            <w:r>
              <w:rPr>
                <w:noProof/>
                <w:webHidden/>
              </w:rPr>
              <w:t>12</w:t>
            </w:r>
            <w:r>
              <w:rPr>
                <w:noProof/>
                <w:webHidden/>
              </w:rPr>
              <w:fldChar w:fldCharType="end"/>
            </w:r>
          </w:hyperlink>
        </w:p>
        <w:p w14:paraId="2C26DF24" w14:textId="7C558555" w:rsidR="00E85127" w:rsidRDefault="00E85127">
          <w:pPr>
            <w:pStyle w:val="TOC2"/>
            <w:tabs>
              <w:tab w:val="right" w:leader="dot" w:pos="9016"/>
            </w:tabs>
            <w:rPr>
              <w:rFonts w:eastAsiaTheme="minorEastAsia"/>
              <w:noProof/>
              <w:lang w:eastAsia="en-GB"/>
            </w:rPr>
          </w:pPr>
          <w:hyperlink w:anchor="_Toc525494573" w:history="1">
            <w:r w:rsidRPr="00054D2A">
              <w:rPr>
                <w:rStyle w:val="Hyperlink"/>
                <w:noProof/>
              </w:rPr>
              <w:t>Security</w:t>
            </w:r>
            <w:r>
              <w:rPr>
                <w:noProof/>
                <w:webHidden/>
              </w:rPr>
              <w:tab/>
            </w:r>
            <w:r>
              <w:rPr>
                <w:noProof/>
                <w:webHidden/>
              </w:rPr>
              <w:fldChar w:fldCharType="begin"/>
            </w:r>
            <w:r>
              <w:rPr>
                <w:noProof/>
                <w:webHidden/>
              </w:rPr>
              <w:instrText xml:space="preserve"> PAGEREF _Toc525494573 \h </w:instrText>
            </w:r>
            <w:r>
              <w:rPr>
                <w:noProof/>
                <w:webHidden/>
              </w:rPr>
            </w:r>
            <w:r>
              <w:rPr>
                <w:noProof/>
                <w:webHidden/>
              </w:rPr>
              <w:fldChar w:fldCharType="separate"/>
            </w:r>
            <w:r>
              <w:rPr>
                <w:noProof/>
                <w:webHidden/>
              </w:rPr>
              <w:t>12</w:t>
            </w:r>
            <w:r>
              <w:rPr>
                <w:noProof/>
                <w:webHidden/>
              </w:rPr>
              <w:fldChar w:fldCharType="end"/>
            </w:r>
          </w:hyperlink>
        </w:p>
        <w:p w14:paraId="6A4B45E3" w14:textId="4BEF3FFC" w:rsidR="00E85127" w:rsidRDefault="00E85127">
          <w:pPr>
            <w:pStyle w:val="TOC2"/>
            <w:tabs>
              <w:tab w:val="right" w:leader="dot" w:pos="9016"/>
            </w:tabs>
            <w:rPr>
              <w:rFonts w:eastAsiaTheme="minorEastAsia"/>
              <w:noProof/>
              <w:lang w:eastAsia="en-GB"/>
            </w:rPr>
          </w:pPr>
          <w:hyperlink w:anchor="_Toc525494574" w:history="1">
            <w:r w:rsidRPr="00054D2A">
              <w:rPr>
                <w:rStyle w:val="Hyperlink"/>
                <w:noProof/>
              </w:rPr>
              <w:t>Xampp</w:t>
            </w:r>
            <w:r>
              <w:rPr>
                <w:noProof/>
                <w:webHidden/>
              </w:rPr>
              <w:tab/>
            </w:r>
            <w:r>
              <w:rPr>
                <w:noProof/>
                <w:webHidden/>
              </w:rPr>
              <w:fldChar w:fldCharType="begin"/>
            </w:r>
            <w:r>
              <w:rPr>
                <w:noProof/>
                <w:webHidden/>
              </w:rPr>
              <w:instrText xml:space="preserve"> PAGEREF _Toc525494574 \h </w:instrText>
            </w:r>
            <w:r>
              <w:rPr>
                <w:noProof/>
                <w:webHidden/>
              </w:rPr>
            </w:r>
            <w:r>
              <w:rPr>
                <w:noProof/>
                <w:webHidden/>
              </w:rPr>
              <w:fldChar w:fldCharType="separate"/>
            </w:r>
            <w:r>
              <w:rPr>
                <w:noProof/>
                <w:webHidden/>
              </w:rPr>
              <w:t>13</w:t>
            </w:r>
            <w:r>
              <w:rPr>
                <w:noProof/>
                <w:webHidden/>
              </w:rPr>
              <w:fldChar w:fldCharType="end"/>
            </w:r>
          </w:hyperlink>
        </w:p>
        <w:p w14:paraId="64C4FF30" w14:textId="377BDBEC" w:rsidR="00E85127" w:rsidRDefault="00E85127">
          <w:pPr>
            <w:pStyle w:val="TOC2"/>
            <w:tabs>
              <w:tab w:val="right" w:leader="dot" w:pos="9016"/>
            </w:tabs>
            <w:rPr>
              <w:rFonts w:eastAsiaTheme="minorEastAsia"/>
              <w:noProof/>
              <w:lang w:eastAsia="en-GB"/>
            </w:rPr>
          </w:pPr>
          <w:hyperlink w:anchor="_Toc525494575" w:history="1">
            <w:r w:rsidRPr="00054D2A">
              <w:rPr>
                <w:rStyle w:val="Hyperlink"/>
                <w:noProof/>
              </w:rPr>
              <w:t>Visual Studio Code</w:t>
            </w:r>
            <w:r>
              <w:rPr>
                <w:noProof/>
                <w:webHidden/>
              </w:rPr>
              <w:tab/>
            </w:r>
            <w:r>
              <w:rPr>
                <w:noProof/>
                <w:webHidden/>
              </w:rPr>
              <w:fldChar w:fldCharType="begin"/>
            </w:r>
            <w:r>
              <w:rPr>
                <w:noProof/>
                <w:webHidden/>
              </w:rPr>
              <w:instrText xml:space="preserve"> PAGEREF _Toc525494575 \h </w:instrText>
            </w:r>
            <w:r>
              <w:rPr>
                <w:noProof/>
                <w:webHidden/>
              </w:rPr>
            </w:r>
            <w:r>
              <w:rPr>
                <w:noProof/>
                <w:webHidden/>
              </w:rPr>
              <w:fldChar w:fldCharType="separate"/>
            </w:r>
            <w:r>
              <w:rPr>
                <w:noProof/>
                <w:webHidden/>
              </w:rPr>
              <w:t>13</w:t>
            </w:r>
            <w:r>
              <w:rPr>
                <w:noProof/>
                <w:webHidden/>
              </w:rPr>
              <w:fldChar w:fldCharType="end"/>
            </w:r>
          </w:hyperlink>
        </w:p>
        <w:p w14:paraId="747EB996" w14:textId="4F58FFA2" w:rsidR="00E85127" w:rsidRDefault="00E85127">
          <w:pPr>
            <w:pStyle w:val="TOC1"/>
            <w:tabs>
              <w:tab w:val="right" w:leader="dot" w:pos="9016"/>
            </w:tabs>
            <w:rPr>
              <w:rFonts w:eastAsiaTheme="minorEastAsia"/>
              <w:noProof/>
              <w:lang w:eastAsia="en-GB"/>
            </w:rPr>
          </w:pPr>
          <w:hyperlink w:anchor="_Toc525494576" w:history="1">
            <w:r w:rsidRPr="00054D2A">
              <w:rPr>
                <w:rStyle w:val="Hyperlink"/>
                <w:noProof/>
              </w:rPr>
              <w:t>Website Design and Pages</w:t>
            </w:r>
            <w:r>
              <w:rPr>
                <w:noProof/>
                <w:webHidden/>
              </w:rPr>
              <w:tab/>
            </w:r>
            <w:r>
              <w:rPr>
                <w:noProof/>
                <w:webHidden/>
              </w:rPr>
              <w:fldChar w:fldCharType="begin"/>
            </w:r>
            <w:r>
              <w:rPr>
                <w:noProof/>
                <w:webHidden/>
              </w:rPr>
              <w:instrText xml:space="preserve"> PAGEREF _Toc525494576 \h </w:instrText>
            </w:r>
            <w:r>
              <w:rPr>
                <w:noProof/>
                <w:webHidden/>
              </w:rPr>
            </w:r>
            <w:r>
              <w:rPr>
                <w:noProof/>
                <w:webHidden/>
              </w:rPr>
              <w:fldChar w:fldCharType="separate"/>
            </w:r>
            <w:r>
              <w:rPr>
                <w:noProof/>
                <w:webHidden/>
              </w:rPr>
              <w:t>14</w:t>
            </w:r>
            <w:r>
              <w:rPr>
                <w:noProof/>
                <w:webHidden/>
              </w:rPr>
              <w:fldChar w:fldCharType="end"/>
            </w:r>
          </w:hyperlink>
        </w:p>
        <w:p w14:paraId="3CA2B7F0" w14:textId="53E58B7E" w:rsidR="00E85127" w:rsidRDefault="00E85127">
          <w:pPr>
            <w:pStyle w:val="TOC1"/>
            <w:tabs>
              <w:tab w:val="right" w:leader="dot" w:pos="9016"/>
            </w:tabs>
            <w:rPr>
              <w:rFonts w:eastAsiaTheme="minorEastAsia"/>
              <w:noProof/>
              <w:lang w:eastAsia="en-GB"/>
            </w:rPr>
          </w:pPr>
          <w:hyperlink w:anchor="_Toc525494577" w:history="1">
            <w:r w:rsidRPr="00054D2A">
              <w:rPr>
                <w:rStyle w:val="Hyperlink"/>
                <w:noProof/>
              </w:rPr>
              <w:t>Application Considerations</w:t>
            </w:r>
            <w:r>
              <w:rPr>
                <w:noProof/>
                <w:webHidden/>
              </w:rPr>
              <w:tab/>
            </w:r>
            <w:r>
              <w:rPr>
                <w:noProof/>
                <w:webHidden/>
              </w:rPr>
              <w:fldChar w:fldCharType="begin"/>
            </w:r>
            <w:r>
              <w:rPr>
                <w:noProof/>
                <w:webHidden/>
              </w:rPr>
              <w:instrText xml:space="preserve"> PAGEREF _Toc525494577 \h </w:instrText>
            </w:r>
            <w:r>
              <w:rPr>
                <w:noProof/>
                <w:webHidden/>
              </w:rPr>
            </w:r>
            <w:r>
              <w:rPr>
                <w:noProof/>
                <w:webHidden/>
              </w:rPr>
              <w:fldChar w:fldCharType="separate"/>
            </w:r>
            <w:r>
              <w:rPr>
                <w:noProof/>
                <w:webHidden/>
              </w:rPr>
              <w:t>15</w:t>
            </w:r>
            <w:r>
              <w:rPr>
                <w:noProof/>
                <w:webHidden/>
              </w:rPr>
              <w:fldChar w:fldCharType="end"/>
            </w:r>
          </w:hyperlink>
        </w:p>
        <w:p w14:paraId="4977432F" w14:textId="67775D29" w:rsidR="00E85127" w:rsidRDefault="00E85127">
          <w:pPr>
            <w:pStyle w:val="TOC1"/>
            <w:tabs>
              <w:tab w:val="right" w:leader="dot" w:pos="9016"/>
            </w:tabs>
            <w:rPr>
              <w:rFonts w:eastAsiaTheme="minorEastAsia"/>
              <w:noProof/>
              <w:lang w:eastAsia="en-GB"/>
            </w:rPr>
          </w:pPr>
          <w:hyperlink w:anchor="_Toc525494578" w:history="1">
            <w:r w:rsidRPr="00054D2A">
              <w:rPr>
                <w:rStyle w:val="Hyperlink"/>
                <w:noProof/>
              </w:rPr>
              <w:t>Team Member Out Sick</w:t>
            </w:r>
            <w:r>
              <w:rPr>
                <w:noProof/>
                <w:webHidden/>
              </w:rPr>
              <w:tab/>
            </w:r>
            <w:r>
              <w:rPr>
                <w:noProof/>
                <w:webHidden/>
              </w:rPr>
              <w:fldChar w:fldCharType="begin"/>
            </w:r>
            <w:r>
              <w:rPr>
                <w:noProof/>
                <w:webHidden/>
              </w:rPr>
              <w:instrText xml:space="preserve"> PAGEREF _Toc525494578 \h </w:instrText>
            </w:r>
            <w:r>
              <w:rPr>
                <w:noProof/>
                <w:webHidden/>
              </w:rPr>
            </w:r>
            <w:r>
              <w:rPr>
                <w:noProof/>
                <w:webHidden/>
              </w:rPr>
              <w:fldChar w:fldCharType="separate"/>
            </w:r>
            <w:r>
              <w:rPr>
                <w:noProof/>
                <w:webHidden/>
              </w:rPr>
              <w:t>15</w:t>
            </w:r>
            <w:r>
              <w:rPr>
                <w:noProof/>
                <w:webHidden/>
              </w:rPr>
              <w:fldChar w:fldCharType="end"/>
            </w:r>
          </w:hyperlink>
        </w:p>
        <w:p w14:paraId="7F594979" w14:textId="6E739C4D" w:rsidR="00E85127" w:rsidRDefault="00E85127">
          <w:pPr>
            <w:pStyle w:val="TOC1"/>
            <w:tabs>
              <w:tab w:val="right" w:leader="dot" w:pos="9016"/>
            </w:tabs>
            <w:rPr>
              <w:rFonts w:eastAsiaTheme="minorEastAsia"/>
              <w:noProof/>
              <w:lang w:eastAsia="en-GB"/>
            </w:rPr>
          </w:pPr>
          <w:hyperlink w:anchor="_Toc525494579" w:history="1">
            <w:r w:rsidRPr="00054D2A">
              <w:rPr>
                <w:rStyle w:val="Hyperlink"/>
                <w:noProof/>
              </w:rPr>
              <w:t>Conclusions</w:t>
            </w:r>
            <w:r>
              <w:rPr>
                <w:noProof/>
                <w:webHidden/>
              </w:rPr>
              <w:tab/>
            </w:r>
            <w:r>
              <w:rPr>
                <w:noProof/>
                <w:webHidden/>
              </w:rPr>
              <w:fldChar w:fldCharType="begin"/>
            </w:r>
            <w:r>
              <w:rPr>
                <w:noProof/>
                <w:webHidden/>
              </w:rPr>
              <w:instrText xml:space="preserve"> PAGEREF _Toc525494579 \h </w:instrText>
            </w:r>
            <w:r>
              <w:rPr>
                <w:noProof/>
                <w:webHidden/>
              </w:rPr>
            </w:r>
            <w:r>
              <w:rPr>
                <w:noProof/>
                <w:webHidden/>
              </w:rPr>
              <w:fldChar w:fldCharType="separate"/>
            </w:r>
            <w:r>
              <w:rPr>
                <w:noProof/>
                <w:webHidden/>
              </w:rPr>
              <w:t>16</w:t>
            </w:r>
            <w:r>
              <w:rPr>
                <w:noProof/>
                <w:webHidden/>
              </w:rPr>
              <w:fldChar w:fldCharType="end"/>
            </w:r>
          </w:hyperlink>
        </w:p>
        <w:p w14:paraId="1F649A46" w14:textId="68C69A7C" w:rsidR="00E85127" w:rsidRDefault="00E85127">
          <w:pPr>
            <w:pStyle w:val="TOC2"/>
            <w:tabs>
              <w:tab w:val="right" w:leader="dot" w:pos="9016"/>
            </w:tabs>
            <w:rPr>
              <w:rFonts w:eastAsiaTheme="minorEastAsia"/>
              <w:noProof/>
              <w:lang w:eastAsia="en-GB"/>
            </w:rPr>
          </w:pPr>
          <w:hyperlink w:anchor="_Toc525494580" w:history="1">
            <w:r w:rsidRPr="00054D2A">
              <w:rPr>
                <w:rStyle w:val="Hyperlink"/>
                <w:noProof/>
              </w:rPr>
              <w:t>Aswathy Akhilesh – L00149517</w:t>
            </w:r>
            <w:r>
              <w:rPr>
                <w:noProof/>
                <w:webHidden/>
              </w:rPr>
              <w:tab/>
            </w:r>
            <w:r>
              <w:rPr>
                <w:noProof/>
                <w:webHidden/>
              </w:rPr>
              <w:fldChar w:fldCharType="begin"/>
            </w:r>
            <w:r>
              <w:rPr>
                <w:noProof/>
                <w:webHidden/>
              </w:rPr>
              <w:instrText xml:space="preserve"> PAGEREF _Toc525494580 \h </w:instrText>
            </w:r>
            <w:r>
              <w:rPr>
                <w:noProof/>
                <w:webHidden/>
              </w:rPr>
            </w:r>
            <w:r>
              <w:rPr>
                <w:noProof/>
                <w:webHidden/>
              </w:rPr>
              <w:fldChar w:fldCharType="separate"/>
            </w:r>
            <w:r>
              <w:rPr>
                <w:noProof/>
                <w:webHidden/>
              </w:rPr>
              <w:t>16</w:t>
            </w:r>
            <w:r>
              <w:rPr>
                <w:noProof/>
                <w:webHidden/>
              </w:rPr>
              <w:fldChar w:fldCharType="end"/>
            </w:r>
          </w:hyperlink>
        </w:p>
        <w:p w14:paraId="717F37E2" w14:textId="71B40BE1" w:rsidR="00E85127" w:rsidRDefault="00E85127">
          <w:pPr>
            <w:pStyle w:val="TOC2"/>
            <w:tabs>
              <w:tab w:val="right" w:leader="dot" w:pos="9016"/>
            </w:tabs>
            <w:rPr>
              <w:rFonts w:eastAsiaTheme="minorEastAsia"/>
              <w:noProof/>
              <w:lang w:eastAsia="en-GB"/>
            </w:rPr>
          </w:pPr>
          <w:hyperlink w:anchor="_Toc525494581" w:history="1">
            <w:r w:rsidRPr="00054D2A">
              <w:rPr>
                <w:rStyle w:val="Hyperlink"/>
                <w:noProof/>
              </w:rPr>
              <w:t>Roshni Kalasyam Umesh – L00130494</w:t>
            </w:r>
            <w:r>
              <w:rPr>
                <w:noProof/>
                <w:webHidden/>
              </w:rPr>
              <w:tab/>
            </w:r>
            <w:r>
              <w:rPr>
                <w:noProof/>
                <w:webHidden/>
              </w:rPr>
              <w:fldChar w:fldCharType="begin"/>
            </w:r>
            <w:r>
              <w:rPr>
                <w:noProof/>
                <w:webHidden/>
              </w:rPr>
              <w:instrText xml:space="preserve"> PAGEREF _Toc525494581 \h </w:instrText>
            </w:r>
            <w:r>
              <w:rPr>
                <w:noProof/>
                <w:webHidden/>
              </w:rPr>
            </w:r>
            <w:r>
              <w:rPr>
                <w:noProof/>
                <w:webHidden/>
              </w:rPr>
              <w:fldChar w:fldCharType="separate"/>
            </w:r>
            <w:r>
              <w:rPr>
                <w:noProof/>
                <w:webHidden/>
              </w:rPr>
              <w:t>18</w:t>
            </w:r>
            <w:r>
              <w:rPr>
                <w:noProof/>
                <w:webHidden/>
              </w:rPr>
              <w:fldChar w:fldCharType="end"/>
            </w:r>
          </w:hyperlink>
        </w:p>
        <w:p w14:paraId="388FCBBE" w14:textId="23C07876" w:rsidR="00E85127" w:rsidRDefault="00E85127">
          <w:pPr>
            <w:pStyle w:val="TOC2"/>
            <w:tabs>
              <w:tab w:val="right" w:leader="dot" w:pos="9016"/>
            </w:tabs>
            <w:rPr>
              <w:rFonts w:eastAsiaTheme="minorEastAsia"/>
              <w:noProof/>
              <w:lang w:eastAsia="en-GB"/>
            </w:rPr>
          </w:pPr>
          <w:hyperlink w:anchor="_Toc525494582" w:history="1">
            <w:r w:rsidRPr="00054D2A">
              <w:rPr>
                <w:rStyle w:val="Hyperlink"/>
                <w:noProof/>
              </w:rPr>
              <w:t>Matthew Bergin – L00095247</w:t>
            </w:r>
            <w:r>
              <w:rPr>
                <w:noProof/>
                <w:webHidden/>
              </w:rPr>
              <w:tab/>
            </w:r>
            <w:r>
              <w:rPr>
                <w:noProof/>
                <w:webHidden/>
              </w:rPr>
              <w:fldChar w:fldCharType="begin"/>
            </w:r>
            <w:r>
              <w:rPr>
                <w:noProof/>
                <w:webHidden/>
              </w:rPr>
              <w:instrText xml:space="preserve"> PAGEREF _Toc525494582 \h </w:instrText>
            </w:r>
            <w:r>
              <w:rPr>
                <w:noProof/>
                <w:webHidden/>
              </w:rPr>
            </w:r>
            <w:r>
              <w:rPr>
                <w:noProof/>
                <w:webHidden/>
              </w:rPr>
              <w:fldChar w:fldCharType="separate"/>
            </w:r>
            <w:r>
              <w:rPr>
                <w:noProof/>
                <w:webHidden/>
              </w:rPr>
              <w:t>19</w:t>
            </w:r>
            <w:r>
              <w:rPr>
                <w:noProof/>
                <w:webHidden/>
              </w:rPr>
              <w:fldChar w:fldCharType="end"/>
            </w:r>
          </w:hyperlink>
        </w:p>
        <w:p w14:paraId="7F880E90" w14:textId="62C9C389" w:rsidR="00E85127" w:rsidRDefault="00E85127">
          <w:pPr>
            <w:pStyle w:val="TOC2"/>
            <w:tabs>
              <w:tab w:val="right" w:leader="dot" w:pos="9016"/>
            </w:tabs>
            <w:rPr>
              <w:rFonts w:eastAsiaTheme="minorEastAsia"/>
              <w:noProof/>
              <w:lang w:eastAsia="en-GB"/>
            </w:rPr>
          </w:pPr>
          <w:hyperlink w:anchor="_Toc525494583" w:history="1">
            <w:r w:rsidRPr="00054D2A">
              <w:rPr>
                <w:rStyle w:val="Hyperlink"/>
                <w:noProof/>
              </w:rPr>
              <w:t>Conor Dorrian – L00101441</w:t>
            </w:r>
            <w:r>
              <w:rPr>
                <w:noProof/>
                <w:webHidden/>
              </w:rPr>
              <w:tab/>
            </w:r>
            <w:r>
              <w:rPr>
                <w:noProof/>
                <w:webHidden/>
              </w:rPr>
              <w:fldChar w:fldCharType="begin"/>
            </w:r>
            <w:r>
              <w:rPr>
                <w:noProof/>
                <w:webHidden/>
              </w:rPr>
              <w:instrText xml:space="preserve"> PAGEREF _Toc525494583 \h </w:instrText>
            </w:r>
            <w:r>
              <w:rPr>
                <w:noProof/>
                <w:webHidden/>
              </w:rPr>
            </w:r>
            <w:r>
              <w:rPr>
                <w:noProof/>
                <w:webHidden/>
              </w:rPr>
              <w:fldChar w:fldCharType="separate"/>
            </w:r>
            <w:r>
              <w:rPr>
                <w:noProof/>
                <w:webHidden/>
              </w:rPr>
              <w:t>20</w:t>
            </w:r>
            <w:r>
              <w:rPr>
                <w:noProof/>
                <w:webHidden/>
              </w:rPr>
              <w:fldChar w:fldCharType="end"/>
            </w:r>
          </w:hyperlink>
        </w:p>
        <w:p w14:paraId="21A3A2A6" w14:textId="4D497499" w:rsidR="00E85127" w:rsidRDefault="00E85127">
          <w:pPr>
            <w:pStyle w:val="TOC2"/>
            <w:tabs>
              <w:tab w:val="right" w:leader="dot" w:pos="9016"/>
            </w:tabs>
            <w:rPr>
              <w:rFonts w:eastAsiaTheme="minorEastAsia"/>
              <w:noProof/>
              <w:lang w:eastAsia="en-GB"/>
            </w:rPr>
          </w:pPr>
          <w:hyperlink w:anchor="_Toc525494584" w:history="1">
            <w:r w:rsidRPr="00054D2A">
              <w:rPr>
                <w:rStyle w:val="Hyperlink"/>
                <w:noProof/>
              </w:rPr>
              <w:t>Liam Whorriskey – L00113360</w:t>
            </w:r>
            <w:r>
              <w:rPr>
                <w:noProof/>
                <w:webHidden/>
              </w:rPr>
              <w:tab/>
            </w:r>
            <w:r>
              <w:rPr>
                <w:noProof/>
                <w:webHidden/>
              </w:rPr>
              <w:fldChar w:fldCharType="begin"/>
            </w:r>
            <w:r>
              <w:rPr>
                <w:noProof/>
                <w:webHidden/>
              </w:rPr>
              <w:instrText xml:space="preserve"> PAGEREF _Toc525494584 \h </w:instrText>
            </w:r>
            <w:r>
              <w:rPr>
                <w:noProof/>
                <w:webHidden/>
              </w:rPr>
            </w:r>
            <w:r>
              <w:rPr>
                <w:noProof/>
                <w:webHidden/>
              </w:rPr>
              <w:fldChar w:fldCharType="separate"/>
            </w:r>
            <w:r>
              <w:rPr>
                <w:noProof/>
                <w:webHidden/>
              </w:rPr>
              <w:t>21</w:t>
            </w:r>
            <w:r>
              <w:rPr>
                <w:noProof/>
                <w:webHidden/>
              </w:rPr>
              <w:fldChar w:fldCharType="end"/>
            </w:r>
          </w:hyperlink>
        </w:p>
        <w:p w14:paraId="1DA3895B" w14:textId="4E3BC268" w:rsidR="00E85127" w:rsidRDefault="00E85127">
          <w:pPr>
            <w:pStyle w:val="TOC1"/>
            <w:tabs>
              <w:tab w:val="right" w:leader="dot" w:pos="9016"/>
            </w:tabs>
            <w:rPr>
              <w:rFonts w:eastAsiaTheme="minorEastAsia"/>
              <w:noProof/>
              <w:lang w:eastAsia="en-GB"/>
            </w:rPr>
          </w:pPr>
          <w:hyperlink w:anchor="_Toc525494585" w:history="1">
            <w:r w:rsidRPr="00054D2A">
              <w:rPr>
                <w:rStyle w:val="Hyperlink"/>
                <w:noProof/>
              </w:rPr>
              <w:t>Website Page Images</w:t>
            </w:r>
            <w:r>
              <w:rPr>
                <w:noProof/>
                <w:webHidden/>
              </w:rPr>
              <w:tab/>
            </w:r>
            <w:r>
              <w:rPr>
                <w:noProof/>
                <w:webHidden/>
              </w:rPr>
              <w:fldChar w:fldCharType="begin"/>
            </w:r>
            <w:r>
              <w:rPr>
                <w:noProof/>
                <w:webHidden/>
              </w:rPr>
              <w:instrText xml:space="preserve"> PAGEREF _Toc525494585 \h </w:instrText>
            </w:r>
            <w:r>
              <w:rPr>
                <w:noProof/>
                <w:webHidden/>
              </w:rPr>
            </w:r>
            <w:r>
              <w:rPr>
                <w:noProof/>
                <w:webHidden/>
              </w:rPr>
              <w:fldChar w:fldCharType="separate"/>
            </w:r>
            <w:r>
              <w:rPr>
                <w:noProof/>
                <w:webHidden/>
              </w:rPr>
              <w:t>22</w:t>
            </w:r>
            <w:r>
              <w:rPr>
                <w:noProof/>
                <w:webHidden/>
              </w:rPr>
              <w:fldChar w:fldCharType="end"/>
            </w:r>
          </w:hyperlink>
        </w:p>
        <w:p w14:paraId="25D933BD" w14:textId="24D589AD" w:rsidR="00E85127" w:rsidRDefault="00E85127">
          <w:pPr>
            <w:pStyle w:val="TOC2"/>
            <w:tabs>
              <w:tab w:val="right" w:leader="dot" w:pos="9016"/>
            </w:tabs>
            <w:rPr>
              <w:rFonts w:eastAsiaTheme="minorEastAsia"/>
              <w:noProof/>
              <w:lang w:eastAsia="en-GB"/>
            </w:rPr>
          </w:pPr>
          <w:hyperlink w:anchor="_Toc525494586" w:history="1">
            <w:r w:rsidRPr="00054D2A">
              <w:rPr>
                <w:rStyle w:val="Hyperlink"/>
                <w:noProof/>
              </w:rPr>
              <w:t>Frontend Pages</w:t>
            </w:r>
            <w:r>
              <w:rPr>
                <w:noProof/>
                <w:webHidden/>
              </w:rPr>
              <w:tab/>
            </w:r>
            <w:r>
              <w:rPr>
                <w:noProof/>
                <w:webHidden/>
              </w:rPr>
              <w:fldChar w:fldCharType="begin"/>
            </w:r>
            <w:r>
              <w:rPr>
                <w:noProof/>
                <w:webHidden/>
              </w:rPr>
              <w:instrText xml:space="preserve"> PAGEREF _Toc525494586 \h </w:instrText>
            </w:r>
            <w:r>
              <w:rPr>
                <w:noProof/>
                <w:webHidden/>
              </w:rPr>
            </w:r>
            <w:r>
              <w:rPr>
                <w:noProof/>
                <w:webHidden/>
              </w:rPr>
              <w:fldChar w:fldCharType="separate"/>
            </w:r>
            <w:r>
              <w:rPr>
                <w:noProof/>
                <w:webHidden/>
              </w:rPr>
              <w:t>22</w:t>
            </w:r>
            <w:r>
              <w:rPr>
                <w:noProof/>
                <w:webHidden/>
              </w:rPr>
              <w:fldChar w:fldCharType="end"/>
            </w:r>
          </w:hyperlink>
        </w:p>
        <w:p w14:paraId="18A29EAC" w14:textId="3DFCA248" w:rsidR="00E85127" w:rsidRDefault="00E85127">
          <w:pPr>
            <w:pStyle w:val="TOC2"/>
            <w:tabs>
              <w:tab w:val="right" w:leader="dot" w:pos="9016"/>
            </w:tabs>
            <w:rPr>
              <w:rFonts w:eastAsiaTheme="minorEastAsia"/>
              <w:noProof/>
              <w:lang w:eastAsia="en-GB"/>
            </w:rPr>
          </w:pPr>
          <w:hyperlink w:anchor="_Toc525494587" w:history="1">
            <w:r w:rsidRPr="00054D2A">
              <w:rPr>
                <w:rStyle w:val="Hyperlink"/>
                <w:noProof/>
              </w:rPr>
              <w:t>Admin Area Pages</w:t>
            </w:r>
            <w:r>
              <w:rPr>
                <w:noProof/>
                <w:webHidden/>
              </w:rPr>
              <w:tab/>
            </w:r>
            <w:r>
              <w:rPr>
                <w:noProof/>
                <w:webHidden/>
              </w:rPr>
              <w:fldChar w:fldCharType="begin"/>
            </w:r>
            <w:r>
              <w:rPr>
                <w:noProof/>
                <w:webHidden/>
              </w:rPr>
              <w:instrText xml:space="preserve"> PAGEREF _Toc525494587 \h </w:instrText>
            </w:r>
            <w:r>
              <w:rPr>
                <w:noProof/>
                <w:webHidden/>
              </w:rPr>
            </w:r>
            <w:r>
              <w:rPr>
                <w:noProof/>
                <w:webHidden/>
              </w:rPr>
              <w:fldChar w:fldCharType="separate"/>
            </w:r>
            <w:r>
              <w:rPr>
                <w:noProof/>
                <w:webHidden/>
              </w:rPr>
              <w:t>25</w:t>
            </w:r>
            <w:r>
              <w:rPr>
                <w:noProof/>
                <w:webHidden/>
              </w:rPr>
              <w:fldChar w:fldCharType="end"/>
            </w:r>
          </w:hyperlink>
        </w:p>
        <w:p w14:paraId="368662E6" w14:textId="00C590E6" w:rsidR="00BD59AA" w:rsidRDefault="00BD59AA">
          <w:r>
            <w:rPr>
              <w:b/>
              <w:bCs/>
              <w:noProof/>
            </w:rPr>
            <w:fldChar w:fldCharType="end"/>
          </w:r>
        </w:p>
      </w:sdtContent>
    </w:sdt>
    <w:p w14:paraId="5C8CE7CC" w14:textId="77777777" w:rsidR="00A237E8" w:rsidRDefault="00A237E8">
      <w:r>
        <w:br w:type="page"/>
      </w:r>
    </w:p>
    <w:p w14:paraId="487E89DB" w14:textId="1DFD7A0C" w:rsidR="002A3A14" w:rsidRPr="002A3A14" w:rsidRDefault="002A3A14">
      <w:pPr>
        <w:pStyle w:val="TableofFigures"/>
        <w:tabs>
          <w:tab w:val="right" w:leader="dot" w:pos="9016"/>
        </w:tabs>
        <w:rPr>
          <w:color w:val="4472C4" w:themeColor="accent1"/>
          <w:sz w:val="32"/>
        </w:rPr>
      </w:pPr>
      <w:r w:rsidRPr="002A3A14">
        <w:rPr>
          <w:color w:val="4472C4" w:themeColor="accent1"/>
          <w:sz w:val="32"/>
        </w:rPr>
        <w:lastRenderedPageBreak/>
        <w:t>Table of Figures</w:t>
      </w:r>
    </w:p>
    <w:p w14:paraId="2BDE3BC5" w14:textId="1979A066" w:rsidR="00E85127" w:rsidRDefault="002A3A14">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525494615" w:history="1">
        <w:r w:rsidR="00E85127" w:rsidRPr="00AD1D8C">
          <w:rPr>
            <w:rStyle w:val="Hyperlink"/>
            <w:noProof/>
          </w:rPr>
          <w:t>Figure 1 – Scrum Meeting – Planning</w:t>
        </w:r>
        <w:r w:rsidR="00E85127">
          <w:rPr>
            <w:noProof/>
            <w:webHidden/>
          </w:rPr>
          <w:tab/>
        </w:r>
        <w:r w:rsidR="00E85127">
          <w:rPr>
            <w:noProof/>
            <w:webHidden/>
          </w:rPr>
          <w:fldChar w:fldCharType="begin"/>
        </w:r>
        <w:r w:rsidR="00E85127">
          <w:rPr>
            <w:noProof/>
            <w:webHidden/>
          </w:rPr>
          <w:instrText xml:space="preserve"> PAGEREF _Toc525494615 \h </w:instrText>
        </w:r>
        <w:r w:rsidR="00E85127">
          <w:rPr>
            <w:noProof/>
            <w:webHidden/>
          </w:rPr>
        </w:r>
        <w:r w:rsidR="00E85127">
          <w:rPr>
            <w:noProof/>
            <w:webHidden/>
          </w:rPr>
          <w:fldChar w:fldCharType="separate"/>
        </w:r>
        <w:r w:rsidR="00E85127">
          <w:rPr>
            <w:noProof/>
            <w:webHidden/>
          </w:rPr>
          <w:t>6</w:t>
        </w:r>
        <w:r w:rsidR="00E85127">
          <w:rPr>
            <w:noProof/>
            <w:webHidden/>
          </w:rPr>
          <w:fldChar w:fldCharType="end"/>
        </w:r>
      </w:hyperlink>
    </w:p>
    <w:p w14:paraId="07A7CAF6" w14:textId="3C507E5A" w:rsidR="00E85127" w:rsidRDefault="00E85127">
      <w:pPr>
        <w:pStyle w:val="TableofFigures"/>
        <w:tabs>
          <w:tab w:val="right" w:leader="dot" w:pos="9016"/>
        </w:tabs>
        <w:rPr>
          <w:rFonts w:eastAsiaTheme="minorEastAsia"/>
          <w:noProof/>
          <w:lang w:eastAsia="en-GB"/>
        </w:rPr>
      </w:pPr>
      <w:hyperlink w:anchor="_Toc525494616" w:history="1">
        <w:r w:rsidRPr="00AD1D8C">
          <w:rPr>
            <w:rStyle w:val="Hyperlink"/>
            <w:noProof/>
          </w:rPr>
          <w:t>Figure 2 – User Flow Planning</w:t>
        </w:r>
        <w:r>
          <w:rPr>
            <w:noProof/>
            <w:webHidden/>
          </w:rPr>
          <w:tab/>
        </w:r>
        <w:r>
          <w:rPr>
            <w:noProof/>
            <w:webHidden/>
          </w:rPr>
          <w:fldChar w:fldCharType="begin"/>
        </w:r>
        <w:r>
          <w:rPr>
            <w:noProof/>
            <w:webHidden/>
          </w:rPr>
          <w:instrText xml:space="preserve"> PAGEREF _Toc525494616 \h </w:instrText>
        </w:r>
        <w:r>
          <w:rPr>
            <w:noProof/>
            <w:webHidden/>
          </w:rPr>
        </w:r>
        <w:r>
          <w:rPr>
            <w:noProof/>
            <w:webHidden/>
          </w:rPr>
          <w:fldChar w:fldCharType="separate"/>
        </w:r>
        <w:r>
          <w:rPr>
            <w:noProof/>
            <w:webHidden/>
          </w:rPr>
          <w:t>7</w:t>
        </w:r>
        <w:r>
          <w:rPr>
            <w:noProof/>
            <w:webHidden/>
          </w:rPr>
          <w:fldChar w:fldCharType="end"/>
        </w:r>
      </w:hyperlink>
    </w:p>
    <w:p w14:paraId="4B220367" w14:textId="176E7378" w:rsidR="00E85127" w:rsidRDefault="00E85127">
      <w:pPr>
        <w:pStyle w:val="TableofFigures"/>
        <w:tabs>
          <w:tab w:val="right" w:leader="dot" w:pos="9016"/>
        </w:tabs>
        <w:rPr>
          <w:rFonts w:eastAsiaTheme="minorEastAsia"/>
          <w:noProof/>
          <w:lang w:eastAsia="en-GB"/>
        </w:rPr>
      </w:pPr>
      <w:hyperlink w:anchor="_Toc525494617" w:history="1">
        <w:r w:rsidRPr="00AD1D8C">
          <w:rPr>
            <w:rStyle w:val="Hyperlink"/>
            <w:noProof/>
          </w:rPr>
          <w:t>Figure 3 – Course Application Planning</w:t>
        </w:r>
        <w:r>
          <w:rPr>
            <w:noProof/>
            <w:webHidden/>
          </w:rPr>
          <w:tab/>
        </w:r>
        <w:r>
          <w:rPr>
            <w:noProof/>
            <w:webHidden/>
          </w:rPr>
          <w:fldChar w:fldCharType="begin"/>
        </w:r>
        <w:r>
          <w:rPr>
            <w:noProof/>
            <w:webHidden/>
          </w:rPr>
          <w:instrText xml:space="preserve"> PAGEREF _Toc525494617 \h </w:instrText>
        </w:r>
        <w:r>
          <w:rPr>
            <w:noProof/>
            <w:webHidden/>
          </w:rPr>
        </w:r>
        <w:r>
          <w:rPr>
            <w:noProof/>
            <w:webHidden/>
          </w:rPr>
          <w:fldChar w:fldCharType="separate"/>
        </w:r>
        <w:r>
          <w:rPr>
            <w:noProof/>
            <w:webHidden/>
          </w:rPr>
          <w:t>7</w:t>
        </w:r>
        <w:r>
          <w:rPr>
            <w:noProof/>
            <w:webHidden/>
          </w:rPr>
          <w:fldChar w:fldCharType="end"/>
        </w:r>
      </w:hyperlink>
    </w:p>
    <w:p w14:paraId="72E95D8F" w14:textId="0F936575" w:rsidR="00E85127" w:rsidRDefault="00E85127">
      <w:pPr>
        <w:pStyle w:val="TableofFigures"/>
        <w:tabs>
          <w:tab w:val="right" w:leader="dot" w:pos="9016"/>
        </w:tabs>
        <w:rPr>
          <w:rFonts w:eastAsiaTheme="minorEastAsia"/>
          <w:noProof/>
          <w:lang w:eastAsia="en-GB"/>
        </w:rPr>
      </w:pPr>
      <w:hyperlink w:anchor="_Toc525494618" w:history="1">
        <w:r w:rsidRPr="00AD1D8C">
          <w:rPr>
            <w:rStyle w:val="Hyperlink"/>
            <w:noProof/>
          </w:rPr>
          <w:t>Figure 4 - Layout Planning</w:t>
        </w:r>
        <w:r>
          <w:rPr>
            <w:noProof/>
            <w:webHidden/>
          </w:rPr>
          <w:tab/>
        </w:r>
        <w:r>
          <w:rPr>
            <w:noProof/>
            <w:webHidden/>
          </w:rPr>
          <w:fldChar w:fldCharType="begin"/>
        </w:r>
        <w:r>
          <w:rPr>
            <w:noProof/>
            <w:webHidden/>
          </w:rPr>
          <w:instrText xml:space="preserve"> PAGEREF _Toc525494618 \h </w:instrText>
        </w:r>
        <w:r>
          <w:rPr>
            <w:noProof/>
            <w:webHidden/>
          </w:rPr>
        </w:r>
        <w:r>
          <w:rPr>
            <w:noProof/>
            <w:webHidden/>
          </w:rPr>
          <w:fldChar w:fldCharType="separate"/>
        </w:r>
        <w:r>
          <w:rPr>
            <w:noProof/>
            <w:webHidden/>
          </w:rPr>
          <w:t>8</w:t>
        </w:r>
        <w:r>
          <w:rPr>
            <w:noProof/>
            <w:webHidden/>
          </w:rPr>
          <w:fldChar w:fldCharType="end"/>
        </w:r>
      </w:hyperlink>
    </w:p>
    <w:p w14:paraId="7DB71A4D" w14:textId="24E3F61E" w:rsidR="00E85127" w:rsidRDefault="00E85127">
      <w:pPr>
        <w:pStyle w:val="TableofFigures"/>
        <w:tabs>
          <w:tab w:val="right" w:leader="dot" w:pos="9016"/>
        </w:tabs>
        <w:rPr>
          <w:rFonts w:eastAsiaTheme="minorEastAsia"/>
          <w:noProof/>
          <w:lang w:eastAsia="en-GB"/>
        </w:rPr>
      </w:pPr>
      <w:hyperlink w:anchor="_Toc525494619" w:history="1">
        <w:r w:rsidRPr="00AD1D8C">
          <w:rPr>
            <w:rStyle w:val="Hyperlink"/>
            <w:noProof/>
          </w:rPr>
          <w:t>Figure 5 – Retrospective and Team Meeting</w:t>
        </w:r>
        <w:r>
          <w:rPr>
            <w:noProof/>
            <w:webHidden/>
          </w:rPr>
          <w:tab/>
        </w:r>
        <w:r>
          <w:rPr>
            <w:noProof/>
            <w:webHidden/>
          </w:rPr>
          <w:fldChar w:fldCharType="begin"/>
        </w:r>
        <w:r>
          <w:rPr>
            <w:noProof/>
            <w:webHidden/>
          </w:rPr>
          <w:instrText xml:space="preserve"> PAGEREF _Toc525494619 \h </w:instrText>
        </w:r>
        <w:r>
          <w:rPr>
            <w:noProof/>
            <w:webHidden/>
          </w:rPr>
        </w:r>
        <w:r>
          <w:rPr>
            <w:noProof/>
            <w:webHidden/>
          </w:rPr>
          <w:fldChar w:fldCharType="separate"/>
        </w:r>
        <w:r>
          <w:rPr>
            <w:noProof/>
            <w:webHidden/>
          </w:rPr>
          <w:t>8</w:t>
        </w:r>
        <w:r>
          <w:rPr>
            <w:noProof/>
            <w:webHidden/>
          </w:rPr>
          <w:fldChar w:fldCharType="end"/>
        </w:r>
      </w:hyperlink>
    </w:p>
    <w:p w14:paraId="7478F6C7" w14:textId="2A71685C" w:rsidR="00E85127" w:rsidRDefault="00E85127">
      <w:pPr>
        <w:pStyle w:val="TableofFigures"/>
        <w:tabs>
          <w:tab w:val="right" w:leader="dot" w:pos="9016"/>
        </w:tabs>
        <w:rPr>
          <w:rFonts w:eastAsiaTheme="minorEastAsia"/>
          <w:noProof/>
          <w:lang w:eastAsia="en-GB"/>
        </w:rPr>
      </w:pPr>
      <w:hyperlink w:anchor="_Toc525494620" w:history="1">
        <w:r w:rsidRPr="00AD1D8C">
          <w:rPr>
            <w:rStyle w:val="Hyperlink"/>
            <w:noProof/>
          </w:rPr>
          <w:t>Figure 6 - Adding GitHub to Slack</w:t>
        </w:r>
        <w:r>
          <w:rPr>
            <w:noProof/>
            <w:webHidden/>
          </w:rPr>
          <w:tab/>
        </w:r>
        <w:r>
          <w:rPr>
            <w:noProof/>
            <w:webHidden/>
          </w:rPr>
          <w:fldChar w:fldCharType="begin"/>
        </w:r>
        <w:r>
          <w:rPr>
            <w:noProof/>
            <w:webHidden/>
          </w:rPr>
          <w:instrText xml:space="preserve"> PAGEREF _Toc525494620 \h </w:instrText>
        </w:r>
        <w:r>
          <w:rPr>
            <w:noProof/>
            <w:webHidden/>
          </w:rPr>
        </w:r>
        <w:r>
          <w:rPr>
            <w:noProof/>
            <w:webHidden/>
          </w:rPr>
          <w:fldChar w:fldCharType="separate"/>
        </w:r>
        <w:r>
          <w:rPr>
            <w:noProof/>
            <w:webHidden/>
          </w:rPr>
          <w:t>9</w:t>
        </w:r>
        <w:r>
          <w:rPr>
            <w:noProof/>
            <w:webHidden/>
          </w:rPr>
          <w:fldChar w:fldCharType="end"/>
        </w:r>
      </w:hyperlink>
    </w:p>
    <w:p w14:paraId="5FA02567" w14:textId="3E05F191" w:rsidR="00E85127" w:rsidRDefault="00E85127">
      <w:pPr>
        <w:pStyle w:val="TableofFigures"/>
        <w:tabs>
          <w:tab w:val="right" w:leader="dot" w:pos="9016"/>
        </w:tabs>
        <w:rPr>
          <w:rFonts w:eastAsiaTheme="minorEastAsia"/>
          <w:noProof/>
          <w:lang w:eastAsia="en-GB"/>
        </w:rPr>
      </w:pPr>
      <w:hyperlink w:anchor="_Toc525494621" w:history="1">
        <w:r w:rsidRPr="00AD1D8C">
          <w:rPr>
            <w:rStyle w:val="Hyperlink"/>
            <w:noProof/>
          </w:rPr>
          <w:t>Figure 7 – JIRA how to capture</w:t>
        </w:r>
        <w:r>
          <w:rPr>
            <w:noProof/>
            <w:webHidden/>
          </w:rPr>
          <w:tab/>
        </w:r>
        <w:r>
          <w:rPr>
            <w:noProof/>
            <w:webHidden/>
          </w:rPr>
          <w:fldChar w:fldCharType="begin"/>
        </w:r>
        <w:r>
          <w:rPr>
            <w:noProof/>
            <w:webHidden/>
          </w:rPr>
          <w:instrText xml:space="preserve"> PAGEREF _Toc525494621 \h </w:instrText>
        </w:r>
        <w:r>
          <w:rPr>
            <w:noProof/>
            <w:webHidden/>
          </w:rPr>
        </w:r>
        <w:r>
          <w:rPr>
            <w:noProof/>
            <w:webHidden/>
          </w:rPr>
          <w:fldChar w:fldCharType="separate"/>
        </w:r>
        <w:r>
          <w:rPr>
            <w:noProof/>
            <w:webHidden/>
          </w:rPr>
          <w:t>10</w:t>
        </w:r>
        <w:r>
          <w:rPr>
            <w:noProof/>
            <w:webHidden/>
          </w:rPr>
          <w:fldChar w:fldCharType="end"/>
        </w:r>
      </w:hyperlink>
    </w:p>
    <w:p w14:paraId="1DC7DD07" w14:textId="1C5852DB" w:rsidR="00E85127" w:rsidRDefault="00E85127">
      <w:pPr>
        <w:pStyle w:val="TableofFigures"/>
        <w:tabs>
          <w:tab w:val="right" w:leader="dot" w:pos="9016"/>
        </w:tabs>
        <w:rPr>
          <w:rFonts w:eastAsiaTheme="minorEastAsia"/>
          <w:noProof/>
          <w:lang w:eastAsia="en-GB"/>
        </w:rPr>
      </w:pPr>
      <w:hyperlink w:anchor="_Toc525494622" w:history="1">
        <w:r w:rsidRPr="00AD1D8C">
          <w:rPr>
            <w:rStyle w:val="Hyperlink"/>
            <w:noProof/>
          </w:rPr>
          <w:t>Figure 8 -  Java Connection</w:t>
        </w:r>
        <w:r>
          <w:rPr>
            <w:noProof/>
            <w:webHidden/>
          </w:rPr>
          <w:tab/>
        </w:r>
        <w:r>
          <w:rPr>
            <w:noProof/>
            <w:webHidden/>
          </w:rPr>
          <w:fldChar w:fldCharType="begin"/>
        </w:r>
        <w:r>
          <w:rPr>
            <w:noProof/>
            <w:webHidden/>
          </w:rPr>
          <w:instrText xml:space="preserve"> PAGEREF _Toc525494622 \h </w:instrText>
        </w:r>
        <w:r>
          <w:rPr>
            <w:noProof/>
            <w:webHidden/>
          </w:rPr>
        </w:r>
        <w:r>
          <w:rPr>
            <w:noProof/>
            <w:webHidden/>
          </w:rPr>
          <w:fldChar w:fldCharType="separate"/>
        </w:r>
        <w:r>
          <w:rPr>
            <w:noProof/>
            <w:webHidden/>
          </w:rPr>
          <w:t>10</w:t>
        </w:r>
        <w:r>
          <w:rPr>
            <w:noProof/>
            <w:webHidden/>
          </w:rPr>
          <w:fldChar w:fldCharType="end"/>
        </w:r>
      </w:hyperlink>
    </w:p>
    <w:p w14:paraId="17770BA5" w14:textId="341B381D" w:rsidR="00E85127" w:rsidRDefault="00E85127">
      <w:pPr>
        <w:pStyle w:val="TableofFigures"/>
        <w:tabs>
          <w:tab w:val="right" w:leader="dot" w:pos="9016"/>
        </w:tabs>
        <w:rPr>
          <w:rFonts w:eastAsiaTheme="minorEastAsia"/>
          <w:noProof/>
          <w:lang w:eastAsia="en-GB"/>
        </w:rPr>
      </w:pPr>
      <w:hyperlink w:anchor="_Toc525494623" w:history="1">
        <w:r w:rsidRPr="00AD1D8C">
          <w:rPr>
            <w:rStyle w:val="Hyperlink"/>
            <w:noProof/>
          </w:rPr>
          <w:t>Figure 9 - Javadoc</w:t>
        </w:r>
        <w:r>
          <w:rPr>
            <w:noProof/>
            <w:webHidden/>
          </w:rPr>
          <w:tab/>
        </w:r>
        <w:r>
          <w:rPr>
            <w:noProof/>
            <w:webHidden/>
          </w:rPr>
          <w:fldChar w:fldCharType="begin"/>
        </w:r>
        <w:r>
          <w:rPr>
            <w:noProof/>
            <w:webHidden/>
          </w:rPr>
          <w:instrText xml:space="preserve"> PAGEREF _Toc525494623 \h </w:instrText>
        </w:r>
        <w:r>
          <w:rPr>
            <w:noProof/>
            <w:webHidden/>
          </w:rPr>
        </w:r>
        <w:r>
          <w:rPr>
            <w:noProof/>
            <w:webHidden/>
          </w:rPr>
          <w:fldChar w:fldCharType="separate"/>
        </w:r>
        <w:r>
          <w:rPr>
            <w:noProof/>
            <w:webHidden/>
          </w:rPr>
          <w:t>11</w:t>
        </w:r>
        <w:r>
          <w:rPr>
            <w:noProof/>
            <w:webHidden/>
          </w:rPr>
          <w:fldChar w:fldCharType="end"/>
        </w:r>
      </w:hyperlink>
    </w:p>
    <w:p w14:paraId="4D0671F6" w14:textId="48F01B6D" w:rsidR="00E85127" w:rsidRDefault="00E85127">
      <w:pPr>
        <w:pStyle w:val="TableofFigures"/>
        <w:tabs>
          <w:tab w:val="right" w:leader="dot" w:pos="9016"/>
        </w:tabs>
        <w:rPr>
          <w:rFonts w:eastAsiaTheme="minorEastAsia"/>
          <w:noProof/>
          <w:lang w:eastAsia="en-GB"/>
        </w:rPr>
      </w:pPr>
      <w:hyperlink w:anchor="_Toc525494624" w:history="1">
        <w:r w:rsidRPr="00AD1D8C">
          <w:rPr>
            <w:rStyle w:val="Hyperlink"/>
            <w:noProof/>
          </w:rPr>
          <w:t>Figure 10 - Database Connection Test</w:t>
        </w:r>
        <w:r>
          <w:rPr>
            <w:noProof/>
            <w:webHidden/>
          </w:rPr>
          <w:tab/>
        </w:r>
        <w:r>
          <w:rPr>
            <w:noProof/>
            <w:webHidden/>
          </w:rPr>
          <w:fldChar w:fldCharType="begin"/>
        </w:r>
        <w:r>
          <w:rPr>
            <w:noProof/>
            <w:webHidden/>
          </w:rPr>
          <w:instrText xml:space="preserve"> PAGEREF _Toc525494624 \h </w:instrText>
        </w:r>
        <w:r>
          <w:rPr>
            <w:noProof/>
            <w:webHidden/>
          </w:rPr>
        </w:r>
        <w:r>
          <w:rPr>
            <w:noProof/>
            <w:webHidden/>
          </w:rPr>
          <w:fldChar w:fldCharType="separate"/>
        </w:r>
        <w:r>
          <w:rPr>
            <w:noProof/>
            <w:webHidden/>
          </w:rPr>
          <w:t>12</w:t>
        </w:r>
        <w:r>
          <w:rPr>
            <w:noProof/>
            <w:webHidden/>
          </w:rPr>
          <w:fldChar w:fldCharType="end"/>
        </w:r>
      </w:hyperlink>
    </w:p>
    <w:p w14:paraId="0B4ECCFA" w14:textId="6FFE1FE5" w:rsidR="00E85127" w:rsidRDefault="00E85127">
      <w:pPr>
        <w:pStyle w:val="TableofFigures"/>
        <w:tabs>
          <w:tab w:val="right" w:leader="dot" w:pos="9016"/>
        </w:tabs>
        <w:rPr>
          <w:rFonts w:eastAsiaTheme="minorEastAsia"/>
          <w:noProof/>
          <w:lang w:eastAsia="en-GB"/>
        </w:rPr>
      </w:pPr>
      <w:hyperlink w:anchor="_Toc525494625" w:history="1">
        <w:r w:rsidRPr="00AD1D8C">
          <w:rPr>
            <w:rStyle w:val="Hyperlink"/>
            <w:noProof/>
          </w:rPr>
          <w:t>Figure 11 – Database Tables</w:t>
        </w:r>
        <w:r>
          <w:rPr>
            <w:noProof/>
            <w:webHidden/>
          </w:rPr>
          <w:tab/>
        </w:r>
        <w:r>
          <w:rPr>
            <w:noProof/>
            <w:webHidden/>
          </w:rPr>
          <w:fldChar w:fldCharType="begin"/>
        </w:r>
        <w:r>
          <w:rPr>
            <w:noProof/>
            <w:webHidden/>
          </w:rPr>
          <w:instrText xml:space="preserve"> PAGEREF _Toc525494625 \h </w:instrText>
        </w:r>
        <w:r>
          <w:rPr>
            <w:noProof/>
            <w:webHidden/>
          </w:rPr>
        </w:r>
        <w:r>
          <w:rPr>
            <w:noProof/>
            <w:webHidden/>
          </w:rPr>
          <w:fldChar w:fldCharType="separate"/>
        </w:r>
        <w:r>
          <w:rPr>
            <w:noProof/>
            <w:webHidden/>
          </w:rPr>
          <w:t>13</w:t>
        </w:r>
        <w:r>
          <w:rPr>
            <w:noProof/>
            <w:webHidden/>
          </w:rPr>
          <w:fldChar w:fldCharType="end"/>
        </w:r>
      </w:hyperlink>
    </w:p>
    <w:p w14:paraId="691A47CB" w14:textId="0E26D7B1" w:rsidR="00E85127" w:rsidRDefault="00E85127">
      <w:pPr>
        <w:pStyle w:val="TableofFigures"/>
        <w:tabs>
          <w:tab w:val="right" w:leader="dot" w:pos="9016"/>
        </w:tabs>
        <w:rPr>
          <w:rFonts w:eastAsiaTheme="minorEastAsia"/>
          <w:noProof/>
          <w:lang w:eastAsia="en-GB"/>
        </w:rPr>
      </w:pPr>
      <w:hyperlink w:anchor="_Toc525494626" w:history="1">
        <w:r w:rsidRPr="00AD1D8C">
          <w:rPr>
            <w:rStyle w:val="Hyperlink"/>
            <w:noProof/>
          </w:rPr>
          <w:t>Figure 12 - Visual Studio Code</w:t>
        </w:r>
        <w:r>
          <w:rPr>
            <w:noProof/>
            <w:webHidden/>
          </w:rPr>
          <w:tab/>
        </w:r>
        <w:r>
          <w:rPr>
            <w:noProof/>
            <w:webHidden/>
          </w:rPr>
          <w:fldChar w:fldCharType="begin"/>
        </w:r>
        <w:r>
          <w:rPr>
            <w:noProof/>
            <w:webHidden/>
          </w:rPr>
          <w:instrText xml:space="preserve"> PAGEREF _Toc525494626 \h </w:instrText>
        </w:r>
        <w:r>
          <w:rPr>
            <w:noProof/>
            <w:webHidden/>
          </w:rPr>
        </w:r>
        <w:r>
          <w:rPr>
            <w:noProof/>
            <w:webHidden/>
          </w:rPr>
          <w:fldChar w:fldCharType="separate"/>
        </w:r>
        <w:r>
          <w:rPr>
            <w:noProof/>
            <w:webHidden/>
          </w:rPr>
          <w:t>13</w:t>
        </w:r>
        <w:r>
          <w:rPr>
            <w:noProof/>
            <w:webHidden/>
          </w:rPr>
          <w:fldChar w:fldCharType="end"/>
        </w:r>
      </w:hyperlink>
    </w:p>
    <w:p w14:paraId="304120B2" w14:textId="5F406A78" w:rsidR="00E85127" w:rsidRDefault="00E85127">
      <w:pPr>
        <w:pStyle w:val="TableofFigures"/>
        <w:tabs>
          <w:tab w:val="right" w:leader="dot" w:pos="9016"/>
        </w:tabs>
        <w:rPr>
          <w:rFonts w:eastAsiaTheme="minorEastAsia"/>
          <w:noProof/>
          <w:lang w:eastAsia="en-GB"/>
        </w:rPr>
      </w:pPr>
      <w:hyperlink w:anchor="_Toc525494627" w:history="1">
        <w:r w:rsidRPr="00AD1D8C">
          <w:rPr>
            <w:rStyle w:val="Hyperlink"/>
            <w:noProof/>
          </w:rPr>
          <w:t>Figure 13 – Source Control – Git</w:t>
        </w:r>
        <w:r>
          <w:rPr>
            <w:noProof/>
            <w:webHidden/>
          </w:rPr>
          <w:tab/>
        </w:r>
        <w:r>
          <w:rPr>
            <w:noProof/>
            <w:webHidden/>
          </w:rPr>
          <w:fldChar w:fldCharType="begin"/>
        </w:r>
        <w:r>
          <w:rPr>
            <w:noProof/>
            <w:webHidden/>
          </w:rPr>
          <w:instrText xml:space="preserve"> PAGEREF _Toc525494627 \h </w:instrText>
        </w:r>
        <w:r>
          <w:rPr>
            <w:noProof/>
            <w:webHidden/>
          </w:rPr>
        </w:r>
        <w:r>
          <w:rPr>
            <w:noProof/>
            <w:webHidden/>
          </w:rPr>
          <w:fldChar w:fldCharType="separate"/>
        </w:r>
        <w:r>
          <w:rPr>
            <w:noProof/>
            <w:webHidden/>
          </w:rPr>
          <w:t>14</w:t>
        </w:r>
        <w:r>
          <w:rPr>
            <w:noProof/>
            <w:webHidden/>
          </w:rPr>
          <w:fldChar w:fldCharType="end"/>
        </w:r>
      </w:hyperlink>
    </w:p>
    <w:p w14:paraId="4D90205C" w14:textId="2096A822" w:rsidR="00E85127" w:rsidRDefault="00E85127">
      <w:pPr>
        <w:pStyle w:val="TableofFigures"/>
        <w:tabs>
          <w:tab w:val="right" w:leader="dot" w:pos="9016"/>
        </w:tabs>
        <w:rPr>
          <w:rFonts w:eastAsiaTheme="minorEastAsia"/>
          <w:noProof/>
          <w:lang w:eastAsia="en-GB"/>
        </w:rPr>
      </w:pPr>
      <w:hyperlink w:anchor="_Toc525494628" w:history="1">
        <w:r w:rsidRPr="00AD1D8C">
          <w:rPr>
            <w:rStyle w:val="Hyperlink"/>
            <w:noProof/>
          </w:rPr>
          <w:t>Figure 14 - PhpMyAdmin Database</w:t>
        </w:r>
        <w:r>
          <w:rPr>
            <w:noProof/>
            <w:webHidden/>
          </w:rPr>
          <w:tab/>
        </w:r>
        <w:r>
          <w:rPr>
            <w:noProof/>
            <w:webHidden/>
          </w:rPr>
          <w:fldChar w:fldCharType="begin"/>
        </w:r>
        <w:r>
          <w:rPr>
            <w:noProof/>
            <w:webHidden/>
          </w:rPr>
          <w:instrText xml:space="preserve"> PAGEREF _Toc525494628 \h </w:instrText>
        </w:r>
        <w:r>
          <w:rPr>
            <w:noProof/>
            <w:webHidden/>
          </w:rPr>
        </w:r>
        <w:r>
          <w:rPr>
            <w:noProof/>
            <w:webHidden/>
          </w:rPr>
          <w:fldChar w:fldCharType="separate"/>
        </w:r>
        <w:r>
          <w:rPr>
            <w:noProof/>
            <w:webHidden/>
          </w:rPr>
          <w:t>15</w:t>
        </w:r>
        <w:r>
          <w:rPr>
            <w:noProof/>
            <w:webHidden/>
          </w:rPr>
          <w:fldChar w:fldCharType="end"/>
        </w:r>
      </w:hyperlink>
    </w:p>
    <w:p w14:paraId="2D363F24" w14:textId="326EC159" w:rsidR="00E85127" w:rsidRDefault="00E85127">
      <w:pPr>
        <w:pStyle w:val="TableofFigures"/>
        <w:tabs>
          <w:tab w:val="right" w:leader="dot" w:pos="9016"/>
        </w:tabs>
        <w:rPr>
          <w:rFonts w:eastAsiaTheme="minorEastAsia"/>
          <w:noProof/>
          <w:lang w:eastAsia="en-GB"/>
        </w:rPr>
      </w:pPr>
      <w:hyperlink w:anchor="_Toc525494629" w:history="1">
        <w:r w:rsidRPr="00AD1D8C">
          <w:rPr>
            <w:rStyle w:val="Hyperlink"/>
            <w:noProof/>
          </w:rPr>
          <w:t>Figure 15 - Home Page</w:t>
        </w:r>
        <w:r>
          <w:rPr>
            <w:noProof/>
            <w:webHidden/>
          </w:rPr>
          <w:tab/>
        </w:r>
        <w:r>
          <w:rPr>
            <w:noProof/>
            <w:webHidden/>
          </w:rPr>
          <w:fldChar w:fldCharType="begin"/>
        </w:r>
        <w:r>
          <w:rPr>
            <w:noProof/>
            <w:webHidden/>
          </w:rPr>
          <w:instrText xml:space="preserve"> PAGEREF _Toc525494629 \h </w:instrText>
        </w:r>
        <w:r>
          <w:rPr>
            <w:noProof/>
            <w:webHidden/>
          </w:rPr>
        </w:r>
        <w:r>
          <w:rPr>
            <w:noProof/>
            <w:webHidden/>
          </w:rPr>
          <w:fldChar w:fldCharType="separate"/>
        </w:r>
        <w:r>
          <w:rPr>
            <w:noProof/>
            <w:webHidden/>
          </w:rPr>
          <w:t>22</w:t>
        </w:r>
        <w:r>
          <w:rPr>
            <w:noProof/>
            <w:webHidden/>
          </w:rPr>
          <w:fldChar w:fldCharType="end"/>
        </w:r>
      </w:hyperlink>
    </w:p>
    <w:p w14:paraId="15211A21" w14:textId="6421DF39" w:rsidR="00E85127" w:rsidRDefault="00E85127">
      <w:pPr>
        <w:pStyle w:val="TableofFigures"/>
        <w:tabs>
          <w:tab w:val="right" w:leader="dot" w:pos="9016"/>
        </w:tabs>
        <w:rPr>
          <w:rFonts w:eastAsiaTheme="minorEastAsia"/>
          <w:noProof/>
          <w:lang w:eastAsia="en-GB"/>
        </w:rPr>
      </w:pPr>
      <w:hyperlink w:anchor="_Toc525494630" w:history="1">
        <w:r w:rsidRPr="00AD1D8C">
          <w:rPr>
            <w:rStyle w:val="Hyperlink"/>
            <w:noProof/>
          </w:rPr>
          <w:t>Figure 16 - Login Page</w:t>
        </w:r>
        <w:r>
          <w:rPr>
            <w:noProof/>
            <w:webHidden/>
          </w:rPr>
          <w:tab/>
        </w:r>
        <w:r>
          <w:rPr>
            <w:noProof/>
            <w:webHidden/>
          </w:rPr>
          <w:fldChar w:fldCharType="begin"/>
        </w:r>
        <w:r>
          <w:rPr>
            <w:noProof/>
            <w:webHidden/>
          </w:rPr>
          <w:instrText xml:space="preserve"> PAGEREF _Toc525494630 \h </w:instrText>
        </w:r>
        <w:r>
          <w:rPr>
            <w:noProof/>
            <w:webHidden/>
          </w:rPr>
        </w:r>
        <w:r>
          <w:rPr>
            <w:noProof/>
            <w:webHidden/>
          </w:rPr>
          <w:fldChar w:fldCharType="separate"/>
        </w:r>
        <w:r>
          <w:rPr>
            <w:noProof/>
            <w:webHidden/>
          </w:rPr>
          <w:t>22</w:t>
        </w:r>
        <w:r>
          <w:rPr>
            <w:noProof/>
            <w:webHidden/>
          </w:rPr>
          <w:fldChar w:fldCharType="end"/>
        </w:r>
      </w:hyperlink>
    </w:p>
    <w:p w14:paraId="31F4137E" w14:textId="2F1B8CDA" w:rsidR="00E85127" w:rsidRDefault="00E85127">
      <w:pPr>
        <w:pStyle w:val="TableofFigures"/>
        <w:tabs>
          <w:tab w:val="right" w:leader="dot" w:pos="9016"/>
        </w:tabs>
        <w:rPr>
          <w:rFonts w:eastAsiaTheme="minorEastAsia"/>
          <w:noProof/>
          <w:lang w:eastAsia="en-GB"/>
        </w:rPr>
      </w:pPr>
      <w:hyperlink w:anchor="_Toc525494631" w:history="1">
        <w:r w:rsidRPr="00AD1D8C">
          <w:rPr>
            <w:rStyle w:val="Hyperlink"/>
            <w:noProof/>
          </w:rPr>
          <w:t>Figure 17 - Register</w:t>
        </w:r>
        <w:r>
          <w:rPr>
            <w:noProof/>
            <w:webHidden/>
          </w:rPr>
          <w:tab/>
        </w:r>
        <w:r>
          <w:rPr>
            <w:noProof/>
            <w:webHidden/>
          </w:rPr>
          <w:fldChar w:fldCharType="begin"/>
        </w:r>
        <w:r>
          <w:rPr>
            <w:noProof/>
            <w:webHidden/>
          </w:rPr>
          <w:instrText xml:space="preserve"> PAGEREF _Toc525494631 \h </w:instrText>
        </w:r>
        <w:r>
          <w:rPr>
            <w:noProof/>
            <w:webHidden/>
          </w:rPr>
        </w:r>
        <w:r>
          <w:rPr>
            <w:noProof/>
            <w:webHidden/>
          </w:rPr>
          <w:fldChar w:fldCharType="separate"/>
        </w:r>
        <w:r>
          <w:rPr>
            <w:noProof/>
            <w:webHidden/>
          </w:rPr>
          <w:t>23</w:t>
        </w:r>
        <w:r>
          <w:rPr>
            <w:noProof/>
            <w:webHidden/>
          </w:rPr>
          <w:fldChar w:fldCharType="end"/>
        </w:r>
      </w:hyperlink>
    </w:p>
    <w:p w14:paraId="7B9CA8C1" w14:textId="5ACB3C8E" w:rsidR="00E85127" w:rsidRDefault="00E85127">
      <w:pPr>
        <w:pStyle w:val="TableofFigures"/>
        <w:tabs>
          <w:tab w:val="right" w:leader="dot" w:pos="9016"/>
        </w:tabs>
        <w:rPr>
          <w:rFonts w:eastAsiaTheme="minorEastAsia"/>
          <w:noProof/>
          <w:lang w:eastAsia="en-GB"/>
        </w:rPr>
      </w:pPr>
      <w:hyperlink w:anchor="_Toc525494632" w:history="1">
        <w:r w:rsidRPr="00AD1D8C">
          <w:rPr>
            <w:rStyle w:val="Hyperlink"/>
            <w:noProof/>
          </w:rPr>
          <w:t>Figure 18 - Profile</w:t>
        </w:r>
        <w:r>
          <w:rPr>
            <w:noProof/>
            <w:webHidden/>
          </w:rPr>
          <w:tab/>
        </w:r>
        <w:r>
          <w:rPr>
            <w:noProof/>
            <w:webHidden/>
          </w:rPr>
          <w:fldChar w:fldCharType="begin"/>
        </w:r>
        <w:r>
          <w:rPr>
            <w:noProof/>
            <w:webHidden/>
          </w:rPr>
          <w:instrText xml:space="preserve"> PAGEREF _Toc525494632 \h </w:instrText>
        </w:r>
        <w:r>
          <w:rPr>
            <w:noProof/>
            <w:webHidden/>
          </w:rPr>
        </w:r>
        <w:r>
          <w:rPr>
            <w:noProof/>
            <w:webHidden/>
          </w:rPr>
          <w:fldChar w:fldCharType="separate"/>
        </w:r>
        <w:r>
          <w:rPr>
            <w:noProof/>
            <w:webHidden/>
          </w:rPr>
          <w:t>23</w:t>
        </w:r>
        <w:r>
          <w:rPr>
            <w:noProof/>
            <w:webHidden/>
          </w:rPr>
          <w:fldChar w:fldCharType="end"/>
        </w:r>
      </w:hyperlink>
    </w:p>
    <w:p w14:paraId="4402E81A" w14:textId="3E1CA672" w:rsidR="00E85127" w:rsidRDefault="00E85127">
      <w:pPr>
        <w:pStyle w:val="TableofFigures"/>
        <w:tabs>
          <w:tab w:val="right" w:leader="dot" w:pos="9016"/>
        </w:tabs>
        <w:rPr>
          <w:rFonts w:eastAsiaTheme="minorEastAsia"/>
          <w:noProof/>
          <w:lang w:eastAsia="en-GB"/>
        </w:rPr>
      </w:pPr>
      <w:hyperlink w:anchor="_Toc525494633" w:history="1">
        <w:r w:rsidRPr="00AD1D8C">
          <w:rPr>
            <w:rStyle w:val="Hyperlink"/>
            <w:noProof/>
          </w:rPr>
          <w:t>Figure 19 - Course</w:t>
        </w:r>
        <w:r>
          <w:rPr>
            <w:noProof/>
            <w:webHidden/>
          </w:rPr>
          <w:tab/>
        </w:r>
        <w:r>
          <w:rPr>
            <w:noProof/>
            <w:webHidden/>
          </w:rPr>
          <w:fldChar w:fldCharType="begin"/>
        </w:r>
        <w:r>
          <w:rPr>
            <w:noProof/>
            <w:webHidden/>
          </w:rPr>
          <w:instrText xml:space="preserve"> PAGEREF _Toc525494633 \h </w:instrText>
        </w:r>
        <w:r>
          <w:rPr>
            <w:noProof/>
            <w:webHidden/>
          </w:rPr>
        </w:r>
        <w:r>
          <w:rPr>
            <w:noProof/>
            <w:webHidden/>
          </w:rPr>
          <w:fldChar w:fldCharType="separate"/>
        </w:r>
        <w:r>
          <w:rPr>
            <w:noProof/>
            <w:webHidden/>
          </w:rPr>
          <w:t>24</w:t>
        </w:r>
        <w:r>
          <w:rPr>
            <w:noProof/>
            <w:webHidden/>
          </w:rPr>
          <w:fldChar w:fldCharType="end"/>
        </w:r>
      </w:hyperlink>
    </w:p>
    <w:p w14:paraId="3E8F0E2E" w14:textId="47FE57CE" w:rsidR="00E85127" w:rsidRDefault="00E85127">
      <w:pPr>
        <w:pStyle w:val="TableofFigures"/>
        <w:tabs>
          <w:tab w:val="right" w:leader="dot" w:pos="9016"/>
        </w:tabs>
        <w:rPr>
          <w:rFonts w:eastAsiaTheme="minorEastAsia"/>
          <w:noProof/>
          <w:lang w:eastAsia="en-GB"/>
        </w:rPr>
      </w:pPr>
      <w:hyperlink w:anchor="_Toc525494634" w:history="1">
        <w:r w:rsidRPr="00AD1D8C">
          <w:rPr>
            <w:rStyle w:val="Hyperlink"/>
            <w:noProof/>
          </w:rPr>
          <w:t>Figure 20 - Application</w:t>
        </w:r>
        <w:r>
          <w:rPr>
            <w:noProof/>
            <w:webHidden/>
          </w:rPr>
          <w:tab/>
        </w:r>
        <w:r>
          <w:rPr>
            <w:noProof/>
            <w:webHidden/>
          </w:rPr>
          <w:fldChar w:fldCharType="begin"/>
        </w:r>
        <w:r>
          <w:rPr>
            <w:noProof/>
            <w:webHidden/>
          </w:rPr>
          <w:instrText xml:space="preserve"> PAGEREF _Toc525494634 \h </w:instrText>
        </w:r>
        <w:r>
          <w:rPr>
            <w:noProof/>
            <w:webHidden/>
          </w:rPr>
        </w:r>
        <w:r>
          <w:rPr>
            <w:noProof/>
            <w:webHidden/>
          </w:rPr>
          <w:fldChar w:fldCharType="separate"/>
        </w:r>
        <w:r>
          <w:rPr>
            <w:noProof/>
            <w:webHidden/>
          </w:rPr>
          <w:t>24</w:t>
        </w:r>
        <w:r>
          <w:rPr>
            <w:noProof/>
            <w:webHidden/>
          </w:rPr>
          <w:fldChar w:fldCharType="end"/>
        </w:r>
      </w:hyperlink>
    </w:p>
    <w:p w14:paraId="111FC14C" w14:textId="012C7345" w:rsidR="00E85127" w:rsidRDefault="00E85127">
      <w:pPr>
        <w:pStyle w:val="TableofFigures"/>
        <w:tabs>
          <w:tab w:val="right" w:leader="dot" w:pos="9016"/>
        </w:tabs>
        <w:rPr>
          <w:rFonts w:eastAsiaTheme="minorEastAsia"/>
          <w:noProof/>
          <w:lang w:eastAsia="en-GB"/>
        </w:rPr>
      </w:pPr>
      <w:hyperlink w:anchor="_Toc525494635" w:history="1">
        <w:r w:rsidRPr="00AD1D8C">
          <w:rPr>
            <w:rStyle w:val="Hyperlink"/>
            <w:noProof/>
          </w:rPr>
          <w:t>Figure 21 – Dashboard Pie Chart</w:t>
        </w:r>
        <w:r>
          <w:rPr>
            <w:noProof/>
            <w:webHidden/>
          </w:rPr>
          <w:tab/>
        </w:r>
        <w:r>
          <w:rPr>
            <w:noProof/>
            <w:webHidden/>
          </w:rPr>
          <w:fldChar w:fldCharType="begin"/>
        </w:r>
        <w:r>
          <w:rPr>
            <w:noProof/>
            <w:webHidden/>
          </w:rPr>
          <w:instrText xml:space="preserve"> PAGEREF _Toc525494635 \h </w:instrText>
        </w:r>
        <w:r>
          <w:rPr>
            <w:noProof/>
            <w:webHidden/>
          </w:rPr>
        </w:r>
        <w:r>
          <w:rPr>
            <w:noProof/>
            <w:webHidden/>
          </w:rPr>
          <w:fldChar w:fldCharType="separate"/>
        </w:r>
        <w:r>
          <w:rPr>
            <w:noProof/>
            <w:webHidden/>
          </w:rPr>
          <w:t>25</w:t>
        </w:r>
        <w:r>
          <w:rPr>
            <w:noProof/>
            <w:webHidden/>
          </w:rPr>
          <w:fldChar w:fldCharType="end"/>
        </w:r>
      </w:hyperlink>
    </w:p>
    <w:p w14:paraId="0A473823" w14:textId="49946BAD" w:rsidR="00E85127" w:rsidRDefault="00E85127">
      <w:pPr>
        <w:pStyle w:val="TableofFigures"/>
        <w:tabs>
          <w:tab w:val="right" w:leader="dot" w:pos="9016"/>
        </w:tabs>
        <w:rPr>
          <w:rFonts w:eastAsiaTheme="minorEastAsia"/>
          <w:noProof/>
          <w:lang w:eastAsia="en-GB"/>
        </w:rPr>
      </w:pPr>
      <w:hyperlink w:anchor="_Toc525494636" w:history="1">
        <w:r w:rsidRPr="00AD1D8C">
          <w:rPr>
            <w:rStyle w:val="Hyperlink"/>
            <w:noProof/>
          </w:rPr>
          <w:t>Figure 22 - Dashboard Quick lists</w:t>
        </w:r>
        <w:r>
          <w:rPr>
            <w:noProof/>
            <w:webHidden/>
          </w:rPr>
          <w:tab/>
        </w:r>
        <w:r>
          <w:rPr>
            <w:noProof/>
            <w:webHidden/>
          </w:rPr>
          <w:fldChar w:fldCharType="begin"/>
        </w:r>
        <w:r>
          <w:rPr>
            <w:noProof/>
            <w:webHidden/>
          </w:rPr>
          <w:instrText xml:space="preserve"> PAGEREF _Toc525494636 \h </w:instrText>
        </w:r>
        <w:r>
          <w:rPr>
            <w:noProof/>
            <w:webHidden/>
          </w:rPr>
        </w:r>
        <w:r>
          <w:rPr>
            <w:noProof/>
            <w:webHidden/>
          </w:rPr>
          <w:fldChar w:fldCharType="separate"/>
        </w:r>
        <w:r>
          <w:rPr>
            <w:noProof/>
            <w:webHidden/>
          </w:rPr>
          <w:t>25</w:t>
        </w:r>
        <w:r>
          <w:rPr>
            <w:noProof/>
            <w:webHidden/>
          </w:rPr>
          <w:fldChar w:fldCharType="end"/>
        </w:r>
      </w:hyperlink>
    </w:p>
    <w:p w14:paraId="69413AAE" w14:textId="4013532F" w:rsidR="00E85127" w:rsidRDefault="00E85127">
      <w:pPr>
        <w:pStyle w:val="TableofFigures"/>
        <w:tabs>
          <w:tab w:val="right" w:leader="dot" w:pos="9016"/>
        </w:tabs>
        <w:rPr>
          <w:rFonts w:eastAsiaTheme="minorEastAsia"/>
          <w:noProof/>
          <w:lang w:eastAsia="en-GB"/>
        </w:rPr>
      </w:pPr>
      <w:hyperlink w:anchor="_Toc525494637" w:history="1">
        <w:r w:rsidRPr="00AD1D8C">
          <w:rPr>
            <w:rStyle w:val="Hyperlink"/>
            <w:noProof/>
          </w:rPr>
          <w:t>Figure 23 – Couse List</w:t>
        </w:r>
        <w:r>
          <w:rPr>
            <w:noProof/>
            <w:webHidden/>
          </w:rPr>
          <w:tab/>
        </w:r>
        <w:r>
          <w:rPr>
            <w:noProof/>
            <w:webHidden/>
          </w:rPr>
          <w:fldChar w:fldCharType="begin"/>
        </w:r>
        <w:r>
          <w:rPr>
            <w:noProof/>
            <w:webHidden/>
          </w:rPr>
          <w:instrText xml:space="preserve"> PAGEREF _Toc525494637 \h </w:instrText>
        </w:r>
        <w:r>
          <w:rPr>
            <w:noProof/>
            <w:webHidden/>
          </w:rPr>
        </w:r>
        <w:r>
          <w:rPr>
            <w:noProof/>
            <w:webHidden/>
          </w:rPr>
          <w:fldChar w:fldCharType="separate"/>
        </w:r>
        <w:r>
          <w:rPr>
            <w:noProof/>
            <w:webHidden/>
          </w:rPr>
          <w:t>26</w:t>
        </w:r>
        <w:r>
          <w:rPr>
            <w:noProof/>
            <w:webHidden/>
          </w:rPr>
          <w:fldChar w:fldCharType="end"/>
        </w:r>
      </w:hyperlink>
    </w:p>
    <w:p w14:paraId="0675063F" w14:textId="166C44BA" w:rsidR="00E85127" w:rsidRDefault="00E85127">
      <w:pPr>
        <w:pStyle w:val="TableofFigures"/>
        <w:tabs>
          <w:tab w:val="right" w:leader="dot" w:pos="9016"/>
        </w:tabs>
        <w:rPr>
          <w:rFonts w:eastAsiaTheme="minorEastAsia"/>
          <w:noProof/>
          <w:lang w:eastAsia="en-GB"/>
        </w:rPr>
      </w:pPr>
      <w:hyperlink w:anchor="_Toc525494638" w:history="1">
        <w:r w:rsidRPr="00AD1D8C">
          <w:rPr>
            <w:rStyle w:val="Hyperlink"/>
            <w:noProof/>
          </w:rPr>
          <w:t>Figure 24 – Applicant List</w:t>
        </w:r>
        <w:r>
          <w:rPr>
            <w:noProof/>
            <w:webHidden/>
          </w:rPr>
          <w:tab/>
        </w:r>
        <w:r>
          <w:rPr>
            <w:noProof/>
            <w:webHidden/>
          </w:rPr>
          <w:fldChar w:fldCharType="begin"/>
        </w:r>
        <w:r>
          <w:rPr>
            <w:noProof/>
            <w:webHidden/>
          </w:rPr>
          <w:instrText xml:space="preserve"> PAGEREF _Toc525494638 \h </w:instrText>
        </w:r>
        <w:r>
          <w:rPr>
            <w:noProof/>
            <w:webHidden/>
          </w:rPr>
        </w:r>
        <w:r>
          <w:rPr>
            <w:noProof/>
            <w:webHidden/>
          </w:rPr>
          <w:fldChar w:fldCharType="separate"/>
        </w:r>
        <w:r>
          <w:rPr>
            <w:noProof/>
            <w:webHidden/>
          </w:rPr>
          <w:t>26</w:t>
        </w:r>
        <w:r>
          <w:rPr>
            <w:noProof/>
            <w:webHidden/>
          </w:rPr>
          <w:fldChar w:fldCharType="end"/>
        </w:r>
      </w:hyperlink>
    </w:p>
    <w:p w14:paraId="527D5AFA" w14:textId="6334B2D0" w:rsidR="00E85127" w:rsidRDefault="00E85127">
      <w:pPr>
        <w:pStyle w:val="TableofFigures"/>
        <w:tabs>
          <w:tab w:val="right" w:leader="dot" w:pos="9016"/>
        </w:tabs>
        <w:rPr>
          <w:rFonts w:eastAsiaTheme="minorEastAsia"/>
          <w:noProof/>
          <w:lang w:eastAsia="en-GB"/>
        </w:rPr>
      </w:pPr>
      <w:hyperlink w:anchor="_Toc525494639" w:history="1">
        <w:r w:rsidRPr="00AD1D8C">
          <w:rPr>
            <w:rStyle w:val="Hyperlink"/>
            <w:noProof/>
          </w:rPr>
          <w:t>Figure 25 – Schedule Interview</w:t>
        </w:r>
        <w:r>
          <w:rPr>
            <w:noProof/>
            <w:webHidden/>
          </w:rPr>
          <w:tab/>
        </w:r>
        <w:r>
          <w:rPr>
            <w:noProof/>
            <w:webHidden/>
          </w:rPr>
          <w:fldChar w:fldCharType="begin"/>
        </w:r>
        <w:r>
          <w:rPr>
            <w:noProof/>
            <w:webHidden/>
          </w:rPr>
          <w:instrText xml:space="preserve"> PAGEREF _Toc525494639 \h </w:instrText>
        </w:r>
        <w:r>
          <w:rPr>
            <w:noProof/>
            <w:webHidden/>
          </w:rPr>
        </w:r>
        <w:r>
          <w:rPr>
            <w:noProof/>
            <w:webHidden/>
          </w:rPr>
          <w:fldChar w:fldCharType="separate"/>
        </w:r>
        <w:r>
          <w:rPr>
            <w:noProof/>
            <w:webHidden/>
          </w:rPr>
          <w:t>27</w:t>
        </w:r>
        <w:r>
          <w:rPr>
            <w:noProof/>
            <w:webHidden/>
          </w:rPr>
          <w:fldChar w:fldCharType="end"/>
        </w:r>
      </w:hyperlink>
    </w:p>
    <w:p w14:paraId="2E181C96" w14:textId="4C63348A" w:rsidR="00E85127" w:rsidRDefault="00E85127">
      <w:pPr>
        <w:pStyle w:val="TableofFigures"/>
        <w:tabs>
          <w:tab w:val="right" w:leader="dot" w:pos="9016"/>
        </w:tabs>
        <w:rPr>
          <w:rFonts w:eastAsiaTheme="minorEastAsia"/>
          <w:noProof/>
          <w:lang w:eastAsia="en-GB"/>
        </w:rPr>
      </w:pPr>
      <w:hyperlink w:anchor="_Toc525494640" w:history="1">
        <w:r w:rsidRPr="00AD1D8C">
          <w:rPr>
            <w:rStyle w:val="Hyperlink"/>
            <w:noProof/>
          </w:rPr>
          <w:t>Figure 26 – Interview List</w:t>
        </w:r>
        <w:r>
          <w:rPr>
            <w:noProof/>
            <w:webHidden/>
          </w:rPr>
          <w:tab/>
        </w:r>
        <w:r>
          <w:rPr>
            <w:noProof/>
            <w:webHidden/>
          </w:rPr>
          <w:fldChar w:fldCharType="begin"/>
        </w:r>
        <w:r>
          <w:rPr>
            <w:noProof/>
            <w:webHidden/>
          </w:rPr>
          <w:instrText xml:space="preserve"> PAGEREF _Toc525494640 \h </w:instrText>
        </w:r>
        <w:r>
          <w:rPr>
            <w:noProof/>
            <w:webHidden/>
          </w:rPr>
        </w:r>
        <w:r>
          <w:rPr>
            <w:noProof/>
            <w:webHidden/>
          </w:rPr>
          <w:fldChar w:fldCharType="separate"/>
        </w:r>
        <w:r>
          <w:rPr>
            <w:noProof/>
            <w:webHidden/>
          </w:rPr>
          <w:t>27</w:t>
        </w:r>
        <w:r>
          <w:rPr>
            <w:noProof/>
            <w:webHidden/>
          </w:rPr>
          <w:fldChar w:fldCharType="end"/>
        </w:r>
      </w:hyperlink>
    </w:p>
    <w:p w14:paraId="6E0D7251" w14:textId="482C3F45" w:rsidR="00E85127" w:rsidRDefault="00E85127">
      <w:pPr>
        <w:pStyle w:val="TableofFigures"/>
        <w:tabs>
          <w:tab w:val="right" w:leader="dot" w:pos="9016"/>
        </w:tabs>
        <w:rPr>
          <w:rFonts w:eastAsiaTheme="minorEastAsia"/>
          <w:noProof/>
          <w:lang w:eastAsia="en-GB"/>
        </w:rPr>
      </w:pPr>
      <w:hyperlink w:anchor="_Toc525494641" w:history="1">
        <w:r w:rsidRPr="00AD1D8C">
          <w:rPr>
            <w:rStyle w:val="Hyperlink"/>
            <w:noProof/>
          </w:rPr>
          <w:t>Figure 27 - Interview Detail – Accept or Decline</w:t>
        </w:r>
        <w:r>
          <w:rPr>
            <w:noProof/>
            <w:webHidden/>
          </w:rPr>
          <w:tab/>
        </w:r>
        <w:r>
          <w:rPr>
            <w:noProof/>
            <w:webHidden/>
          </w:rPr>
          <w:fldChar w:fldCharType="begin"/>
        </w:r>
        <w:r>
          <w:rPr>
            <w:noProof/>
            <w:webHidden/>
          </w:rPr>
          <w:instrText xml:space="preserve"> PAGEREF _Toc525494641 \h </w:instrText>
        </w:r>
        <w:r>
          <w:rPr>
            <w:noProof/>
            <w:webHidden/>
          </w:rPr>
        </w:r>
        <w:r>
          <w:rPr>
            <w:noProof/>
            <w:webHidden/>
          </w:rPr>
          <w:fldChar w:fldCharType="separate"/>
        </w:r>
        <w:r>
          <w:rPr>
            <w:noProof/>
            <w:webHidden/>
          </w:rPr>
          <w:t>28</w:t>
        </w:r>
        <w:r>
          <w:rPr>
            <w:noProof/>
            <w:webHidden/>
          </w:rPr>
          <w:fldChar w:fldCharType="end"/>
        </w:r>
      </w:hyperlink>
    </w:p>
    <w:p w14:paraId="70179B2A" w14:textId="3D6D7996" w:rsidR="002A3A14" w:rsidRDefault="002A3A14">
      <w:pPr>
        <w:jc w:val="left"/>
        <w:rPr>
          <w:rFonts w:asciiTheme="majorHAnsi" w:eastAsiaTheme="majorEastAsia" w:hAnsiTheme="majorHAnsi" w:cstheme="majorBidi"/>
          <w:color w:val="2F5496" w:themeColor="accent1" w:themeShade="BF"/>
          <w:sz w:val="32"/>
          <w:szCs w:val="32"/>
        </w:rPr>
      </w:pPr>
      <w:r>
        <w:fldChar w:fldCharType="end"/>
      </w:r>
      <w:r>
        <w:br w:type="page"/>
      </w:r>
    </w:p>
    <w:p w14:paraId="24A55993" w14:textId="36D04C9B" w:rsidR="00E227FA" w:rsidRPr="00BE769C" w:rsidRDefault="00E227FA" w:rsidP="00E227FA">
      <w:pPr>
        <w:pStyle w:val="Heading1"/>
      </w:pPr>
      <w:bookmarkStart w:id="0" w:name="_Toc525494558"/>
      <w:r w:rsidRPr="00BE769C">
        <w:lastRenderedPageBreak/>
        <w:t>Introduction</w:t>
      </w:r>
      <w:r>
        <w:t xml:space="preserve"> </w:t>
      </w:r>
      <w:r w:rsidRPr="00BE769C">
        <w:t>Overview</w:t>
      </w:r>
      <w:bookmarkEnd w:id="0"/>
    </w:p>
    <w:p w14:paraId="12112E50" w14:textId="7AA962BF" w:rsidR="00473FBE" w:rsidRDefault="00E227FA" w:rsidP="00473FBE">
      <w:r w:rsidRPr="00BE769C">
        <w:t xml:space="preserve">This project has been developed by </w:t>
      </w:r>
      <w:r w:rsidRPr="00BE769C">
        <w:rPr>
          <w:noProof/>
        </w:rPr>
        <w:t>Team 1 for</w:t>
      </w:r>
      <w:r w:rsidRPr="00BE769C">
        <w:t xml:space="preserve"> Assignment in DevOps at Letterkenny Institute of Technology.</w:t>
      </w:r>
      <w:r w:rsidR="00473FBE">
        <w:t xml:space="preserve"> </w:t>
      </w:r>
    </w:p>
    <w:p w14:paraId="4F3E4521" w14:textId="5C7E8DDA" w:rsidR="0093387D" w:rsidRPr="0093387D" w:rsidRDefault="0093387D" w:rsidP="00473FBE">
      <w:pPr>
        <w:rPr>
          <w:b/>
        </w:rPr>
      </w:pPr>
      <w:r w:rsidRPr="0093387D">
        <w:rPr>
          <w:b/>
        </w:rPr>
        <w:t>Client Quote</w:t>
      </w:r>
    </w:p>
    <w:p w14:paraId="095BB028" w14:textId="6C365D1D" w:rsidR="00473FBE" w:rsidRDefault="00473FBE" w:rsidP="00473FBE">
      <w:pPr>
        <w:rPr>
          <w:rFonts w:cstheme="minorHAnsi"/>
          <w:szCs w:val="24"/>
        </w:rPr>
      </w:pPr>
      <w:r>
        <w:rPr>
          <w:rFonts w:cstheme="minorHAnsi"/>
          <w:szCs w:val="24"/>
        </w:rPr>
        <w:t xml:space="preserve">“Our interview process is </w:t>
      </w:r>
      <w:r w:rsidRPr="00D43F36">
        <w:rPr>
          <w:rFonts w:cstheme="minorHAnsi"/>
          <w:noProof/>
          <w:szCs w:val="24"/>
        </w:rPr>
        <w:t>time</w:t>
      </w:r>
      <w:r w:rsidR="00D43F36">
        <w:rPr>
          <w:rFonts w:cstheme="minorHAnsi"/>
          <w:noProof/>
          <w:szCs w:val="24"/>
        </w:rPr>
        <w:t>-</w:t>
      </w:r>
      <w:r w:rsidRPr="00D43F36">
        <w:rPr>
          <w:rFonts w:cstheme="minorHAnsi"/>
          <w:noProof/>
          <w:szCs w:val="24"/>
        </w:rPr>
        <w:t>consuming</w:t>
      </w:r>
      <w:r>
        <w:rPr>
          <w:rFonts w:cstheme="minorHAnsi"/>
          <w:szCs w:val="24"/>
        </w:rPr>
        <w:t xml:space="preserve"> and erratic. We would like to formalise the whole process from end to end by making the system electronic from applying for a course to being notified of the outcome of the interview.”</w:t>
      </w:r>
    </w:p>
    <w:p w14:paraId="7C9F2422" w14:textId="4CD9C1CE" w:rsidR="002241DE" w:rsidRDefault="002241DE" w:rsidP="00473FBE">
      <w:pPr>
        <w:rPr>
          <w:rFonts w:cstheme="minorHAnsi"/>
          <w:szCs w:val="24"/>
        </w:rPr>
      </w:pPr>
      <w:r>
        <w:rPr>
          <w:rFonts w:cstheme="minorHAnsi"/>
          <w:szCs w:val="24"/>
        </w:rPr>
        <w:t>The system requires the end-user to create an account enable the Apply button. The end-user has a profile page where they can update their personal information. All personal information must be completed before Applying. Admin will receive all applications and allocate an interview date and time.</w:t>
      </w:r>
    </w:p>
    <w:p w14:paraId="58ECCEEE" w14:textId="186BBFE5" w:rsidR="001921B4" w:rsidRDefault="003A522A" w:rsidP="00473FBE">
      <w:pPr>
        <w:rPr>
          <w:rFonts w:cstheme="minorHAnsi"/>
          <w:szCs w:val="24"/>
        </w:rPr>
      </w:pPr>
      <w:r>
        <w:rPr>
          <w:rFonts w:cstheme="minorHAnsi"/>
          <w:szCs w:val="24"/>
        </w:rPr>
        <w:t xml:space="preserve">Development was complete over several weeks and included 4 Sprints with Scrum meetings taking place in class and in the main Library to review completed and targeted daily tasks. As a </w:t>
      </w:r>
      <w:r w:rsidRPr="00910C05">
        <w:rPr>
          <w:rFonts w:cstheme="minorHAnsi"/>
          <w:noProof/>
          <w:szCs w:val="24"/>
        </w:rPr>
        <w:t>team</w:t>
      </w:r>
      <w:r w:rsidR="00910C05">
        <w:rPr>
          <w:rFonts w:cstheme="minorHAnsi"/>
          <w:noProof/>
          <w:szCs w:val="24"/>
        </w:rPr>
        <w:t>,</w:t>
      </w:r>
      <w:r>
        <w:rPr>
          <w:rFonts w:cstheme="minorHAnsi"/>
          <w:szCs w:val="24"/>
        </w:rPr>
        <w:t xml:space="preserve"> we researched the product requirements and logged and tracked changes with the JIRA and GitHub.</w:t>
      </w:r>
    </w:p>
    <w:p w14:paraId="128F06CE" w14:textId="3A7BB251" w:rsidR="003A522A" w:rsidRPr="003A522A" w:rsidRDefault="003A522A" w:rsidP="00473FBE">
      <w:r w:rsidRPr="00BE769C">
        <w:t xml:space="preserve">Java connection has been </w:t>
      </w:r>
      <w:r w:rsidRPr="00D43F36">
        <w:rPr>
          <w:noProof/>
        </w:rPr>
        <w:t>requested by</w:t>
      </w:r>
      <w:r w:rsidRPr="00BE769C">
        <w:t xml:space="preserve"> the </w:t>
      </w:r>
      <w:r>
        <w:t>client and this is used to list users from the database</w:t>
      </w:r>
      <w:r w:rsidRPr="00BE769C">
        <w:t xml:space="preserve">. </w:t>
      </w:r>
    </w:p>
    <w:p w14:paraId="6BFCC905" w14:textId="5916B171" w:rsidR="00734928" w:rsidRDefault="00734928" w:rsidP="00473FBE">
      <w:pPr>
        <w:rPr>
          <w:rFonts w:cstheme="minorHAnsi"/>
          <w:szCs w:val="24"/>
        </w:rPr>
      </w:pPr>
      <w:r>
        <w:rPr>
          <w:rFonts w:cstheme="minorHAnsi"/>
          <w:szCs w:val="24"/>
        </w:rPr>
        <w:t xml:space="preserve">This document will provide an overview of </w:t>
      </w:r>
      <w:r w:rsidRPr="00734928">
        <w:rPr>
          <w:rFonts w:cstheme="minorHAnsi"/>
          <w:noProof/>
          <w:szCs w:val="24"/>
        </w:rPr>
        <w:t>con</w:t>
      </w:r>
      <w:r>
        <w:rPr>
          <w:rFonts w:cstheme="minorHAnsi"/>
          <w:noProof/>
          <w:szCs w:val="24"/>
        </w:rPr>
        <w:t>s</w:t>
      </w:r>
      <w:r w:rsidRPr="00734928">
        <w:rPr>
          <w:rFonts w:cstheme="minorHAnsi"/>
          <w:noProof/>
          <w:szCs w:val="24"/>
        </w:rPr>
        <w:t>iderations</w:t>
      </w:r>
      <w:r>
        <w:rPr>
          <w:rFonts w:cstheme="minorHAnsi"/>
          <w:szCs w:val="24"/>
        </w:rPr>
        <w:t xml:space="preserve"> and implementations with the client requirements always at the forefront of the requirements process.</w:t>
      </w:r>
    </w:p>
    <w:p w14:paraId="781CA158" w14:textId="77777777" w:rsidR="002F7FA3" w:rsidRDefault="002F7FA3" w:rsidP="00473FBE">
      <w:pPr>
        <w:rPr>
          <w:rFonts w:cstheme="minorHAnsi"/>
          <w:szCs w:val="24"/>
        </w:rPr>
      </w:pPr>
    </w:p>
    <w:p w14:paraId="3B0DBD72" w14:textId="77777777" w:rsidR="001D5904" w:rsidRPr="001D5904" w:rsidRDefault="001D5904" w:rsidP="001D5904">
      <w:pPr>
        <w:pStyle w:val="Heading1"/>
      </w:pPr>
      <w:bookmarkStart w:id="1" w:name="_Toc525494559"/>
      <w:r w:rsidRPr="001D5904">
        <w:rPr>
          <w:noProof/>
        </w:rPr>
        <w:t>Research</w:t>
      </w:r>
      <w:bookmarkEnd w:id="1"/>
    </w:p>
    <w:p w14:paraId="19298201" w14:textId="106A4B1E" w:rsidR="001D5904" w:rsidRPr="00BE769C" w:rsidRDefault="00910C05" w:rsidP="001D5904">
      <w:r>
        <w:rPr>
          <w:noProof/>
        </w:rPr>
        <w:t>The r</w:t>
      </w:r>
      <w:r w:rsidR="001D5904" w:rsidRPr="00910C05">
        <w:rPr>
          <w:noProof/>
        </w:rPr>
        <w:t>esearch</w:t>
      </w:r>
      <w:r w:rsidR="001D5904" w:rsidRPr="00BE769C">
        <w:t xml:space="preserve"> </w:t>
      </w:r>
      <w:r w:rsidR="003A522A">
        <w:t xml:space="preserve">was </w:t>
      </w:r>
      <w:r w:rsidR="001D5904" w:rsidRPr="00BE769C">
        <w:t xml:space="preserve">conducted </w:t>
      </w:r>
      <w:r w:rsidR="00D43F36">
        <w:rPr>
          <w:noProof/>
        </w:rPr>
        <w:t>on</w:t>
      </w:r>
      <w:r w:rsidR="001D5904" w:rsidRPr="00BE769C">
        <w:t xml:space="preserve"> application design, testing, database development and web application. </w:t>
      </w:r>
      <w:r w:rsidR="00F853AD">
        <w:t xml:space="preserve">The choice of Bootstrap HTML was made to deliver the web application as it is responsive and PHP to connect to the database. XAMPP </w:t>
      </w:r>
      <w:r w:rsidR="00F853AD" w:rsidRPr="009C5BE2">
        <w:rPr>
          <w:noProof/>
        </w:rPr>
        <w:t>chose</w:t>
      </w:r>
      <w:r w:rsidR="00F853AD">
        <w:t xml:space="preserve"> to develop the application as it a free open source server solution. For the </w:t>
      </w:r>
      <w:r w:rsidR="001D5904" w:rsidRPr="00BE769C">
        <w:t xml:space="preserve">Java </w:t>
      </w:r>
      <w:r w:rsidR="001D5904" w:rsidRPr="009C5BE2">
        <w:rPr>
          <w:noProof/>
        </w:rPr>
        <w:t>connection</w:t>
      </w:r>
      <w:r w:rsidR="009C5BE2">
        <w:rPr>
          <w:noProof/>
        </w:rPr>
        <w:t>,</w:t>
      </w:r>
      <w:r w:rsidR="001D5904" w:rsidRPr="00BE769C">
        <w:t xml:space="preserve"> </w:t>
      </w:r>
      <w:r w:rsidR="00F853AD">
        <w:t xml:space="preserve">NetBeans was used </w:t>
      </w:r>
      <w:r w:rsidR="0017155C">
        <w:t>to create the connection.</w:t>
      </w:r>
    </w:p>
    <w:p w14:paraId="686D0DB1" w14:textId="77777777" w:rsidR="001D5904" w:rsidRPr="00BE769C" w:rsidRDefault="001D5904" w:rsidP="001D5904">
      <w:pPr>
        <w:rPr>
          <w:rFonts w:cstheme="minorHAnsi"/>
          <w:szCs w:val="24"/>
        </w:rPr>
      </w:pPr>
    </w:p>
    <w:p w14:paraId="3AB33B62" w14:textId="578C85D3" w:rsidR="001D5904" w:rsidRPr="00BE769C" w:rsidRDefault="001D5904" w:rsidP="001D5904">
      <w:pPr>
        <w:pStyle w:val="Heading1"/>
      </w:pPr>
      <w:bookmarkStart w:id="2" w:name="_Toc525494560"/>
      <w:r w:rsidRPr="00BE769C">
        <w:t>Technical description of the project</w:t>
      </w:r>
      <w:bookmarkEnd w:id="2"/>
    </w:p>
    <w:p w14:paraId="08F9F0A7" w14:textId="2F5186D5" w:rsidR="001D5904" w:rsidRDefault="00A91795" w:rsidP="002F7FA3">
      <w:r w:rsidRPr="00A91795">
        <w:rPr>
          <w:rFonts w:cstheme="minorHAnsi"/>
          <w:szCs w:val="24"/>
        </w:rPr>
        <w:t>The web applica</w:t>
      </w:r>
      <w:r w:rsidRPr="002F7FA3">
        <w:t xml:space="preserve">tion will be </w:t>
      </w:r>
      <w:r w:rsidR="003A522A">
        <w:t>released onto</w:t>
      </w:r>
      <w:r w:rsidRPr="002F7FA3">
        <w:t xml:space="preserve"> a cloud server</w:t>
      </w:r>
      <w:r w:rsidR="00313509">
        <w:t xml:space="preserve"> on</w:t>
      </w:r>
      <w:r w:rsidRPr="002F7FA3">
        <w:t xml:space="preserve"> link192.</w:t>
      </w:r>
      <w:r w:rsidR="00BA05FE">
        <w:t>net</w:t>
      </w:r>
      <w:r w:rsidRPr="002F7FA3">
        <w:t xml:space="preserve">. The web application </w:t>
      </w:r>
      <w:r w:rsidR="002F7FA3">
        <w:t xml:space="preserve">consists of a </w:t>
      </w:r>
      <w:r w:rsidRPr="002F7FA3">
        <w:t xml:space="preserve">MySQL database that was created on </w:t>
      </w:r>
      <w:r w:rsidR="002F7FA3" w:rsidRPr="002F7FA3">
        <w:t>PhpMyAdmin</w:t>
      </w:r>
      <w:r w:rsidRPr="002F7FA3">
        <w:t xml:space="preserve"> using Apache Server on XAMPP.</w:t>
      </w:r>
    </w:p>
    <w:p w14:paraId="65AE6222" w14:textId="29CE4B5F" w:rsidR="00313509" w:rsidRDefault="00313509" w:rsidP="002F7FA3">
      <w:r>
        <w:t xml:space="preserve">PHP is used to populate </w:t>
      </w:r>
      <w:r w:rsidR="00736424">
        <w:t>and manage the user profiles and courses</w:t>
      </w:r>
      <w:r>
        <w:t xml:space="preserve"> from MySQL and the database contains Four tables</w:t>
      </w:r>
      <w:r w:rsidR="00736424">
        <w:t>: Users, Courses, Applications and Interviews.</w:t>
      </w:r>
    </w:p>
    <w:p w14:paraId="4BF11176" w14:textId="77777777" w:rsidR="002F7FA3" w:rsidRDefault="002F7FA3" w:rsidP="002F7FA3">
      <w:pPr>
        <w:rPr>
          <w:rFonts w:cstheme="minorHAnsi"/>
          <w:szCs w:val="24"/>
        </w:rPr>
      </w:pPr>
    </w:p>
    <w:p w14:paraId="6C2BEDD8" w14:textId="77777777" w:rsidR="008E79E1" w:rsidRDefault="008E79E1">
      <w:pPr>
        <w:jc w:val="left"/>
        <w:rPr>
          <w:rFonts w:asciiTheme="majorHAnsi" w:eastAsiaTheme="majorEastAsia" w:hAnsiTheme="majorHAnsi" w:cstheme="majorBidi"/>
          <w:color w:val="2F5496" w:themeColor="accent1" w:themeShade="BF"/>
          <w:sz w:val="32"/>
          <w:szCs w:val="32"/>
        </w:rPr>
      </w:pPr>
      <w:r>
        <w:br w:type="page"/>
      </w:r>
    </w:p>
    <w:p w14:paraId="7791E62B" w14:textId="6F856977" w:rsidR="001D5904" w:rsidRDefault="001D5904" w:rsidP="001D5904">
      <w:pPr>
        <w:pStyle w:val="Heading1"/>
      </w:pPr>
      <w:bookmarkStart w:id="3" w:name="_Toc525494561"/>
      <w:r w:rsidRPr="001D5904">
        <w:lastRenderedPageBreak/>
        <w:t>Software Development Life Cycle (SDLC)</w:t>
      </w:r>
      <w:bookmarkEnd w:id="3"/>
    </w:p>
    <w:p w14:paraId="333805F8" w14:textId="7C84BC23" w:rsidR="001D5904" w:rsidRPr="001D5904" w:rsidRDefault="00662985" w:rsidP="001D5904">
      <w:r>
        <w:t>Agile was the approach used to complete the project. This allowed team members to work to their strengths within each Sprint and was managed with JIRA.</w:t>
      </w:r>
      <w:r w:rsidR="00BD5FBF">
        <w:t xml:space="preserve"> Within an Agile </w:t>
      </w:r>
      <w:r w:rsidR="00BD5FBF" w:rsidRPr="00E53375">
        <w:rPr>
          <w:noProof/>
        </w:rPr>
        <w:t>team</w:t>
      </w:r>
      <w:r w:rsidR="00E53375">
        <w:rPr>
          <w:noProof/>
        </w:rPr>
        <w:t>,</w:t>
      </w:r>
      <w:r w:rsidR="00BD5FBF">
        <w:t xml:space="preserve"> there is no team lead assigned and all team members contribute equally.</w:t>
      </w:r>
      <w:r w:rsidR="00A42BAD">
        <w:t xml:space="preserve"> While deciding on the requirements for the application each team member choose one area each to manage in the frontend (user) and backend (admin) of the project.</w:t>
      </w:r>
      <w:r w:rsidR="002111DE">
        <w:t xml:space="preserve"> Sprint 1 focused on the Layout of the project</w:t>
      </w:r>
      <w:r w:rsidR="00603E00">
        <w:t xml:space="preserve"> on the front end.</w:t>
      </w:r>
    </w:p>
    <w:p w14:paraId="0749C8CC" w14:textId="77777777" w:rsidR="001D5904" w:rsidRPr="001D5904" w:rsidRDefault="001D5904" w:rsidP="001D5904">
      <w:pPr>
        <w:pStyle w:val="Heading2"/>
      </w:pPr>
      <w:bookmarkStart w:id="4" w:name="_Toc525494562"/>
      <w:r w:rsidRPr="001D5904">
        <w:t>Phases of Scrum Model</w:t>
      </w:r>
      <w:bookmarkEnd w:id="4"/>
    </w:p>
    <w:p w14:paraId="34A8FB73" w14:textId="18DC613F" w:rsidR="001D5904" w:rsidRPr="00E53375" w:rsidRDefault="001D5904" w:rsidP="001D5904">
      <w:pPr>
        <w:pStyle w:val="ListParagraph"/>
        <w:numPr>
          <w:ilvl w:val="0"/>
          <w:numId w:val="1"/>
        </w:numPr>
        <w:rPr>
          <w:b/>
        </w:rPr>
      </w:pPr>
      <w:r w:rsidRPr="00E53375">
        <w:rPr>
          <w:b/>
        </w:rPr>
        <w:t>Step 1. Product Backlog Creation</w:t>
      </w:r>
    </w:p>
    <w:p w14:paraId="598B6F13" w14:textId="75E3AEB3" w:rsidR="002111DE" w:rsidRDefault="00E53375" w:rsidP="002111DE">
      <w:r>
        <w:t xml:space="preserve">Consists of the product backlog, the features that should be included in the product during the development. This is created by user stories. </w:t>
      </w:r>
      <w:r w:rsidRPr="00E53375">
        <w:rPr>
          <w:noProof/>
        </w:rPr>
        <w:t>Every</w:t>
      </w:r>
      <w:r>
        <w:t xml:space="preserve"> user story (task) should include the following;</w:t>
      </w:r>
    </w:p>
    <w:p w14:paraId="5FFEDC15" w14:textId="39034A49" w:rsidR="00E53375" w:rsidRDefault="00E53375" w:rsidP="00E53375">
      <w:pPr>
        <w:pStyle w:val="ListParagraph"/>
        <w:numPr>
          <w:ilvl w:val="1"/>
          <w:numId w:val="1"/>
        </w:numPr>
      </w:pPr>
      <w:r>
        <w:t>As a</w:t>
      </w:r>
    </w:p>
    <w:p w14:paraId="21AFB83B" w14:textId="0F903333" w:rsidR="00E53375" w:rsidRDefault="00E53375" w:rsidP="00E53375">
      <w:pPr>
        <w:pStyle w:val="ListParagraph"/>
        <w:numPr>
          <w:ilvl w:val="1"/>
          <w:numId w:val="1"/>
        </w:numPr>
        <w:jc w:val="left"/>
      </w:pPr>
      <w:r>
        <w:t xml:space="preserve">I want to </w:t>
      </w:r>
    </w:p>
    <w:p w14:paraId="0BB77D5B" w14:textId="78173AE0" w:rsidR="00E53375" w:rsidRPr="001D5904" w:rsidRDefault="00E53375" w:rsidP="00E53375">
      <w:pPr>
        <w:pStyle w:val="ListParagraph"/>
        <w:numPr>
          <w:ilvl w:val="1"/>
          <w:numId w:val="1"/>
        </w:numPr>
        <w:jc w:val="left"/>
      </w:pPr>
      <w:r>
        <w:t>So that I can</w:t>
      </w:r>
      <w:r>
        <w:br/>
      </w:r>
    </w:p>
    <w:p w14:paraId="51C32D3D" w14:textId="56B73655" w:rsidR="001D5904" w:rsidRPr="00E53375" w:rsidRDefault="001D5904" w:rsidP="001D5904">
      <w:pPr>
        <w:pStyle w:val="ListParagraph"/>
        <w:numPr>
          <w:ilvl w:val="0"/>
          <w:numId w:val="1"/>
        </w:numPr>
        <w:rPr>
          <w:b/>
        </w:rPr>
      </w:pPr>
      <w:r w:rsidRPr="00E53375">
        <w:rPr>
          <w:b/>
        </w:rPr>
        <w:t>Step 2. Sprint Planning and Sprint Backlog Creation</w:t>
      </w:r>
    </w:p>
    <w:p w14:paraId="662F5D52" w14:textId="46012620" w:rsidR="002111DE" w:rsidRDefault="00E53375" w:rsidP="002111DE">
      <w:proofErr w:type="gramStart"/>
      <w:r>
        <w:t>Firstly</w:t>
      </w:r>
      <w:proofErr w:type="gramEnd"/>
      <w:r>
        <w:t xml:space="preserve"> the team determined what the duration of the sprint should be, allowing the team to work </w:t>
      </w:r>
      <w:r w:rsidRPr="00E53375">
        <w:rPr>
          <w:noProof/>
        </w:rPr>
        <w:t>tho</w:t>
      </w:r>
      <w:r>
        <w:rPr>
          <w:noProof/>
        </w:rPr>
        <w:t>rou</w:t>
      </w:r>
      <w:r w:rsidRPr="00E53375">
        <w:rPr>
          <w:noProof/>
        </w:rPr>
        <w:t>ghly</w:t>
      </w:r>
      <w:r>
        <w:rPr>
          <w:noProof/>
        </w:rPr>
        <w:t xml:space="preserve">. Typically this would be a </w:t>
      </w:r>
      <w:r w:rsidRPr="00E53375">
        <w:rPr>
          <w:noProof/>
        </w:rPr>
        <w:t>mini</w:t>
      </w:r>
      <w:r>
        <w:rPr>
          <w:noProof/>
        </w:rPr>
        <w:t>m</w:t>
      </w:r>
      <w:r w:rsidRPr="00E53375">
        <w:rPr>
          <w:noProof/>
        </w:rPr>
        <w:t>um</w:t>
      </w:r>
      <w:r>
        <w:rPr>
          <w:noProof/>
        </w:rPr>
        <w:t xml:space="preserve"> of 2 weeks. The product owner should determine the importance of each user story while the scrum team should order them within each sprint.</w:t>
      </w:r>
    </w:p>
    <w:p w14:paraId="47AB5B6B" w14:textId="3CDA0B7D" w:rsidR="001D5904" w:rsidRPr="00E53375" w:rsidRDefault="001D5904" w:rsidP="001D5904">
      <w:pPr>
        <w:pStyle w:val="ListParagraph"/>
        <w:numPr>
          <w:ilvl w:val="0"/>
          <w:numId w:val="1"/>
        </w:numPr>
        <w:rPr>
          <w:b/>
        </w:rPr>
      </w:pPr>
      <w:r w:rsidRPr="00E53375">
        <w:rPr>
          <w:b/>
        </w:rPr>
        <w:t>Step 3. Working on the Sprint. Scrum Meetings</w:t>
      </w:r>
    </w:p>
    <w:p w14:paraId="13F783D8" w14:textId="3DD99F70" w:rsidR="002111DE" w:rsidRPr="001D5904" w:rsidRDefault="00E53375" w:rsidP="002111DE">
      <w:r>
        <w:t xml:space="preserve">To track each task in the sprint, JIRA was </w:t>
      </w:r>
      <w:proofErr w:type="gramStart"/>
      <w:r>
        <w:t>used</w:t>
      </w:r>
      <w:proofErr w:type="gramEnd"/>
      <w:r>
        <w:t xml:space="preserve"> and each task was moved to in Progress and then complete with the time and noted recorded in each task. Each day a scrum meeting was held to define what each team member had completed and what they would be working on next. This allowed each member an equal voice and </w:t>
      </w:r>
      <w:r w:rsidRPr="00E53375">
        <w:rPr>
          <w:noProof/>
        </w:rPr>
        <w:t>highli</w:t>
      </w:r>
      <w:r>
        <w:rPr>
          <w:noProof/>
        </w:rPr>
        <w:t>gh</w:t>
      </w:r>
      <w:r w:rsidRPr="00E53375">
        <w:rPr>
          <w:noProof/>
        </w:rPr>
        <w:t>ted</w:t>
      </w:r>
      <w:r>
        <w:t xml:space="preserve"> any problems.</w:t>
      </w:r>
    </w:p>
    <w:p w14:paraId="13DF050B" w14:textId="51408608" w:rsidR="001D5904" w:rsidRPr="00E53375" w:rsidRDefault="001D5904" w:rsidP="001D5904">
      <w:pPr>
        <w:pStyle w:val="ListParagraph"/>
        <w:numPr>
          <w:ilvl w:val="0"/>
          <w:numId w:val="1"/>
        </w:numPr>
        <w:rPr>
          <w:b/>
        </w:rPr>
      </w:pPr>
      <w:r w:rsidRPr="00E53375">
        <w:rPr>
          <w:b/>
        </w:rPr>
        <w:t>Step 4. Testing and Pro</w:t>
      </w:r>
      <w:r w:rsidRPr="00E53375">
        <w:rPr>
          <w:b/>
          <w:noProof/>
        </w:rPr>
        <w:t>duct</w:t>
      </w:r>
      <w:r w:rsidRPr="00E53375">
        <w:rPr>
          <w:b/>
        </w:rPr>
        <w:t xml:space="preserve"> Demonstration</w:t>
      </w:r>
    </w:p>
    <w:p w14:paraId="5EC67FF1" w14:textId="3B2DC7C4" w:rsidR="002111DE" w:rsidRPr="00E53375" w:rsidRDefault="00E53375" w:rsidP="002111DE">
      <w:r>
        <w:t>T</w:t>
      </w:r>
      <w:r w:rsidRPr="00E53375">
        <w:t xml:space="preserve">he ideal result of each scrum is a working </w:t>
      </w:r>
      <w:r w:rsidRPr="00E53375">
        <w:rPr>
          <w:noProof/>
        </w:rPr>
        <w:t>product</w:t>
      </w:r>
      <w:r>
        <w:rPr>
          <w:noProof/>
        </w:rPr>
        <w:t>. Product testing should be carried out and bugs recorded and any outstanding tasks should be carried to the next scrum and completed first within it.</w:t>
      </w:r>
    </w:p>
    <w:p w14:paraId="6DD1436C" w14:textId="2432CA63" w:rsidR="001D5904" w:rsidRPr="00E53375" w:rsidRDefault="001D5904" w:rsidP="001D5904">
      <w:pPr>
        <w:pStyle w:val="ListParagraph"/>
        <w:numPr>
          <w:ilvl w:val="0"/>
          <w:numId w:val="1"/>
        </w:numPr>
        <w:rPr>
          <w:b/>
        </w:rPr>
      </w:pPr>
      <w:r w:rsidRPr="00E53375">
        <w:rPr>
          <w:b/>
        </w:rPr>
        <w:t>Step 5. Retrospective and Next Sprint Planning</w:t>
      </w:r>
    </w:p>
    <w:p w14:paraId="4B8B0D28" w14:textId="22DA4449" w:rsidR="002111DE" w:rsidRPr="001D5904" w:rsidRDefault="00E53375" w:rsidP="002111DE">
      <w:r>
        <w:t xml:space="preserve">The product result from the previous sprint should be discussed within a team review and improvement </w:t>
      </w:r>
      <w:r w:rsidRPr="00E53375">
        <w:rPr>
          <w:noProof/>
        </w:rPr>
        <w:t>opp</w:t>
      </w:r>
      <w:r>
        <w:rPr>
          <w:noProof/>
        </w:rPr>
        <w:t>ortunitie</w:t>
      </w:r>
      <w:r w:rsidRPr="00E53375">
        <w:rPr>
          <w:noProof/>
        </w:rPr>
        <w:t>s</w:t>
      </w:r>
      <w:r>
        <w:t xml:space="preserve"> should be recorded for the next phase. When this is complete the team should start to plan the next sprint.</w:t>
      </w:r>
    </w:p>
    <w:p w14:paraId="10146A91" w14:textId="325C179A" w:rsidR="001D5904" w:rsidRPr="00E53375" w:rsidRDefault="001D5904" w:rsidP="001D5904">
      <w:pPr>
        <w:pStyle w:val="ListParagraph"/>
        <w:numPr>
          <w:ilvl w:val="0"/>
          <w:numId w:val="1"/>
        </w:numPr>
        <w:rPr>
          <w:b/>
        </w:rPr>
      </w:pPr>
      <w:r w:rsidRPr="00E53375">
        <w:rPr>
          <w:b/>
        </w:rPr>
        <w:t>Conclusion / Review</w:t>
      </w:r>
    </w:p>
    <w:p w14:paraId="12024C62" w14:textId="73A63539" w:rsidR="002111DE" w:rsidRPr="001D5904" w:rsidRDefault="00E53375" w:rsidP="002111DE">
      <w:r>
        <w:t xml:space="preserve">The main features of the scrum are </w:t>
      </w:r>
      <w:r>
        <w:rPr>
          <w:noProof/>
        </w:rPr>
        <w:t xml:space="preserve">agility and continuous progress, </w:t>
      </w:r>
      <w:r w:rsidRPr="00E53375">
        <w:rPr>
          <w:noProof/>
        </w:rPr>
        <w:t>ach</w:t>
      </w:r>
      <w:r>
        <w:rPr>
          <w:noProof/>
        </w:rPr>
        <w:t>i</w:t>
      </w:r>
      <w:r w:rsidRPr="00E53375">
        <w:rPr>
          <w:noProof/>
        </w:rPr>
        <w:t>eved</w:t>
      </w:r>
      <w:r>
        <w:rPr>
          <w:noProof/>
        </w:rPr>
        <w:t xml:space="preserve"> by continual communication with the stakeholders of the product. Sprint planning should include the product owner to ensure the correct tasks are added to the sprint. During scrum </w:t>
      </w:r>
      <w:r w:rsidRPr="00E53375">
        <w:rPr>
          <w:noProof/>
        </w:rPr>
        <w:t>meetings</w:t>
      </w:r>
      <w:r>
        <w:rPr>
          <w:noProof/>
        </w:rPr>
        <w:t>, the team should discuss ways of solving problems and issues. All information gathered through these discussions should be used to improve the next sprint.</w:t>
      </w:r>
    </w:p>
    <w:p w14:paraId="43E73CC0" w14:textId="77777777" w:rsidR="002111DE" w:rsidRDefault="002111DE">
      <w:pPr>
        <w:jc w:val="left"/>
        <w:rPr>
          <w:rFonts w:asciiTheme="majorHAnsi" w:eastAsiaTheme="majorEastAsia" w:hAnsiTheme="majorHAnsi" w:cstheme="majorBidi"/>
          <w:color w:val="2F5496" w:themeColor="accent1" w:themeShade="BF"/>
          <w:sz w:val="26"/>
          <w:szCs w:val="26"/>
        </w:rPr>
      </w:pPr>
      <w:r>
        <w:br w:type="page"/>
      </w:r>
    </w:p>
    <w:p w14:paraId="2B49F6AA" w14:textId="5C299FE0" w:rsidR="00A91795" w:rsidRDefault="00A91795" w:rsidP="00A91795">
      <w:pPr>
        <w:pStyle w:val="Heading2"/>
      </w:pPr>
      <w:bookmarkStart w:id="5" w:name="_Toc525494563"/>
      <w:r w:rsidRPr="001D5904">
        <w:lastRenderedPageBreak/>
        <w:t>Scrum</w:t>
      </w:r>
      <w:r>
        <w:t>s &amp; Team Meetings</w:t>
      </w:r>
      <w:bookmarkEnd w:id="5"/>
    </w:p>
    <w:p w14:paraId="449BB579" w14:textId="50E3233E" w:rsidR="00A91795" w:rsidRDefault="005314EE" w:rsidP="00A91795">
      <w:r>
        <w:t>In our first scrum meeting we talked over the requirements and started to create the user stories required for the interview process.</w:t>
      </w:r>
      <w:r w:rsidR="00AC0824">
        <w:t xml:space="preserve"> We created several diagrams using the whiteboard and all team members participated (see figure 1). </w:t>
      </w:r>
    </w:p>
    <w:p w14:paraId="47D5EB42" w14:textId="08F5AAE3" w:rsidR="00AC0824" w:rsidRDefault="00AC0824" w:rsidP="00A91795">
      <w:r>
        <w:t xml:space="preserve">The diagrams were then created using photoshop to give a clear visual of the user flow and the relation they had to each other as outlined in Figure 2. </w:t>
      </w:r>
    </w:p>
    <w:p w14:paraId="53A9748B" w14:textId="316EA22D" w:rsidR="00AC0824" w:rsidRDefault="00AC0824" w:rsidP="00A91795">
      <w:r>
        <w:t xml:space="preserve">At another scrum meeting the application diagrams inclusive of admin relationship were created and as outlined in Figure 3. </w:t>
      </w:r>
    </w:p>
    <w:p w14:paraId="7C507302" w14:textId="038B3D1B" w:rsidR="00AC0824" w:rsidRDefault="00AC0824" w:rsidP="00A91795">
      <w:r>
        <w:t xml:space="preserve">We completed a daily scrum where we updated each other with what we had completed and what we were working on for that day. This allowed team members with problems to get help and was great way of learning </w:t>
      </w:r>
      <w:r w:rsidR="006F0B3A">
        <w:t xml:space="preserve">and </w:t>
      </w:r>
      <w:r>
        <w:t>staying up to date with what was happening within the project.</w:t>
      </w:r>
    </w:p>
    <w:p w14:paraId="0FB3EBCF" w14:textId="3E79E8AA" w:rsidR="006F0B3A" w:rsidRDefault="006F0B3A" w:rsidP="00A91795">
      <w:r>
        <w:t>Each week we had a team meeting in the library and as the project came closer to ending we were meeting daily to go over the release of the product (see figure 5).</w:t>
      </w:r>
    </w:p>
    <w:p w14:paraId="29B13A82" w14:textId="6FD6E67F" w:rsidR="00102452" w:rsidRDefault="00102452" w:rsidP="00A91795">
      <w:r>
        <w:rPr>
          <w:noProof/>
        </w:rPr>
        <w:drawing>
          <wp:inline distT="0" distB="0" distL="0" distR="0" wp14:anchorId="7DD02BD2" wp14:editId="1081E8F8">
            <wp:extent cx="5715000" cy="46291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0" cy="4629150"/>
                    </a:xfrm>
                    <a:prstGeom prst="rect">
                      <a:avLst/>
                    </a:prstGeom>
                    <a:noFill/>
                    <a:ln>
                      <a:noFill/>
                    </a:ln>
                  </pic:spPr>
                </pic:pic>
              </a:graphicData>
            </a:graphic>
          </wp:inline>
        </w:drawing>
      </w:r>
    </w:p>
    <w:p w14:paraId="22559777" w14:textId="143ADB21" w:rsidR="00102452" w:rsidRDefault="00102452" w:rsidP="00102452">
      <w:pPr>
        <w:pStyle w:val="Caption"/>
        <w:jc w:val="center"/>
      </w:pPr>
      <w:bookmarkStart w:id="6" w:name="_Toc525494615"/>
      <w:r>
        <w:t xml:space="preserve">Figure </w:t>
      </w:r>
      <w:r>
        <w:fldChar w:fldCharType="begin"/>
      </w:r>
      <w:r>
        <w:instrText xml:space="preserve"> SEQ Figure \* ARABIC </w:instrText>
      </w:r>
      <w:r>
        <w:fldChar w:fldCharType="separate"/>
      </w:r>
      <w:r w:rsidR="005314EE">
        <w:rPr>
          <w:noProof/>
        </w:rPr>
        <w:t>1</w:t>
      </w:r>
      <w:r>
        <w:fldChar w:fldCharType="end"/>
      </w:r>
      <w:r>
        <w:t xml:space="preserve"> – Scrum Meeting – Planning</w:t>
      </w:r>
      <w:bookmarkEnd w:id="6"/>
    </w:p>
    <w:p w14:paraId="3619FFC5" w14:textId="12AC47B3" w:rsidR="00102452" w:rsidRDefault="00102452" w:rsidP="00102452">
      <w:pPr>
        <w:rPr>
          <w:lang w:val="en-IE"/>
        </w:rPr>
      </w:pPr>
    </w:p>
    <w:p w14:paraId="798BA355" w14:textId="744C3ECA" w:rsidR="00D94055" w:rsidRDefault="00D94055" w:rsidP="00A91795">
      <w:r>
        <w:rPr>
          <w:noProof/>
        </w:rPr>
        <w:lastRenderedPageBreak/>
        <w:drawing>
          <wp:inline distT="0" distB="0" distL="0" distR="0" wp14:anchorId="2546973F" wp14:editId="2BA1ABE5">
            <wp:extent cx="5731510" cy="3114040"/>
            <wp:effectExtent l="19050" t="19050" r="21590" b="10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14040"/>
                    </a:xfrm>
                    <a:prstGeom prst="rect">
                      <a:avLst/>
                    </a:prstGeom>
                    <a:ln>
                      <a:solidFill>
                        <a:schemeClr val="accent1"/>
                      </a:solidFill>
                    </a:ln>
                  </pic:spPr>
                </pic:pic>
              </a:graphicData>
            </a:graphic>
          </wp:inline>
        </w:drawing>
      </w:r>
    </w:p>
    <w:p w14:paraId="2C11B9FA" w14:textId="7557AE91" w:rsidR="00102452" w:rsidRDefault="00102452" w:rsidP="00102452">
      <w:pPr>
        <w:pStyle w:val="Caption"/>
        <w:jc w:val="center"/>
      </w:pPr>
      <w:bookmarkStart w:id="7" w:name="_Toc525494616"/>
      <w:r>
        <w:t xml:space="preserve">Figure </w:t>
      </w:r>
      <w:r>
        <w:fldChar w:fldCharType="begin"/>
      </w:r>
      <w:r>
        <w:instrText xml:space="preserve"> SEQ Figure \* ARABIC </w:instrText>
      </w:r>
      <w:r>
        <w:fldChar w:fldCharType="separate"/>
      </w:r>
      <w:r w:rsidR="005314EE">
        <w:rPr>
          <w:noProof/>
        </w:rPr>
        <w:t>2</w:t>
      </w:r>
      <w:r>
        <w:fldChar w:fldCharType="end"/>
      </w:r>
      <w:r>
        <w:t xml:space="preserve"> – User Flow Planning</w:t>
      </w:r>
      <w:bookmarkEnd w:id="7"/>
    </w:p>
    <w:p w14:paraId="5851231F" w14:textId="6F9A1E00" w:rsidR="00D94055" w:rsidRDefault="00D94055" w:rsidP="00A91795"/>
    <w:p w14:paraId="243A6B80" w14:textId="5958A112" w:rsidR="00D94055" w:rsidRDefault="00D94055" w:rsidP="00A91795"/>
    <w:p w14:paraId="382825B4" w14:textId="40D7FC85" w:rsidR="00D94055" w:rsidRDefault="004E7952" w:rsidP="00A91795">
      <w:r>
        <w:rPr>
          <w:noProof/>
        </w:rPr>
        <w:drawing>
          <wp:inline distT="0" distB="0" distL="0" distR="0" wp14:anchorId="3794FC45" wp14:editId="040C351C">
            <wp:extent cx="5724525" cy="2562225"/>
            <wp:effectExtent l="19050" t="19050" r="28575" b="285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2562225"/>
                    </a:xfrm>
                    <a:prstGeom prst="rect">
                      <a:avLst/>
                    </a:prstGeom>
                    <a:noFill/>
                    <a:ln>
                      <a:solidFill>
                        <a:schemeClr val="accent1"/>
                      </a:solidFill>
                    </a:ln>
                  </pic:spPr>
                </pic:pic>
              </a:graphicData>
            </a:graphic>
          </wp:inline>
        </w:drawing>
      </w:r>
    </w:p>
    <w:p w14:paraId="658C1C5C" w14:textId="5696CA5D" w:rsidR="00102452" w:rsidRDefault="00102452" w:rsidP="00102452">
      <w:pPr>
        <w:pStyle w:val="Caption"/>
        <w:jc w:val="center"/>
      </w:pPr>
      <w:bookmarkStart w:id="8" w:name="_Toc525494617"/>
      <w:r>
        <w:t xml:space="preserve">Figure </w:t>
      </w:r>
      <w:r>
        <w:fldChar w:fldCharType="begin"/>
      </w:r>
      <w:r>
        <w:instrText xml:space="preserve"> SEQ Figure \* ARABIC </w:instrText>
      </w:r>
      <w:r>
        <w:fldChar w:fldCharType="separate"/>
      </w:r>
      <w:r w:rsidR="005314EE">
        <w:rPr>
          <w:noProof/>
        </w:rPr>
        <w:t>3</w:t>
      </w:r>
      <w:r>
        <w:fldChar w:fldCharType="end"/>
      </w:r>
      <w:r>
        <w:t xml:space="preserve"> – Course Application Planning</w:t>
      </w:r>
      <w:bookmarkEnd w:id="8"/>
    </w:p>
    <w:p w14:paraId="27323E13" w14:textId="14320C20" w:rsidR="00D94055" w:rsidRDefault="00D94055" w:rsidP="00A91795"/>
    <w:p w14:paraId="5F07E238" w14:textId="084C0960" w:rsidR="00D94055" w:rsidRDefault="00D94055" w:rsidP="00A91795"/>
    <w:p w14:paraId="664B012D" w14:textId="65029F90" w:rsidR="00D94055" w:rsidRDefault="00D94055" w:rsidP="00A91795"/>
    <w:p w14:paraId="61344C19" w14:textId="51C0F176" w:rsidR="004E7952" w:rsidRDefault="004E7952" w:rsidP="004E7952">
      <w:pPr>
        <w:rPr>
          <w:lang w:val="en-IE"/>
        </w:rPr>
      </w:pPr>
    </w:p>
    <w:p w14:paraId="0E25F788" w14:textId="3E5BBEF1" w:rsidR="004E7952" w:rsidRDefault="004E7952" w:rsidP="004E7952">
      <w:pPr>
        <w:rPr>
          <w:lang w:val="en-IE"/>
        </w:rPr>
      </w:pPr>
      <w:r>
        <w:rPr>
          <w:noProof/>
          <w:lang w:val="en-IE"/>
        </w:rPr>
        <w:lastRenderedPageBreak/>
        <w:drawing>
          <wp:inline distT="0" distB="0" distL="0" distR="0" wp14:anchorId="613D452B" wp14:editId="01C0FC38">
            <wp:extent cx="5724525" cy="4029075"/>
            <wp:effectExtent l="19050" t="19050" r="28575" b="285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4029075"/>
                    </a:xfrm>
                    <a:prstGeom prst="rect">
                      <a:avLst/>
                    </a:prstGeom>
                    <a:noFill/>
                    <a:ln>
                      <a:solidFill>
                        <a:schemeClr val="accent1"/>
                      </a:solidFill>
                    </a:ln>
                  </pic:spPr>
                </pic:pic>
              </a:graphicData>
            </a:graphic>
          </wp:inline>
        </w:drawing>
      </w:r>
    </w:p>
    <w:p w14:paraId="6FEFCFF1" w14:textId="01E6A3E3" w:rsidR="00D94055" w:rsidRDefault="004E7952" w:rsidP="004E7952">
      <w:pPr>
        <w:pStyle w:val="Caption"/>
        <w:jc w:val="center"/>
      </w:pPr>
      <w:bookmarkStart w:id="9" w:name="_Toc525494618"/>
      <w:r>
        <w:t xml:space="preserve">Figure </w:t>
      </w:r>
      <w:r>
        <w:fldChar w:fldCharType="begin"/>
      </w:r>
      <w:r>
        <w:instrText xml:space="preserve"> SEQ Figure \* ARABIC </w:instrText>
      </w:r>
      <w:r>
        <w:fldChar w:fldCharType="separate"/>
      </w:r>
      <w:r w:rsidR="005314EE">
        <w:rPr>
          <w:noProof/>
        </w:rPr>
        <w:t>4</w:t>
      </w:r>
      <w:r>
        <w:fldChar w:fldCharType="end"/>
      </w:r>
      <w:r>
        <w:t xml:space="preserve"> </w:t>
      </w:r>
      <w:r w:rsidR="00DF1D30">
        <w:t>-</w:t>
      </w:r>
      <w:r>
        <w:t xml:space="preserve"> Layout Planning</w:t>
      </w:r>
      <w:bookmarkEnd w:id="9"/>
    </w:p>
    <w:p w14:paraId="6DFC3C62" w14:textId="77777777" w:rsidR="004E7952" w:rsidRPr="004E7952" w:rsidRDefault="004E7952" w:rsidP="004E7952">
      <w:pPr>
        <w:rPr>
          <w:lang w:val="en-IE"/>
        </w:rPr>
      </w:pPr>
    </w:p>
    <w:p w14:paraId="3982B239" w14:textId="23180BC5" w:rsidR="00FE6843" w:rsidRDefault="00DB6044" w:rsidP="004E7952">
      <w:pPr>
        <w:jc w:val="center"/>
      </w:pPr>
      <w:r>
        <w:rPr>
          <w:noProof/>
        </w:rPr>
        <w:drawing>
          <wp:inline distT="0" distB="0" distL="0" distR="0" wp14:anchorId="67B49125" wp14:editId="69D171A3">
            <wp:extent cx="5724525" cy="2162175"/>
            <wp:effectExtent l="19050" t="19050" r="28575" b="285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883" b="5098"/>
                    <a:stretch/>
                  </pic:blipFill>
                  <pic:spPr bwMode="auto">
                    <a:xfrm>
                      <a:off x="0" y="0"/>
                      <a:ext cx="5724525" cy="2162175"/>
                    </a:xfrm>
                    <a:prstGeom prst="rect">
                      <a:avLst/>
                    </a:prstGeom>
                    <a:noFill/>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037966D" w14:textId="5A9C15C8" w:rsidR="004E7952" w:rsidRDefault="004E7952" w:rsidP="004E7952">
      <w:pPr>
        <w:pStyle w:val="Caption"/>
        <w:jc w:val="center"/>
      </w:pPr>
      <w:bookmarkStart w:id="10" w:name="_Toc525494619"/>
      <w:r>
        <w:t xml:space="preserve">Figure </w:t>
      </w:r>
      <w:r>
        <w:fldChar w:fldCharType="begin"/>
      </w:r>
      <w:r>
        <w:instrText xml:space="preserve"> SEQ Figure \* ARABIC </w:instrText>
      </w:r>
      <w:r>
        <w:fldChar w:fldCharType="separate"/>
      </w:r>
      <w:r w:rsidR="005314EE">
        <w:rPr>
          <w:noProof/>
        </w:rPr>
        <w:t>5</w:t>
      </w:r>
      <w:r>
        <w:fldChar w:fldCharType="end"/>
      </w:r>
      <w:r>
        <w:t xml:space="preserve"> </w:t>
      </w:r>
      <w:r w:rsidR="00DB6044">
        <w:t>–</w:t>
      </w:r>
      <w:r>
        <w:t xml:space="preserve"> Retrospective</w:t>
      </w:r>
      <w:r w:rsidR="00DB6044">
        <w:t xml:space="preserve"> and Team Meeting</w:t>
      </w:r>
      <w:bookmarkEnd w:id="10"/>
    </w:p>
    <w:p w14:paraId="2C886598" w14:textId="77777777" w:rsidR="00FE6843" w:rsidRDefault="00FE6843"/>
    <w:p w14:paraId="5F69267F" w14:textId="77777777" w:rsidR="00DB6044" w:rsidRDefault="00DB6044">
      <w:pPr>
        <w:jc w:val="left"/>
        <w:rPr>
          <w:rFonts w:asciiTheme="majorHAnsi" w:eastAsiaTheme="majorEastAsia" w:hAnsiTheme="majorHAnsi" w:cstheme="majorBidi"/>
          <w:color w:val="2F5496" w:themeColor="accent1" w:themeShade="BF"/>
          <w:sz w:val="32"/>
          <w:szCs w:val="32"/>
        </w:rPr>
      </w:pPr>
      <w:r>
        <w:br w:type="page"/>
      </w:r>
    </w:p>
    <w:p w14:paraId="5C73CB5B" w14:textId="30FC7033" w:rsidR="001D5904" w:rsidRDefault="001D5904" w:rsidP="001D5904">
      <w:pPr>
        <w:pStyle w:val="Heading1"/>
      </w:pPr>
      <w:bookmarkStart w:id="11" w:name="_Toc525494564"/>
      <w:r w:rsidRPr="00BE769C">
        <w:lastRenderedPageBreak/>
        <w:t>Development Tools</w:t>
      </w:r>
      <w:r w:rsidR="00212476">
        <w:t xml:space="preserve"> Used</w:t>
      </w:r>
      <w:bookmarkEnd w:id="11"/>
    </w:p>
    <w:p w14:paraId="3BA0F003" w14:textId="77777777" w:rsidR="00F40B46" w:rsidRPr="00F40B46" w:rsidRDefault="00F40B46" w:rsidP="00F40B46"/>
    <w:p w14:paraId="614D3A66" w14:textId="77777777" w:rsidR="001D5904" w:rsidRDefault="001D5904" w:rsidP="00212476">
      <w:pPr>
        <w:pStyle w:val="Heading2"/>
      </w:pPr>
      <w:bookmarkStart w:id="12" w:name="_Toc525494565"/>
      <w:r w:rsidRPr="00BE769C">
        <w:t>Git</w:t>
      </w:r>
      <w:r w:rsidR="00212476">
        <w:t>H</w:t>
      </w:r>
      <w:r w:rsidRPr="00BE769C">
        <w:t>ub</w:t>
      </w:r>
      <w:r w:rsidR="00212476">
        <w:t xml:space="preserve"> - Version Control</w:t>
      </w:r>
      <w:r w:rsidR="00EE1CC3">
        <w:t xml:space="preserve"> (Team)</w:t>
      </w:r>
      <w:bookmarkEnd w:id="12"/>
    </w:p>
    <w:p w14:paraId="027CB382" w14:textId="64419157" w:rsidR="00CE037A" w:rsidRDefault="00E85127" w:rsidP="00CE037A">
      <w:r>
        <w:t>GitHub</w:t>
      </w:r>
      <w:r w:rsidR="00CE037A">
        <w:t xml:space="preserve"> is the tool used for our development collaboration. </w:t>
      </w:r>
      <w:r>
        <w:t>GitHub</w:t>
      </w:r>
      <w:r w:rsidR="00CE037A">
        <w:t xml:space="preserve"> version control system enabled the team to keep track of changes and to see the incremental progress of the codebase. The branch feature enabled the team to work away on their own code without faring conflicts between each other. The pull feature allows the local codebase to be updated with any upstream changes so that commits can be made without conflicts. The fork feature allowed individual changes to the codebase which would not affect the main branch, for </w:t>
      </w:r>
      <w:r w:rsidR="00CE037A" w:rsidRPr="00490948">
        <w:rPr>
          <w:noProof/>
        </w:rPr>
        <w:t>example</w:t>
      </w:r>
      <w:r w:rsidR="00490948">
        <w:rPr>
          <w:noProof/>
        </w:rPr>
        <w:t>,</w:t>
      </w:r>
      <w:r w:rsidR="00CE037A">
        <w:t xml:space="preserve"> experimental features that cannot be committed on to the main branch. </w:t>
      </w:r>
    </w:p>
    <w:p w14:paraId="165359BC" w14:textId="06C078AB" w:rsidR="00CE037A" w:rsidRDefault="00E85127" w:rsidP="00A834ED">
      <w:r>
        <w:t>GitHub</w:t>
      </w:r>
      <w:r w:rsidR="00CE037A">
        <w:t xml:space="preserve"> version control system also enabled the team to rollback unwanted changes to the codebase. Overall </w:t>
      </w:r>
      <w:r>
        <w:t>GitHub</w:t>
      </w:r>
      <w:r w:rsidR="00CE037A">
        <w:t xml:space="preserve"> is the integral part of our development environment which helped the team </w:t>
      </w:r>
      <w:r w:rsidR="00CE037A" w:rsidRPr="00490948">
        <w:rPr>
          <w:noProof/>
        </w:rPr>
        <w:t>in collaboration</w:t>
      </w:r>
      <w:r w:rsidR="00CE037A">
        <w:t xml:space="preserve"> and knowledge sharing, which in turn enabled us in the successful completion of our team assignment.</w:t>
      </w:r>
    </w:p>
    <w:p w14:paraId="52ACE8A4" w14:textId="11ADB794" w:rsidR="00E35AE5" w:rsidRDefault="00E35AE5" w:rsidP="00A834ED">
      <w:pPr>
        <w:rPr>
          <w:shd w:val="clear" w:color="auto" w:fill="FFFFFF"/>
        </w:rPr>
      </w:pPr>
      <w:r>
        <w:rPr>
          <w:shd w:val="clear" w:color="auto" w:fill="FFFFFF"/>
        </w:rPr>
        <w:t>This was also easy to integrate with VS Code and Git Bash terminal for be</w:t>
      </w:r>
      <w:r w:rsidR="00A91795">
        <w:rPr>
          <w:shd w:val="clear" w:color="auto" w:fill="FFFFFF"/>
        </w:rPr>
        <w:t>tter submission control.</w:t>
      </w:r>
    </w:p>
    <w:p w14:paraId="506858A5" w14:textId="3170F8B6" w:rsidR="00D94055" w:rsidRDefault="00D94055" w:rsidP="00D94055">
      <w:pPr>
        <w:jc w:val="center"/>
        <w:rPr>
          <w:shd w:val="clear" w:color="auto" w:fill="FFFFFF"/>
        </w:rPr>
      </w:pPr>
      <w:r w:rsidRPr="007B4119">
        <w:rPr>
          <w:noProof/>
        </w:rPr>
        <w:drawing>
          <wp:inline distT="0" distB="0" distL="0" distR="0" wp14:anchorId="1148630A" wp14:editId="28647889">
            <wp:extent cx="4967605" cy="2765964"/>
            <wp:effectExtent l="19050" t="19050" r="23495" b="158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0871" cy="2778919"/>
                    </a:xfrm>
                    <a:prstGeom prst="rect">
                      <a:avLst/>
                    </a:prstGeom>
                    <a:ln>
                      <a:solidFill>
                        <a:schemeClr val="accent1"/>
                      </a:solidFill>
                    </a:ln>
                  </pic:spPr>
                </pic:pic>
              </a:graphicData>
            </a:graphic>
          </wp:inline>
        </w:drawing>
      </w:r>
    </w:p>
    <w:p w14:paraId="560228E5" w14:textId="74A16B2B" w:rsidR="00D94055" w:rsidRDefault="00D94055" w:rsidP="00D94055">
      <w:pPr>
        <w:pStyle w:val="Caption"/>
        <w:jc w:val="center"/>
        <w:rPr>
          <w:shd w:val="clear" w:color="auto" w:fill="FFFFFF"/>
        </w:rPr>
      </w:pPr>
      <w:bookmarkStart w:id="13" w:name="_Toc525494620"/>
      <w:r>
        <w:t xml:space="preserve">Figure </w:t>
      </w:r>
      <w:r>
        <w:fldChar w:fldCharType="begin"/>
      </w:r>
      <w:r>
        <w:instrText xml:space="preserve"> SEQ Figure \* ARABIC </w:instrText>
      </w:r>
      <w:r>
        <w:fldChar w:fldCharType="separate"/>
      </w:r>
      <w:r w:rsidR="005314EE">
        <w:rPr>
          <w:noProof/>
        </w:rPr>
        <w:t>6</w:t>
      </w:r>
      <w:r>
        <w:fldChar w:fldCharType="end"/>
      </w:r>
      <w:r w:rsidR="00E53526">
        <w:t xml:space="preserve"> -</w:t>
      </w:r>
      <w:r>
        <w:t xml:space="preserve"> Adding GitHub to Slack</w:t>
      </w:r>
      <w:bookmarkEnd w:id="13"/>
    </w:p>
    <w:p w14:paraId="6F6AFF6D" w14:textId="77777777" w:rsidR="00910C05" w:rsidRDefault="00910C05" w:rsidP="00A834ED">
      <w:pPr>
        <w:rPr>
          <w:shd w:val="clear" w:color="auto" w:fill="FFFFFF"/>
        </w:rPr>
      </w:pPr>
    </w:p>
    <w:p w14:paraId="55A0D2E9" w14:textId="57510D7B" w:rsidR="00E35AE5" w:rsidRDefault="00E35AE5" w:rsidP="00E35AE5">
      <w:pPr>
        <w:pStyle w:val="Heading2"/>
      </w:pPr>
      <w:bookmarkStart w:id="14" w:name="_Toc525494566"/>
      <w:r>
        <w:t>Slack</w:t>
      </w:r>
      <w:bookmarkEnd w:id="14"/>
    </w:p>
    <w:p w14:paraId="1CE92370" w14:textId="311BB69B" w:rsidR="00E35AE5" w:rsidRDefault="00E35AE5" w:rsidP="00A834ED">
      <w:pPr>
        <w:rPr>
          <w:shd w:val="clear" w:color="auto" w:fill="FFFFFF"/>
        </w:rPr>
      </w:pPr>
      <w:r>
        <w:rPr>
          <w:shd w:val="clear" w:color="auto" w:fill="FFFFFF"/>
        </w:rPr>
        <w:t>Slack is a cloud-based set of proprietary team collaboration tools and services and was used as the team collaboration tool. GitHub Was added as an app to slack to alert team members of updates and better code management.</w:t>
      </w:r>
    </w:p>
    <w:p w14:paraId="0F392A0F" w14:textId="2EC0B001" w:rsidR="00734048" w:rsidRDefault="00734048" w:rsidP="00A834ED">
      <w:pPr>
        <w:rPr>
          <w:noProof/>
          <w:shd w:val="clear" w:color="auto" w:fill="FFFFFF"/>
        </w:rPr>
      </w:pPr>
      <w:r>
        <w:rPr>
          <w:shd w:val="clear" w:color="auto" w:fill="FFFFFF"/>
        </w:rPr>
        <w:t xml:space="preserve">The team managed conversations relating to the project and were able to share notes and files as well as arrange </w:t>
      </w:r>
      <w:r w:rsidRPr="00734048">
        <w:rPr>
          <w:noProof/>
          <w:shd w:val="clear" w:color="auto" w:fill="FFFFFF"/>
        </w:rPr>
        <w:t>a meeting or have a</w:t>
      </w:r>
      <w:r>
        <w:rPr>
          <w:noProof/>
          <w:shd w:val="clear" w:color="auto" w:fill="FFFFFF"/>
        </w:rPr>
        <w:t xml:space="preserve"> private discussion</w:t>
      </w:r>
      <w:r w:rsidRPr="00734048">
        <w:rPr>
          <w:noProof/>
          <w:shd w:val="clear" w:color="auto" w:fill="FFFFFF"/>
        </w:rPr>
        <w:t>.</w:t>
      </w:r>
    </w:p>
    <w:p w14:paraId="312CE8A3" w14:textId="5BB6CB93" w:rsidR="00580D37" w:rsidRDefault="00580D37" w:rsidP="00A834ED">
      <w:pPr>
        <w:rPr>
          <w:shd w:val="clear" w:color="auto" w:fill="FFFFFF"/>
        </w:rPr>
      </w:pPr>
      <w:r>
        <w:rPr>
          <w:noProof/>
          <w:shd w:val="clear" w:color="auto" w:fill="FFFFFF"/>
        </w:rPr>
        <w:t xml:space="preserve">Slack also offers the ability to integrate over 1,500 apps, within this project we used </w:t>
      </w:r>
      <w:r w:rsidRPr="00580D37">
        <w:rPr>
          <w:noProof/>
          <w:shd w:val="clear" w:color="auto" w:fill="FFFFFF"/>
        </w:rPr>
        <w:t xml:space="preserve">GitHub </w:t>
      </w:r>
      <w:r>
        <w:rPr>
          <w:noProof/>
          <w:shd w:val="clear" w:color="auto" w:fill="FFFFFF"/>
        </w:rPr>
        <w:t xml:space="preserve">but as a </w:t>
      </w:r>
      <w:r w:rsidRPr="00580D37">
        <w:rPr>
          <w:noProof/>
          <w:shd w:val="clear" w:color="auto" w:fill="FFFFFF"/>
        </w:rPr>
        <w:t>team</w:t>
      </w:r>
      <w:r>
        <w:rPr>
          <w:noProof/>
          <w:shd w:val="clear" w:color="auto" w:fill="FFFFFF"/>
        </w:rPr>
        <w:t>, we can see how this would be useful in the workplace.</w:t>
      </w:r>
    </w:p>
    <w:p w14:paraId="0DB6B61D" w14:textId="77777777" w:rsidR="00910C05" w:rsidRPr="00E35AE5" w:rsidRDefault="00910C05" w:rsidP="00A834ED"/>
    <w:p w14:paraId="1EADCBF7" w14:textId="77777777" w:rsidR="001D5904" w:rsidRDefault="001D5904" w:rsidP="00212476">
      <w:pPr>
        <w:pStyle w:val="Heading2"/>
      </w:pPr>
      <w:bookmarkStart w:id="15" w:name="_Toc525494567"/>
      <w:r w:rsidRPr="00BE769C">
        <w:lastRenderedPageBreak/>
        <w:t>JIRA</w:t>
      </w:r>
      <w:r w:rsidR="00EE1CC3">
        <w:t xml:space="preserve"> (Team)</w:t>
      </w:r>
      <w:bookmarkEnd w:id="15"/>
    </w:p>
    <w:p w14:paraId="494DFDF7" w14:textId="5195C2C5" w:rsidR="00A834ED" w:rsidRDefault="00A834ED" w:rsidP="00A834ED">
      <w:r>
        <w:t xml:space="preserve">Jira is an issue tracking software used with agile management to allow teams to track issues and bugs during the planning and development of a project. Our team used Jira to list </w:t>
      </w:r>
      <w:r w:rsidR="00E861FF">
        <w:t>all</w:t>
      </w:r>
      <w:r>
        <w:t xml:space="preserve"> the issues that needed to be completed during the development lifecycle. We created a sprint at the beginning of each week and assigned </w:t>
      </w:r>
      <w:r w:rsidR="00E861FF">
        <w:t>several</w:t>
      </w:r>
      <w:r>
        <w:t xml:space="preserve"> issues to be completed during that sprint. </w:t>
      </w:r>
    </w:p>
    <w:p w14:paraId="4FEDD370" w14:textId="50985D25" w:rsidR="00A834ED" w:rsidRDefault="00A834ED" w:rsidP="00A834ED">
      <w:r>
        <w:t xml:space="preserve">To calculate how well the project is progressing, each issue is given story points which determine how much effort the task is to complete. When a task is completed the story points for that task are </w:t>
      </w:r>
      <w:proofErr w:type="gramStart"/>
      <w:r w:rsidR="00E861FF">
        <w:t>entered</w:t>
      </w:r>
      <w:r>
        <w:t xml:space="preserve"> </w:t>
      </w:r>
      <w:r w:rsidR="00E861FF">
        <w:t>into</w:t>
      </w:r>
      <w:proofErr w:type="gramEnd"/>
      <w:r w:rsidR="00E861FF">
        <w:t xml:space="preserve"> </w:t>
      </w:r>
      <w:r>
        <w:t xml:space="preserve">a burndown chart which allows our team to see how the sprint has gone and whether it was a success or failure. This can then be used to plan our next sprint and assign an appropriate number of issues that we think can be completed before the end of the sprint. </w:t>
      </w:r>
    </w:p>
    <w:p w14:paraId="028FA7C1" w14:textId="6B6FA43E" w:rsidR="00910C05" w:rsidRDefault="00D94055" w:rsidP="00A834ED">
      <w:r w:rsidRPr="007B4119">
        <w:rPr>
          <w:noProof/>
        </w:rPr>
        <w:drawing>
          <wp:inline distT="0" distB="0" distL="0" distR="0" wp14:anchorId="2A473601" wp14:editId="74078E59">
            <wp:extent cx="5647055" cy="2390775"/>
            <wp:effectExtent l="19050" t="19050" r="10795" b="285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2581" cy="2397348"/>
                    </a:xfrm>
                    <a:prstGeom prst="rect">
                      <a:avLst/>
                    </a:prstGeom>
                    <a:ln>
                      <a:solidFill>
                        <a:schemeClr val="accent1"/>
                      </a:solidFill>
                    </a:ln>
                  </pic:spPr>
                </pic:pic>
              </a:graphicData>
            </a:graphic>
          </wp:inline>
        </w:drawing>
      </w:r>
    </w:p>
    <w:p w14:paraId="57413822" w14:textId="5725E2EB" w:rsidR="002A3A14" w:rsidRDefault="00D94055" w:rsidP="00E861FF">
      <w:pPr>
        <w:pStyle w:val="Caption"/>
        <w:jc w:val="center"/>
      </w:pPr>
      <w:bookmarkStart w:id="16" w:name="_Toc525494621"/>
      <w:r>
        <w:t xml:space="preserve">Figure </w:t>
      </w:r>
      <w:r>
        <w:fldChar w:fldCharType="begin"/>
      </w:r>
      <w:r>
        <w:instrText xml:space="preserve"> SEQ Figure \* ARABIC </w:instrText>
      </w:r>
      <w:r>
        <w:fldChar w:fldCharType="separate"/>
      </w:r>
      <w:r w:rsidR="005314EE">
        <w:rPr>
          <w:noProof/>
        </w:rPr>
        <w:t>7</w:t>
      </w:r>
      <w:r>
        <w:fldChar w:fldCharType="end"/>
      </w:r>
      <w:r>
        <w:t xml:space="preserve"> – JIRA how to capture</w:t>
      </w:r>
      <w:bookmarkEnd w:id="16"/>
    </w:p>
    <w:p w14:paraId="428A1253" w14:textId="77777777" w:rsidR="00E861FF" w:rsidRPr="00E861FF" w:rsidRDefault="00E861FF" w:rsidP="00E861FF">
      <w:pPr>
        <w:rPr>
          <w:lang w:val="en-IE"/>
        </w:rPr>
      </w:pPr>
    </w:p>
    <w:p w14:paraId="39340ED2" w14:textId="546F9202" w:rsidR="001D5904" w:rsidRDefault="001D5904" w:rsidP="00212476">
      <w:pPr>
        <w:pStyle w:val="Heading2"/>
      </w:pPr>
      <w:bookmarkStart w:id="17" w:name="_Toc525494568"/>
      <w:r w:rsidRPr="00BE769C">
        <w:t>Java</w:t>
      </w:r>
      <w:r w:rsidR="00EE1CC3">
        <w:t xml:space="preserve"> (Liam)</w:t>
      </w:r>
      <w:bookmarkEnd w:id="17"/>
    </w:p>
    <w:p w14:paraId="0456B0E3" w14:textId="77777777" w:rsidR="002A3A14" w:rsidRDefault="007F7175" w:rsidP="00212476">
      <w:r>
        <w:t>Java was used to get a list of admin users and will be exported as JSON. This was completed using NetBeans rather than eclipse as we wanted to gain the experience of new software.</w:t>
      </w:r>
      <w:r w:rsidR="002A3A14">
        <w:t xml:space="preserve"> One unexpected problem was that the server time prevented the java from running. This was corrected by adding the following to the connection string.</w:t>
      </w:r>
    </w:p>
    <w:p w14:paraId="1D29662F" w14:textId="4CE2C7D9" w:rsidR="00212476" w:rsidRDefault="002A3A14" w:rsidP="00212476">
      <w:r w:rsidRPr="002A3A14">
        <w:t>?useTimezone=true&amp;serverTimezone=UTC</w:t>
      </w:r>
      <w:r>
        <w:t xml:space="preserve"> </w:t>
      </w:r>
    </w:p>
    <w:p w14:paraId="6BB337C6" w14:textId="19398E47" w:rsidR="002A3A14" w:rsidRDefault="002A3A14" w:rsidP="002A3A14">
      <w:r>
        <w:rPr>
          <w:noProof/>
        </w:rPr>
        <w:drawing>
          <wp:inline distT="0" distB="0" distL="0" distR="0" wp14:anchorId="78F042E4" wp14:editId="3222B124">
            <wp:extent cx="5731510" cy="1990725"/>
            <wp:effectExtent l="19050" t="19050" r="2159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1900"/>
                    <a:stretch/>
                  </pic:blipFill>
                  <pic:spPr bwMode="auto">
                    <a:xfrm>
                      <a:off x="0" y="0"/>
                      <a:ext cx="5731510" cy="199072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013E720" w14:textId="00B4062B" w:rsidR="002A3A14" w:rsidRDefault="002A3A14" w:rsidP="002A3A14">
      <w:pPr>
        <w:pStyle w:val="Caption"/>
        <w:jc w:val="center"/>
      </w:pPr>
      <w:bookmarkStart w:id="18" w:name="_Toc525494622"/>
      <w:r>
        <w:t xml:space="preserve">Figure </w:t>
      </w:r>
      <w:r w:rsidR="0031584A">
        <w:fldChar w:fldCharType="begin"/>
      </w:r>
      <w:r w:rsidR="0031584A">
        <w:instrText xml:space="preserve"> SEQ Figure \* ARABIC </w:instrText>
      </w:r>
      <w:r w:rsidR="0031584A">
        <w:fldChar w:fldCharType="separate"/>
      </w:r>
      <w:r w:rsidR="005314EE">
        <w:rPr>
          <w:noProof/>
        </w:rPr>
        <w:t>8</w:t>
      </w:r>
      <w:r w:rsidR="0031584A">
        <w:fldChar w:fldCharType="end"/>
      </w:r>
      <w:r w:rsidR="009734DD">
        <w:t xml:space="preserve"> - </w:t>
      </w:r>
      <w:r>
        <w:t xml:space="preserve"> Java Connection</w:t>
      </w:r>
      <w:bookmarkEnd w:id="18"/>
    </w:p>
    <w:p w14:paraId="2858D5BB" w14:textId="77777777" w:rsidR="002A3A14" w:rsidRPr="002A3A14" w:rsidRDefault="002A3A14" w:rsidP="002A3A14">
      <w:pPr>
        <w:rPr>
          <w:lang w:val="en-IE"/>
        </w:rPr>
      </w:pPr>
    </w:p>
    <w:p w14:paraId="5841CF05" w14:textId="13BEE4BC" w:rsidR="001D5904" w:rsidRDefault="001D5904" w:rsidP="00212476">
      <w:pPr>
        <w:pStyle w:val="Heading2"/>
      </w:pPr>
      <w:bookmarkStart w:id="19" w:name="_Toc525494569"/>
      <w:r w:rsidRPr="00BE769C">
        <w:t>Javadoc</w:t>
      </w:r>
      <w:bookmarkEnd w:id="19"/>
    </w:p>
    <w:p w14:paraId="6FAFEAA0" w14:textId="7AE24CD8" w:rsidR="00212476" w:rsidRDefault="00F7309B" w:rsidP="00212476">
      <w:r>
        <w:t xml:space="preserve">A </w:t>
      </w:r>
      <w:r w:rsidRPr="00F7309B">
        <w:rPr>
          <w:noProof/>
        </w:rPr>
        <w:t>Javadoc</w:t>
      </w:r>
      <w:r>
        <w:t xml:space="preserve"> was created using </w:t>
      </w:r>
      <w:r>
        <w:rPr>
          <w:noProof/>
        </w:rPr>
        <w:t>NetB</w:t>
      </w:r>
      <w:r w:rsidRPr="00F7309B">
        <w:rPr>
          <w:noProof/>
        </w:rPr>
        <w:t>eans</w:t>
      </w:r>
      <w:r>
        <w:rPr>
          <w:noProof/>
        </w:rPr>
        <w:t xml:space="preserve"> &gt;&gt; Run &gt;&gt; Generate Javadoc which returned the Javadoc files.</w:t>
      </w:r>
    </w:p>
    <w:p w14:paraId="344F8381" w14:textId="68FA483A" w:rsidR="00F7309B" w:rsidRDefault="00F7309B" w:rsidP="00212476">
      <w:r>
        <w:rPr>
          <w:noProof/>
        </w:rPr>
        <w:drawing>
          <wp:inline distT="0" distB="0" distL="0" distR="0" wp14:anchorId="0B4BF4C0" wp14:editId="6EC389C7">
            <wp:extent cx="5731510" cy="2733675"/>
            <wp:effectExtent l="19050" t="19050" r="2159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 b="15206"/>
                    <a:stretch/>
                  </pic:blipFill>
                  <pic:spPr bwMode="auto">
                    <a:xfrm>
                      <a:off x="0" y="0"/>
                      <a:ext cx="5731510" cy="273367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4B1C112" w14:textId="30832DCD" w:rsidR="00F7309B" w:rsidRDefault="00F7309B" w:rsidP="00F7309B">
      <w:pPr>
        <w:pStyle w:val="Caption"/>
        <w:jc w:val="center"/>
      </w:pPr>
      <w:bookmarkStart w:id="20" w:name="_Toc525494623"/>
      <w:r>
        <w:t xml:space="preserve">Figure </w:t>
      </w:r>
      <w:r w:rsidR="0031584A">
        <w:fldChar w:fldCharType="begin"/>
      </w:r>
      <w:r w:rsidR="0031584A">
        <w:instrText xml:space="preserve"> SEQ Figure \* ARABIC </w:instrText>
      </w:r>
      <w:r w:rsidR="0031584A">
        <w:fldChar w:fldCharType="separate"/>
      </w:r>
      <w:r w:rsidR="005314EE">
        <w:rPr>
          <w:noProof/>
        </w:rPr>
        <w:t>9</w:t>
      </w:r>
      <w:r w:rsidR="0031584A">
        <w:fldChar w:fldCharType="end"/>
      </w:r>
      <w:r>
        <w:t xml:space="preserve"> </w:t>
      </w:r>
      <w:r w:rsidR="009734DD">
        <w:t xml:space="preserve">- </w:t>
      </w:r>
      <w:r>
        <w:t>Javadoc</w:t>
      </w:r>
      <w:bookmarkEnd w:id="20"/>
    </w:p>
    <w:p w14:paraId="77BB91AD" w14:textId="034CC164" w:rsidR="00F7309B" w:rsidRDefault="00F7309B">
      <w:pPr>
        <w:jc w:val="left"/>
        <w:rPr>
          <w:rFonts w:asciiTheme="majorHAnsi" w:eastAsiaTheme="majorEastAsia" w:hAnsiTheme="majorHAnsi" w:cstheme="majorBidi"/>
          <w:color w:val="2F5496" w:themeColor="accent1" w:themeShade="BF"/>
          <w:sz w:val="26"/>
          <w:szCs w:val="26"/>
        </w:rPr>
      </w:pPr>
    </w:p>
    <w:p w14:paraId="4AC8E6F9" w14:textId="3F4A5AD4" w:rsidR="00212476" w:rsidRDefault="00212476" w:rsidP="00212476">
      <w:pPr>
        <w:pStyle w:val="Heading2"/>
      </w:pPr>
      <w:bookmarkStart w:id="21" w:name="_Toc525494570"/>
      <w:r>
        <w:t>JU</w:t>
      </w:r>
      <w:r w:rsidRPr="00BE769C">
        <w:t>nit Testing</w:t>
      </w:r>
      <w:bookmarkEnd w:id="21"/>
    </w:p>
    <w:p w14:paraId="268D5ADE" w14:textId="77777777" w:rsidR="007B6812" w:rsidRDefault="007B6812" w:rsidP="007B6812">
      <w:r>
        <w:t>As a team we decided that we needed to test our database connection. We wanted just a small test. Conor said he would do it as Conor wanted to learn about testing and testing a database connection. Conor had no real experience in testing. Conor created a simple unit test first by adding 2 numbers together and having an assertEquals to 40, this will pass if numbers equal 40 and will fail if it does not equal 40.</w:t>
      </w:r>
    </w:p>
    <w:p w14:paraId="17E3B5D1" w14:textId="77777777" w:rsidR="007B6812" w:rsidRDefault="007B6812" w:rsidP="007B6812">
      <w:pPr>
        <w:rPr>
          <w:rFonts w:cstheme="minorHAnsi"/>
        </w:rPr>
      </w:pPr>
      <w:r>
        <w:t xml:space="preserve">After this test Conor </w:t>
      </w:r>
      <w:r w:rsidRPr="00107272">
        <w:rPr>
          <w:rFonts w:cstheme="minorHAnsi"/>
        </w:rPr>
        <w:t xml:space="preserve">went on to testing the database connection. </w:t>
      </w:r>
      <w:r>
        <w:rPr>
          <w:rFonts w:cstheme="minorHAnsi"/>
        </w:rPr>
        <w:t xml:space="preserve">Examples of code in the </w:t>
      </w:r>
      <w:r w:rsidRPr="00107272">
        <w:rPr>
          <w:rFonts w:cstheme="minorHAnsi"/>
        </w:rPr>
        <w:t>try cat</w:t>
      </w:r>
      <w:r>
        <w:rPr>
          <w:rFonts w:cstheme="minorHAnsi"/>
        </w:rPr>
        <w:t>c</w:t>
      </w:r>
      <w:r w:rsidRPr="00107272">
        <w:rPr>
          <w:rFonts w:cstheme="minorHAnsi"/>
        </w:rPr>
        <w:t>h</w:t>
      </w:r>
      <w:r>
        <w:rPr>
          <w:rFonts w:cstheme="minorHAnsi"/>
        </w:rPr>
        <w:t xml:space="preserve"> are as follows:</w:t>
      </w:r>
    </w:p>
    <w:p w14:paraId="15C2CB20" w14:textId="77777777" w:rsidR="007B6812" w:rsidRDefault="007B6812" w:rsidP="007B6812">
      <w:pPr>
        <w:rPr>
          <w:rFonts w:cstheme="minorHAnsi"/>
          <w:color w:val="242729"/>
          <w:shd w:val="clear" w:color="auto" w:fill="FFFFFF"/>
        </w:rPr>
      </w:pPr>
      <w:r w:rsidRPr="00107272">
        <w:rPr>
          <w:rFonts w:cstheme="minorHAnsi"/>
        </w:rPr>
        <w:t>“Class.forName("</w:t>
      </w:r>
      <w:proofErr w:type="gramStart"/>
      <w:r w:rsidRPr="00107272">
        <w:rPr>
          <w:rFonts w:cstheme="minorHAnsi"/>
        </w:rPr>
        <w:t>com.mysql</w:t>
      </w:r>
      <w:proofErr w:type="gramEnd"/>
      <w:r w:rsidRPr="00107272">
        <w:rPr>
          <w:rFonts w:cstheme="minorHAnsi"/>
        </w:rPr>
        <w:t xml:space="preserve">.jdbc.Driver");” </w:t>
      </w:r>
      <w:r>
        <w:rPr>
          <w:rFonts w:cstheme="minorHAnsi"/>
        </w:rPr>
        <w:t xml:space="preserve">-- </w:t>
      </w:r>
      <w:r w:rsidRPr="00107272">
        <w:rPr>
          <w:rFonts w:cstheme="minorHAnsi"/>
          <w:color w:val="242729"/>
          <w:shd w:val="clear" w:color="auto" w:fill="FFFFFF"/>
        </w:rPr>
        <w:t>Which loads jdbc driver into memory and is used later as a reference .</w:t>
      </w:r>
    </w:p>
    <w:p w14:paraId="65696DDB" w14:textId="2F42D24F" w:rsidR="007B6812" w:rsidRDefault="007B6812" w:rsidP="007B6812">
      <w:pPr>
        <w:rPr>
          <w:rFonts w:cstheme="minorHAnsi"/>
          <w:color w:val="242729"/>
          <w:shd w:val="clear" w:color="auto" w:fill="FFFFFF"/>
        </w:rPr>
      </w:pPr>
      <w:r w:rsidRPr="00107272">
        <w:t xml:space="preserve"> </w:t>
      </w:r>
      <w:r>
        <w:t>“</w:t>
      </w:r>
      <w:r w:rsidRPr="00107272">
        <w:rPr>
          <w:rFonts w:cstheme="minorHAnsi"/>
          <w:color w:val="242729"/>
          <w:shd w:val="clear" w:color="auto" w:fill="FFFFFF"/>
        </w:rPr>
        <w:t>Connection conn = null;</w:t>
      </w:r>
      <w:r>
        <w:rPr>
          <w:rFonts w:cstheme="minorHAnsi"/>
          <w:color w:val="242729"/>
          <w:shd w:val="clear" w:color="auto" w:fill="FFFFFF"/>
        </w:rPr>
        <w:t xml:space="preserve">” -- </w:t>
      </w:r>
      <w:r w:rsidRPr="00CB0436">
        <w:rPr>
          <w:rFonts w:cstheme="minorHAnsi"/>
          <w:color w:val="242729"/>
          <w:shd w:val="clear" w:color="auto" w:fill="FFFFFF"/>
        </w:rPr>
        <w:t xml:space="preserve">sets the connection reference to null, </w:t>
      </w:r>
      <w:r>
        <w:rPr>
          <w:rFonts w:cstheme="minorHAnsi"/>
          <w:color w:val="242729"/>
          <w:shd w:val="clear" w:color="auto" w:fill="FFFFFF"/>
        </w:rPr>
        <w:t>otherwise we</w:t>
      </w:r>
      <w:r w:rsidRPr="00CB0436">
        <w:rPr>
          <w:rFonts w:cstheme="minorHAnsi"/>
          <w:color w:val="242729"/>
          <w:shd w:val="clear" w:color="auto" w:fill="FFFFFF"/>
        </w:rPr>
        <w:t xml:space="preserve"> get an error that</w:t>
      </w:r>
      <w:r>
        <w:rPr>
          <w:rFonts w:cstheme="minorHAnsi"/>
          <w:color w:val="242729"/>
          <w:shd w:val="clear" w:color="auto" w:fill="FFFFFF"/>
        </w:rPr>
        <w:t xml:space="preserve"> conn</w:t>
      </w:r>
      <w:r w:rsidRPr="00CB0436">
        <w:rPr>
          <w:rFonts w:cstheme="minorHAnsi"/>
          <w:color w:val="242729"/>
          <w:shd w:val="clear" w:color="auto" w:fill="FFFFFF"/>
        </w:rPr>
        <w:t xml:space="preserve"> might not have been initialized.</w:t>
      </w:r>
    </w:p>
    <w:p w14:paraId="18A85064" w14:textId="77777777" w:rsidR="007B6812" w:rsidRPr="00DA3A64" w:rsidRDefault="007B6812" w:rsidP="007B6812">
      <w:pPr>
        <w:rPr>
          <w:rFonts w:cstheme="minorHAnsi"/>
          <w:color w:val="242729"/>
          <w:shd w:val="clear" w:color="auto" w:fill="FFFFFF"/>
        </w:rPr>
      </w:pPr>
      <w:r w:rsidRPr="00DA3A64">
        <w:rPr>
          <w:rFonts w:cstheme="minorHAnsi"/>
          <w:color w:val="242729"/>
          <w:shd w:val="clear" w:color="auto" w:fill="FFFFFF"/>
        </w:rPr>
        <w:t>I also used a catch for using an exception when there is no connection so that we can be told if there is no connection</w:t>
      </w:r>
      <w:r>
        <w:rPr>
          <w:rFonts w:cstheme="minorHAnsi"/>
          <w:color w:val="242729"/>
          <w:shd w:val="clear" w:color="auto" w:fill="FFFFFF"/>
        </w:rPr>
        <w:t>.</w:t>
      </w:r>
    </w:p>
    <w:p w14:paraId="3936F3BD" w14:textId="0C317334" w:rsidR="007E669B" w:rsidRDefault="00F7309B" w:rsidP="007E669B">
      <w:pPr>
        <w:jc w:val="center"/>
      </w:pPr>
      <w:r>
        <w:rPr>
          <w:noProof/>
        </w:rPr>
        <w:lastRenderedPageBreak/>
        <w:drawing>
          <wp:inline distT="0" distB="0" distL="0" distR="0" wp14:anchorId="41C04062" wp14:editId="46A23811">
            <wp:extent cx="4695825" cy="34671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5825" cy="3467100"/>
                    </a:xfrm>
                    <a:prstGeom prst="rect">
                      <a:avLst/>
                    </a:prstGeom>
                    <a:noFill/>
                    <a:ln>
                      <a:solidFill>
                        <a:schemeClr val="accent1"/>
                      </a:solidFill>
                    </a:ln>
                  </pic:spPr>
                </pic:pic>
              </a:graphicData>
            </a:graphic>
          </wp:inline>
        </w:drawing>
      </w:r>
    </w:p>
    <w:p w14:paraId="6323145A" w14:textId="601D47B0" w:rsidR="00F7309B" w:rsidRDefault="00F7309B" w:rsidP="00F7309B">
      <w:pPr>
        <w:pStyle w:val="Caption"/>
        <w:jc w:val="center"/>
      </w:pPr>
      <w:bookmarkStart w:id="22" w:name="_Toc525494624"/>
      <w:r>
        <w:t xml:space="preserve">Figure </w:t>
      </w:r>
      <w:r w:rsidR="0031584A">
        <w:fldChar w:fldCharType="begin"/>
      </w:r>
      <w:r w:rsidR="0031584A">
        <w:instrText xml:space="preserve"> SEQ Figure \* ARABIC </w:instrText>
      </w:r>
      <w:r w:rsidR="0031584A">
        <w:fldChar w:fldCharType="separate"/>
      </w:r>
      <w:r w:rsidR="005314EE">
        <w:rPr>
          <w:noProof/>
        </w:rPr>
        <w:t>10</w:t>
      </w:r>
      <w:r w:rsidR="0031584A">
        <w:fldChar w:fldCharType="end"/>
      </w:r>
      <w:r>
        <w:t xml:space="preserve"> </w:t>
      </w:r>
      <w:r w:rsidR="009734DD">
        <w:t xml:space="preserve">- </w:t>
      </w:r>
      <w:r>
        <w:t>Database Connection Test</w:t>
      </w:r>
      <w:bookmarkEnd w:id="22"/>
    </w:p>
    <w:p w14:paraId="5E5414CF" w14:textId="77777777" w:rsidR="007E669B" w:rsidRPr="007E669B" w:rsidRDefault="007E669B" w:rsidP="007E669B">
      <w:pPr>
        <w:rPr>
          <w:lang w:val="en-IE"/>
        </w:rPr>
      </w:pPr>
    </w:p>
    <w:p w14:paraId="19037CA2" w14:textId="77777777" w:rsidR="00E85127" w:rsidRDefault="00E85127">
      <w:pPr>
        <w:jc w:val="left"/>
        <w:rPr>
          <w:rFonts w:asciiTheme="majorHAnsi" w:eastAsiaTheme="majorEastAsia" w:hAnsiTheme="majorHAnsi" w:cstheme="majorBidi"/>
          <w:color w:val="2F5496" w:themeColor="accent1" w:themeShade="BF"/>
          <w:sz w:val="26"/>
          <w:szCs w:val="26"/>
        </w:rPr>
      </w:pPr>
      <w:bookmarkStart w:id="23" w:name="_Toc525494571"/>
      <w:r>
        <w:br w:type="page"/>
      </w:r>
    </w:p>
    <w:p w14:paraId="123A8BBC" w14:textId="20E1FF15" w:rsidR="00212476" w:rsidRDefault="00212476" w:rsidP="00EE1CC3">
      <w:pPr>
        <w:pStyle w:val="Heading2"/>
      </w:pPr>
      <w:r w:rsidRPr="00212476">
        <w:lastRenderedPageBreak/>
        <w:t>Selenium Testing</w:t>
      </w:r>
      <w:r w:rsidR="00EE1CC3">
        <w:t xml:space="preserve"> (Team)</w:t>
      </w:r>
      <w:bookmarkEnd w:id="23"/>
    </w:p>
    <w:p w14:paraId="5CFF5844" w14:textId="77777777" w:rsidR="00C36D4B" w:rsidRDefault="00A834ED" w:rsidP="00A834ED">
      <w:r>
        <w:t xml:space="preserve">Selenium is a testing framework used to test web applications. Selenium is very easy to learn and use as it records keystrokes and mouse movement which can be played back instead of having to learn a scripting language like other testing frameworks. </w:t>
      </w:r>
    </w:p>
    <w:p w14:paraId="3072250C" w14:textId="0FF675D4" w:rsidR="00A834ED" w:rsidRDefault="00A834ED" w:rsidP="00A834ED">
      <w:r>
        <w:t xml:space="preserve">We used Selenium to test the front-end </w:t>
      </w:r>
      <w:r w:rsidR="00C36D4B">
        <w:t xml:space="preserve">and admin </w:t>
      </w:r>
      <w:r>
        <w:t xml:space="preserve">of the website and created </w:t>
      </w:r>
      <w:r w:rsidR="00C36D4B">
        <w:t xml:space="preserve">a </w:t>
      </w:r>
      <w:r w:rsidRPr="00C36D4B">
        <w:rPr>
          <w:noProof/>
        </w:rPr>
        <w:t>test</w:t>
      </w:r>
      <w:r>
        <w:t xml:space="preserve"> that would check that the login was working and all the links and buttons on the </w:t>
      </w:r>
      <w:r w:rsidRPr="00C36D4B">
        <w:rPr>
          <w:noProof/>
        </w:rPr>
        <w:t>web</w:t>
      </w:r>
      <w:r w:rsidR="00C36D4B">
        <w:rPr>
          <w:noProof/>
        </w:rPr>
        <w:t xml:space="preserve"> </w:t>
      </w:r>
      <w:r w:rsidRPr="00C36D4B">
        <w:rPr>
          <w:noProof/>
        </w:rPr>
        <w:t>pages</w:t>
      </w:r>
      <w:r>
        <w:t xml:space="preserve"> were also working. These tests were created with a browser plugin called Selenium IDE. </w:t>
      </w:r>
    </w:p>
    <w:p w14:paraId="0EBD6DAA" w14:textId="77777777" w:rsidR="00E861FF" w:rsidRDefault="007F7175" w:rsidP="005314EE">
      <w:pPr>
        <w:pStyle w:val="ListParagraph"/>
        <w:numPr>
          <w:ilvl w:val="0"/>
          <w:numId w:val="1"/>
        </w:numPr>
      </w:pPr>
      <w:r>
        <w:t xml:space="preserve">Frontend area selenium testing was completed </w:t>
      </w:r>
      <w:r w:rsidR="008A6207">
        <w:t xml:space="preserve">by Roshni </w:t>
      </w:r>
      <w:r>
        <w:t>and is included in the testing folder.</w:t>
      </w:r>
    </w:p>
    <w:p w14:paraId="0600C9AD" w14:textId="16D1EEA8" w:rsidR="00EE1CC3" w:rsidRDefault="007F7175" w:rsidP="005314EE">
      <w:pPr>
        <w:pStyle w:val="ListParagraph"/>
        <w:numPr>
          <w:ilvl w:val="0"/>
          <w:numId w:val="1"/>
        </w:numPr>
      </w:pPr>
      <w:r>
        <w:t xml:space="preserve">Admin area selenium testing was completed </w:t>
      </w:r>
      <w:r w:rsidR="008A6207">
        <w:t xml:space="preserve">by Matthew </w:t>
      </w:r>
      <w:r>
        <w:t>and is included in the testing folder.</w:t>
      </w:r>
    </w:p>
    <w:p w14:paraId="6101B73A" w14:textId="77777777" w:rsidR="00910C05" w:rsidRDefault="00910C05" w:rsidP="00EB0967">
      <w:pPr>
        <w:ind w:firstLine="360"/>
      </w:pPr>
    </w:p>
    <w:p w14:paraId="67459A75" w14:textId="3E683E88" w:rsidR="00EE1CC3" w:rsidRPr="00C36D4B" w:rsidRDefault="00EE1CC3" w:rsidP="00C36D4B">
      <w:pPr>
        <w:pStyle w:val="Heading2"/>
      </w:pPr>
      <w:bookmarkStart w:id="24" w:name="_Toc525494572"/>
      <w:r w:rsidRPr="00C36D4B">
        <w:t>Bug Testing</w:t>
      </w:r>
      <w:bookmarkEnd w:id="24"/>
    </w:p>
    <w:p w14:paraId="74436593" w14:textId="51AEED84" w:rsidR="00EB0967" w:rsidRDefault="00473FBE" w:rsidP="00EB0967">
      <w:pPr>
        <w:ind w:firstLine="360"/>
      </w:pPr>
      <w:r>
        <w:t xml:space="preserve">Login was upgraded to MD5 </w:t>
      </w:r>
    </w:p>
    <w:p w14:paraId="3EDAB8C5" w14:textId="19DF186B" w:rsidR="00473FBE" w:rsidRDefault="00473FBE" w:rsidP="00EB0967">
      <w:pPr>
        <w:ind w:firstLine="360"/>
      </w:pPr>
      <w:r>
        <w:t>Min char requirement</w:t>
      </w:r>
      <w:r w:rsidR="007F7175">
        <w:t xml:space="preserve"> (8) and must include a number.</w:t>
      </w:r>
    </w:p>
    <w:p w14:paraId="1EB88D60" w14:textId="77777777" w:rsidR="00910C05" w:rsidRPr="00EE1CC3" w:rsidRDefault="00910C05" w:rsidP="00EB0967">
      <w:pPr>
        <w:ind w:firstLine="360"/>
      </w:pPr>
    </w:p>
    <w:p w14:paraId="589CA7E5" w14:textId="67B18B00" w:rsidR="00212476" w:rsidRDefault="00212476" w:rsidP="00212476">
      <w:pPr>
        <w:pStyle w:val="Heading2"/>
      </w:pPr>
      <w:bookmarkStart w:id="25" w:name="_Toc525494573"/>
      <w:r>
        <w:t>Security</w:t>
      </w:r>
      <w:bookmarkEnd w:id="25"/>
    </w:p>
    <w:p w14:paraId="1E170116" w14:textId="19B1C7A2" w:rsidR="00EA4BBD" w:rsidRPr="00EA4BBD" w:rsidRDefault="00EA4BBD" w:rsidP="00EA4BBD">
      <w:pPr>
        <w:pStyle w:val="ListParagraph"/>
        <w:numPr>
          <w:ilvl w:val="0"/>
          <w:numId w:val="10"/>
        </w:numPr>
        <w:rPr>
          <w:b/>
        </w:rPr>
      </w:pPr>
      <w:r w:rsidRPr="00EA4BBD">
        <w:rPr>
          <w:b/>
        </w:rPr>
        <w:t>Sessions</w:t>
      </w:r>
    </w:p>
    <w:p w14:paraId="0CE1E0D3" w14:textId="2FF98C16" w:rsidR="00212476" w:rsidRDefault="00E41576" w:rsidP="00EA4BBD">
      <w:r>
        <w:t xml:space="preserve">Areas of the project are protected with </w:t>
      </w:r>
      <w:r w:rsidR="00EA4BBD">
        <w:t xml:space="preserve">_SESSION control in that if a </w:t>
      </w:r>
      <w:r w:rsidR="00090580">
        <w:t>“</w:t>
      </w:r>
      <w:r w:rsidR="00EA4BBD">
        <w:t>userRole</w:t>
      </w:r>
      <w:r w:rsidR="00090580">
        <w:t>”</w:t>
      </w:r>
      <w:r w:rsidR="00EA4BBD">
        <w:t xml:space="preserve"> is “student” they will access only the Frontend of the site.</w:t>
      </w:r>
    </w:p>
    <w:p w14:paraId="285ADFF6" w14:textId="149F6B05" w:rsidR="00EA4BBD" w:rsidRPr="00EA4BBD" w:rsidRDefault="00EA4BBD" w:rsidP="00EA4BBD">
      <w:pPr>
        <w:pStyle w:val="ListParagraph"/>
        <w:numPr>
          <w:ilvl w:val="0"/>
          <w:numId w:val="10"/>
        </w:numPr>
        <w:rPr>
          <w:b/>
        </w:rPr>
      </w:pPr>
      <w:r w:rsidRPr="00EA4BBD">
        <w:rPr>
          <w:b/>
        </w:rPr>
        <w:t>MD5 Encryption</w:t>
      </w:r>
    </w:p>
    <w:p w14:paraId="21C5CA21" w14:textId="0DD2C33D" w:rsidR="00EA4BBD" w:rsidRDefault="00EA4BBD" w:rsidP="00212476">
      <w:r>
        <w:t xml:space="preserve">Login will be secured with md5 encryption and will require </w:t>
      </w:r>
      <w:r w:rsidR="00D43F36">
        <w:t xml:space="preserve">a </w:t>
      </w:r>
      <w:r w:rsidRPr="00D43F36">
        <w:rPr>
          <w:noProof/>
        </w:rPr>
        <w:t>min</w:t>
      </w:r>
      <w:r>
        <w:t xml:space="preserve"> of 8 chars containing at least 1 upper char and 1 number.</w:t>
      </w:r>
    </w:p>
    <w:p w14:paraId="6998AD0F" w14:textId="77777777" w:rsidR="00910C05" w:rsidRDefault="00910C05" w:rsidP="00212476"/>
    <w:p w14:paraId="6B5FDE5D" w14:textId="76A92F7B" w:rsidR="00C30297" w:rsidRPr="00C30297" w:rsidRDefault="00C30297" w:rsidP="00A17DF4">
      <w:pPr>
        <w:pStyle w:val="Heading2"/>
      </w:pPr>
      <w:bookmarkStart w:id="26" w:name="_Toc525494574"/>
      <w:r w:rsidRPr="00C30297">
        <w:t>Xampp</w:t>
      </w:r>
      <w:bookmarkEnd w:id="26"/>
    </w:p>
    <w:p w14:paraId="52941374" w14:textId="77777777" w:rsidR="00E861FF" w:rsidRDefault="00EA4BBD" w:rsidP="005314EE">
      <w:pPr>
        <w:pStyle w:val="ListParagraph"/>
        <w:numPr>
          <w:ilvl w:val="0"/>
          <w:numId w:val="4"/>
        </w:numPr>
      </w:pPr>
      <w:r w:rsidRPr="00D43F36">
        <w:rPr>
          <w:noProof/>
        </w:rPr>
        <w:t>Apach</w:t>
      </w:r>
      <w:r w:rsidR="00D43F36">
        <w:rPr>
          <w:noProof/>
        </w:rPr>
        <w:t>e</w:t>
      </w:r>
      <w:r>
        <w:t xml:space="preserve"> server is used as our server </w:t>
      </w:r>
      <w:r w:rsidRPr="00D43F36">
        <w:rPr>
          <w:noProof/>
        </w:rPr>
        <w:t>envi</w:t>
      </w:r>
      <w:r w:rsidR="00D43F36">
        <w:rPr>
          <w:noProof/>
        </w:rPr>
        <w:t>ron</w:t>
      </w:r>
      <w:r w:rsidRPr="00D43F36">
        <w:rPr>
          <w:noProof/>
        </w:rPr>
        <w:t>ment</w:t>
      </w:r>
      <w:r>
        <w:t>.</w:t>
      </w:r>
    </w:p>
    <w:p w14:paraId="75935310" w14:textId="77777777" w:rsidR="00E861FF" w:rsidRDefault="00EA4BBD" w:rsidP="005314EE">
      <w:pPr>
        <w:pStyle w:val="ListParagraph"/>
        <w:numPr>
          <w:ilvl w:val="0"/>
          <w:numId w:val="4"/>
        </w:numPr>
      </w:pPr>
      <w:r>
        <w:t>MySQL is used as our database.</w:t>
      </w:r>
    </w:p>
    <w:p w14:paraId="2A7717C7" w14:textId="1BE9DB6B" w:rsidR="004E7952" w:rsidRDefault="00090580" w:rsidP="005314EE">
      <w:pPr>
        <w:pStyle w:val="ListParagraph"/>
        <w:numPr>
          <w:ilvl w:val="0"/>
          <w:numId w:val="4"/>
        </w:numPr>
      </w:pPr>
      <w:r>
        <w:t>PhpMyAdmin</w:t>
      </w:r>
      <w:r w:rsidR="00473FBE">
        <w:t xml:space="preserve"> is used to manage the database.</w:t>
      </w:r>
    </w:p>
    <w:p w14:paraId="1D4D838E" w14:textId="77777777" w:rsidR="004E7952" w:rsidRDefault="004E7952" w:rsidP="00C30297">
      <w:pPr>
        <w:ind w:firstLine="360"/>
      </w:pPr>
    </w:p>
    <w:p w14:paraId="5CCADCAB" w14:textId="45BB1FFF" w:rsidR="00D94055" w:rsidRDefault="004E7952" w:rsidP="004E7952">
      <w:pPr>
        <w:jc w:val="center"/>
      </w:pPr>
      <w:r>
        <w:rPr>
          <w:noProof/>
        </w:rPr>
        <w:drawing>
          <wp:inline distT="0" distB="0" distL="0" distR="0" wp14:anchorId="2C9BDDFC" wp14:editId="457FBEE1">
            <wp:extent cx="1857375" cy="1883909"/>
            <wp:effectExtent l="19050" t="19050" r="952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1209" cy="1887798"/>
                    </a:xfrm>
                    <a:prstGeom prst="rect">
                      <a:avLst/>
                    </a:prstGeom>
                    <a:noFill/>
                    <a:ln>
                      <a:solidFill>
                        <a:schemeClr val="accent1"/>
                      </a:solidFill>
                    </a:ln>
                  </pic:spPr>
                </pic:pic>
              </a:graphicData>
            </a:graphic>
          </wp:inline>
        </w:drawing>
      </w:r>
    </w:p>
    <w:p w14:paraId="36C74AB6" w14:textId="3B3F04CB" w:rsidR="004E7952" w:rsidRDefault="004E7952" w:rsidP="004E7952">
      <w:pPr>
        <w:pStyle w:val="Caption"/>
        <w:jc w:val="center"/>
      </w:pPr>
      <w:bookmarkStart w:id="27" w:name="_Toc525494625"/>
      <w:r>
        <w:t xml:space="preserve">Figure </w:t>
      </w:r>
      <w:r>
        <w:fldChar w:fldCharType="begin"/>
      </w:r>
      <w:r>
        <w:instrText xml:space="preserve"> SEQ Figure \* ARABIC </w:instrText>
      </w:r>
      <w:r>
        <w:fldChar w:fldCharType="separate"/>
      </w:r>
      <w:r w:rsidR="005314EE">
        <w:rPr>
          <w:noProof/>
        </w:rPr>
        <w:t>11</w:t>
      </w:r>
      <w:r>
        <w:fldChar w:fldCharType="end"/>
      </w:r>
      <w:r>
        <w:t xml:space="preserve"> – Database Tables</w:t>
      </w:r>
      <w:bookmarkEnd w:id="27"/>
    </w:p>
    <w:p w14:paraId="634C4827" w14:textId="45716039" w:rsidR="00D94055" w:rsidRPr="00EE1CC3" w:rsidRDefault="00D94055" w:rsidP="00D94055">
      <w:pPr>
        <w:pStyle w:val="Heading2"/>
      </w:pPr>
      <w:bookmarkStart w:id="28" w:name="_Toc525494575"/>
      <w:r>
        <w:lastRenderedPageBreak/>
        <w:t>Visual Studio Code</w:t>
      </w:r>
      <w:bookmarkEnd w:id="28"/>
    </w:p>
    <w:p w14:paraId="43C5D460" w14:textId="3F598F4B" w:rsidR="00C30297" w:rsidRDefault="00D94055" w:rsidP="00C30297">
      <w:r>
        <w:t xml:space="preserve">VS Code was used by all team members to complete the project. This software was new to most team members. It was used as it has </w:t>
      </w:r>
      <w:r w:rsidR="00AC5E02">
        <w:t xml:space="preserve">a </w:t>
      </w:r>
      <w:r w:rsidR="00AC5E02" w:rsidRPr="00AB2253">
        <w:rPr>
          <w:noProof/>
        </w:rPr>
        <w:t>built in</w:t>
      </w:r>
      <w:r w:rsidR="00AC5E02">
        <w:t xml:space="preserve"> Terminal and we could track changes directly with GitHub.</w:t>
      </w:r>
    </w:p>
    <w:p w14:paraId="64872BF0" w14:textId="69DB0C08" w:rsidR="00AC5E02" w:rsidRDefault="00AC5E02" w:rsidP="00C30297">
      <w:r>
        <w:rPr>
          <w:noProof/>
        </w:rPr>
        <w:drawing>
          <wp:inline distT="0" distB="0" distL="0" distR="0" wp14:anchorId="7B12C31B" wp14:editId="61A806CD">
            <wp:extent cx="5731510" cy="3223895"/>
            <wp:effectExtent l="19050" t="19050" r="21590" b="146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a:ln>
                      <a:solidFill>
                        <a:schemeClr val="accent1"/>
                      </a:solidFill>
                    </a:ln>
                  </pic:spPr>
                </pic:pic>
              </a:graphicData>
            </a:graphic>
          </wp:inline>
        </w:drawing>
      </w:r>
    </w:p>
    <w:p w14:paraId="13697C4E" w14:textId="5727D402" w:rsidR="00AC5E02" w:rsidRDefault="00AC5E02" w:rsidP="00AC5E02">
      <w:pPr>
        <w:pStyle w:val="Caption"/>
        <w:jc w:val="center"/>
      </w:pPr>
      <w:bookmarkStart w:id="29" w:name="_Toc525494626"/>
      <w:r>
        <w:t xml:space="preserve">Figure </w:t>
      </w:r>
      <w:r>
        <w:fldChar w:fldCharType="begin"/>
      </w:r>
      <w:r>
        <w:instrText xml:space="preserve"> SEQ Figure \* ARABIC </w:instrText>
      </w:r>
      <w:r>
        <w:fldChar w:fldCharType="separate"/>
      </w:r>
      <w:r w:rsidR="005314EE">
        <w:rPr>
          <w:noProof/>
        </w:rPr>
        <w:t>12</w:t>
      </w:r>
      <w:r>
        <w:fldChar w:fldCharType="end"/>
      </w:r>
      <w:r>
        <w:t xml:space="preserve"> - Visual Studio Code</w:t>
      </w:r>
      <w:bookmarkEnd w:id="29"/>
    </w:p>
    <w:p w14:paraId="12A0CB8E" w14:textId="3DADBF9B" w:rsidR="00FE6843" w:rsidRDefault="00FE6843" w:rsidP="00FE6843">
      <w:pPr>
        <w:rPr>
          <w:lang w:val="en-IE"/>
        </w:rPr>
      </w:pPr>
    </w:p>
    <w:p w14:paraId="4D9C7FEA" w14:textId="032D1027" w:rsidR="00FE6843" w:rsidRDefault="00FE6843" w:rsidP="00FE6843">
      <w:pPr>
        <w:jc w:val="center"/>
        <w:rPr>
          <w:lang w:val="en-IE"/>
        </w:rPr>
      </w:pPr>
      <w:r w:rsidRPr="007B4119">
        <w:rPr>
          <w:noProof/>
        </w:rPr>
        <w:drawing>
          <wp:inline distT="0" distB="0" distL="0" distR="0" wp14:anchorId="50235D07" wp14:editId="1069C9DA">
            <wp:extent cx="3752850" cy="3752850"/>
            <wp:effectExtent l="19050" t="19050" r="1905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2850" cy="3752850"/>
                    </a:xfrm>
                    <a:prstGeom prst="rect">
                      <a:avLst/>
                    </a:prstGeom>
                    <a:ln>
                      <a:solidFill>
                        <a:schemeClr val="accent1"/>
                      </a:solidFill>
                    </a:ln>
                  </pic:spPr>
                </pic:pic>
              </a:graphicData>
            </a:graphic>
          </wp:inline>
        </w:drawing>
      </w:r>
    </w:p>
    <w:p w14:paraId="72D14EAE" w14:textId="5B6786AE" w:rsidR="00FE6843" w:rsidRDefault="00FE6843" w:rsidP="00FE6843">
      <w:pPr>
        <w:pStyle w:val="Caption"/>
        <w:jc w:val="center"/>
      </w:pPr>
      <w:bookmarkStart w:id="30" w:name="_Toc525494627"/>
      <w:r>
        <w:t xml:space="preserve">Figure </w:t>
      </w:r>
      <w:r>
        <w:fldChar w:fldCharType="begin"/>
      </w:r>
      <w:r>
        <w:instrText xml:space="preserve"> SEQ Figure \* ARABIC </w:instrText>
      </w:r>
      <w:r>
        <w:fldChar w:fldCharType="separate"/>
      </w:r>
      <w:r w:rsidR="005314EE">
        <w:rPr>
          <w:noProof/>
        </w:rPr>
        <w:t>13</w:t>
      </w:r>
      <w:r>
        <w:fldChar w:fldCharType="end"/>
      </w:r>
      <w:r>
        <w:t xml:space="preserve"> – Source Control – Git</w:t>
      </w:r>
      <w:bookmarkEnd w:id="30"/>
    </w:p>
    <w:p w14:paraId="60373E81" w14:textId="77777777" w:rsidR="00131578" w:rsidRDefault="00131578" w:rsidP="00131578">
      <w:pPr>
        <w:pStyle w:val="Heading1"/>
      </w:pPr>
      <w:bookmarkStart w:id="31" w:name="_Toc525494576"/>
      <w:r>
        <w:lastRenderedPageBreak/>
        <w:t>Website Design and Pages</w:t>
      </w:r>
      <w:bookmarkEnd w:id="31"/>
    </w:p>
    <w:p w14:paraId="4265CCD4" w14:textId="4033FF4A" w:rsidR="00131578" w:rsidRDefault="004A34A9" w:rsidP="00131578">
      <w:r>
        <w:t>The website application was created using Bootstrap and PHP. PhpMyAdmin was used to create and manage the database</w:t>
      </w:r>
      <w:r w:rsidR="00863142">
        <w:t xml:space="preserve"> (see Figure 14)</w:t>
      </w:r>
      <w:r>
        <w:t xml:space="preserve">. Each team member then created a page as outlined below. </w:t>
      </w:r>
      <w:r w:rsidR="00863142">
        <w:t xml:space="preserve">This was decided on after </w:t>
      </w:r>
      <w:proofErr w:type="gramStart"/>
      <w:r w:rsidR="00863142">
        <w:t>a number of</w:t>
      </w:r>
      <w:proofErr w:type="gramEnd"/>
      <w:r w:rsidR="00863142">
        <w:t xml:space="preserve"> planning meetings. </w:t>
      </w:r>
    </w:p>
    <w:p w14:paraId="52A57CAD" w14:textId="61619FDD" w:rsidR="00863142" w:rsidRDefault="00863142" w:rsidP="00131578">
      <w:r>
        <w:t>Sprint 1 seen the completion of the layout for the frontend (see Figure 4) and the admin area was also started. Admin was completed for the end of Sprint 2 and we had a progress review with the product owner. The product owner was happy with the Look and feel of the site but did point out a few changes and correct us on some of the information we were displaying on the site. This was corrected in Sprint 3 and the function was added to the site ready for Product Release.</w:t>
      </w:r>
    </w:p>
    <w:p w14:paraId="793EDE57" w14:textId="1D699287" w:rsidR="00863142" w:rsidRDefault="00863142" w:rsidP="00131578">
      <w:r>
        <w:t>All screenshots are listed at the end of the document for each page.</w:t>
      </w:r>
    </w:p>
    <w:p w14:paraId="5B522798" w14:textId="63DB0764" w:rsidR="00863142" w:rsidRDefault="00863142" w:rsidP="00131578">
      <w:pPr>
        <w:rPr>
          <w:b/>
        </w:rPr>
      </w:pPr>
      <w:r>
        <w:rPr>
          <w:b/>
        </w:rPr>
        <w:t xml:space="preserve">Front End </w:t>
      </w:r>
      <w:r w:rsidRPr="00863142">
        <w:rPr>
          <w:b/>
        </w:rPr>
        <w:t>Page creation</w:t>
      </w:r>
    </w:p>
    <w:p w14:paraId="0FA4436E" w14:textId="703880EB" w:rsidR="00863142" w:rsidRPr="00863142" w:rsidRDefault="00863142" w:rsidP="00863142">
      <w:pPr>
        <w:pStyle w:val="ListParagraph"/>
        <w:numPr>
          <w:ilvl w:val="0"/>
          <w:numId w:val="13"/>
        </w:numPr>
        <w:jc w:val="left"/>
      </w:pPr>
      <w:r w:rsidRPr="00AB2253">
        <w:rPr>
          <w:noProof/>
        </w:rPr>
        <w:t>Home page</w:t>
      </w:r>
      <w:r>
        <w:t xml:space="preserve"> / </w:t>
      </w:r>
      <w:r w:rsidRPr="00863142">
        <w:t>Header and Footer</w:t>
      </w:r>
      <w:r>
        <w:t xml:space="preserve"> (Liam)</w:t>
      </w:r>
    </w:p>
    <w:p w14:paraId="4F0F3FA0" w14:textId="52C4394A" w:rsidR="00863142" w:rsidRDefault="00863142" w:rsidP="00863142">
      <w:pPr>
        <w:pStyle w:val="ListParagraph"/>
        <w:numPr>
          <w:ilvl w:val="0"/>
          <w:numId w:val="13"/>
        </w:numPr>
        <w:jc w:val="left"/>
      </w:pPr>
      <w:r>
        <w:t>Registration and Login (Conor)</w:t>
      </w:r>
    </w:p>
    <w:p w14:paraId="0AE16A48" w14:textId="62D1905E" w:rsidR="00863142" w:rsidRDefault="00863142" w:rsidP="00863142">
      <w:pPr>
        <w:pStyle w:val="ListParagraph"/>
        <w:numPr>
          <w:ilvl w:val="0"/>
          <w:numId w:val="13"/>
        </w:numPr>
        <w:jc w:val="left"/>
      </w:pPr>
      <w:r>
        <w:t>Profile (Roshni)</w:t>
      </w:r>
    </w:p>
    <w:p w14:paraId="1C9C50C6" w14:textId="4AA46F82" w:rsidR="00863142" w:rsidRDefault="00863142" w:rsidP="00863142">
      <w:pPr>
        <w:pStyle w:val="ListParagraph"/>
        <w:numPr>
          <w:ilvl w:val="0"/>
          <w:numId w:val="13"/>
        </w:numPr>
        <w:jc w:val="left"/>
      </w:pPr>
      <w:r>
        <w:t>Courses (Aswathy)</w:t>
      </w:r>
    </w:p>
    <w:p w14:paraId="2156AC90" w14:textId="77C6AEE1" w:rsidR="00863142" w:rsidRDefault="00863142" w:rsidP="00863142">
      <w:pPr>
        <w:pStyle w:val="ListParagraph"/>
        <w:numPr>
          <w:ilvl w:val="0"/>
          <w:numId w:val="13"/>
        </w:numPr>
        <w:jc w:val="left"/>
      </w:pPr>
      <w:r>
        <w:t>Application (Matthew)</w:t>
      </w:r>
    </w:p>
    <w:p w14:paraId="1C2FF643" w14:textId="270B3DBE" w:rsidR="00863142" w:rsidRPr="00863142" w:rsidRDefault="00863142" w:rsidP="00863142">
      <w:pPr>
        <w:jc w:val="left"/>
        <w:rPr>
          <w:b/>
        </w:rPr>
      </w:pPr>
      <w:r w:rsidRPr="00863142">
        <w:rPr>
          <w:b/>
        </w:rPr>
        <w:t>Admin Area</w:t>
      </w:r>
    </w:p>
    <w:p w14:paraId="5C6F893E" w14:textId="77777777" w:rsidR="00E85127" w:rsidRDefault="00E85127" w:rsidP="00E85127">
      <w:pPr>
        <w:pStyle w:val="ListParagraph"/>
        <w:numPr>
          <w:ilvl w:val="0"/>
          <w:numId w:val="14"/>
        </w:numPr>
        <w:jc w:val="left"/>
      </w:pPr>
      <w:r>
        <w:t>Login (Conor)</w:t>
      </w:r>
    </w:p>
    <w:p w14:paraId="3DF105C3" w14:textId="77777777" w:rsidR="00E85127" w:rsidRDefault="00E85127" w:rsidP="00E85127">
      <w:pPr>
        <w:pStyle w:val="ListParagraph"/>
        <w:numPr>
          <w:ilvl w:val="0"/>
          <w:numId w:val="14"/>
        </w:numPr>
        <w:jc w:val="left"/>
      </w:pPr>
      <w:r>
        <w:t>Dashboard (Liam)</w:t>
      </w:r>
    </w:p>
    <w:p w14:paraId="6276D571" w14:textId="77777777" w:rsidR="00E85127" w:rsidRDefault="00E85127" w:rsidP="00E85127">
      <w:pPr>
        <w:pStyle w:val="ListParagraph"/>
        <w:numPr>
          <w:ilvl w:val="0"/>
          <w:numId w:val="14"/>
        </w:numPr>
        <w:jc w:val="left"/>
      </w:pPr>
      <w:r>
        <w:t>Courses (Aswathy)</w:t>
      </w:r>
    </w:p>
    <w:p w14:paraId="03E73475" w14:textId="0A5F59A6" w:rsidR="00E85127" w:rsidRDefault="00E85127" w:rsidP="00E85127">
      <w:pPr>
        <w:pStyle w:val="ListParagraph"/>
        <w:numPr>
          <w:ilvl w:val="0"/>
          <w:numId w:val="14"/>
        </w:numPr>
        <w:jc w:val="left"/>
      </w:pPr>
      <w:r>
        <w:t>Applicants (</w:t>
      </w:r>
      <w:r>
        <w:t>Aswathy &amp;</w:t>
      </w:r>
      <w:r>
        <w:t xml:space="preserve"> Matthew)</w:t>
      </w:r>
    </w:p>
    <w:p w14:paraId="57D42F44" w14:textId="77777777" w:rsidR="00E85127" w:rsidRDefault="00E85127" w:rsidP="00E85127">
      <w:pPr>
        <w:pStyle w:val="ListParagraph"/>
        <w:numPr>
          <w:ilvl w:val="0"/>
          <w:numId w:val="14"/>
        </w:numPr>
        <w:jc w:val="left"/>
      </w:pPr>
      <w:r>
        <w:t>Interview (Roshni)</w:t>
      </w:r>
    </w:p>
    <w:p w14:paraId="425D79F0" w14:textId="481C9417" w:rsidR="00863142" w:rsidRPr="00212476" w:rsidRDefault="00F91559" w:rsidP="00F91559">
      <w:pPr>
        <w:jc w:val="left"/>
      </w:pPr>
      <w:r>
        <w:t>The database was created by Conor and added to by each team member as we progressed through the project</w:t>
      </w:r>
      <w:r w:rsidR="001C56FC">
        <w:t>.</w:t>
      </w:r>
    </w:p>
    <w:p w14:paraId="157FBB0A" w14:textId="41D47710" w:rsidR="00131578" w:rsidRDefault="005314EE" w:rsidP="00131578">
      <w:pPr>
        <w:rPr>
          <w:lang w:val="en-IE"/>
        </w:rPr>
      </w:pPr>
      <w:r>
        <w:rPr>
          <w:noProof/>
        </w:rPr>
        <w:drawing>
          <wp:inline distT="0" distB="0" distL="0" distR="0" wp14:anchorId="0180476C" wp14:editId="7F98A998">
            <wp:extent cx="5731510" cy="2981325"/>
            <wp:effectExtent l="19050" t="19050" r="21590"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578"/>
                    <a:stretch/>
                  </pic:blipFill>
                  <pic:spPr bwMode="auto">
                    <a:xfrm>
                      <a:off x="0" y="0"/>
                      <a:ext cx="5731510" cy="298132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EE8896A" w14:textId="361EBCED" w:rsidR="005314EE" w:rsidRPr="00131578" w:rsidRDefault="005314EE" w:rsidP="005314EE">
      <w:pPr>
        <w:pStyle w:val="Caption"/>
        <w:jc w:val="center"/>
      </w:pPr>
      <w:bookmarkStart w:id="32" w:name="_Toc525494628"/>
      <w:r>
        <w:t xml:space="preserve">Figure </w:t>
      </w:r>
      <w:r>
        <w:fldChar w:fldCharType="begin"/>
      </w:r>
      <w:r>
        <w:instrText xml:space="preserve"> SEQ Figure \* ARABIC </w:instrText>
      </w:r>
      <w:r>
        <w:fldChar w:fldCharType="separate"/>
      </w:r>
      <w:r>
        <w:rPr>
          <w:noProof/>
        </w:rPr>
        <w:t>14</w:t>
      </w:r>
      <w:r>
        <w:fldChar w:fldCharType="end"/>
      </w:r>
      <w:r>
        <w:t xml:space="preserve"> - PhpMyAdmin Database</w:t>
      </w:r>
      <w:bookmarkEnd w:id="32"/>
    </w:p>
    <w:p w14:paraId="2951C6F5" w14:textId="77777777" w:rsidR="00212476" w:rsidRDefault="00212476" w:rsidP="00EE1CC3">
      <w:pPr>
        <w:pStyle w:val="Heading1"/>
      </w:pPr>
      <w:bookmarkStart w:id="33" w:name="_Toc525494577"/>
      <w:r>
        <w:lastRenderedPageBreak/>
        <w:t>Application Considerations</w:t>
      </w:r>
      <w:bookmarkEnd w:id="33"/>
    </w:p>
    <w:p w14:paraId="220BBB73" w14:textId="526619EC" w:rsidR="006A6C8E" w:rsidRDefault="006A6C8E" w:rsidP="006A6C8E">
      <w:r>
        <w:t xml:space="preserve">The team considered using </w:t>
      </w:r>
      <w:proofErr w:type="gramStart"/>
      <w:r>
        <w:t>a number of</w:t>
      </w:r>
      <w:proofErr w:type="gramEnd"/>
      <w:r>
        <w:t xml:space="preserve"> applications inclusive of MongoDB, Tomcat Server, Docker, eclipse. In the </w:t>
      </w:r>
      <w:r w:rsidRPr="00AB2253">
        <w:rPr>
          <w:noProof/>
        </w:rPr>
        <w:t>end</w:t>
      </w:r>
      <w:r>
        <w:t xml:space="preserve"> the team choose not to use these products as we had to lot to do in learning PHP and MySQL as well as learning to manage JIRA and GitHub for version control and task management.</w:t>
      </w:r>
    </w:p>
    <w:p w14:paraId="31FD6513" w14:textId="611B6AC8" w:rsidR="006A6C8E" w:rsidRDefault="006A6C8E" w:rsidP="006A6C8E"/>
    <w:p w14:paraId="75421171" w14:textId="2C31CD43" w:rsidR="006A6C8E" w:rsidRDefault="006A6C8E" w:rsidP="006A6C8E">
      <w:pPr>
        <w:pStyle w:val="Heading1"/>
      </w:pPr>
      <w:bookmarkStart w:id="34" w:name="_Toc525494578"/>
      <w:r>
        <w:t>Team Member Out Sick</w:t>
      </w:r>
      <w:bookmarkEnd w:id="34"/>
    </w:p>
    <w:p w14:paraId="73DC7589" w14:textId="52B41F09" w:rsidR="006A6C8E" w:rsidRDefault="006A6C8E" w:rsidP="006A6C8E">
      <w:r>
        <w:t>Liam went out sick for a week in the task and was replaced with Ruairi as cover. The team give Ruairi and overview of the project to date and gained from his experience in the way of security for the site.</w:t>
      </w:r>
    </w:p>
    <w:p w14:paraId="63176D91" w14:textId="115225C8" w:rsidR="006A6C8E" w:rsidRDefault="006A6C8E" w:rsidP="006A6C8E">
      <w:r>
        <w:t xml:space="preserve">Once Liam returned to the team he was updated with what tasks were completed while he was off sick. </w:t>
      </w:r>
    </w:p>
    <w:p w14:paraId="12A27A57" w14:textId="2F95D4A6" w:rsidR="006A6C8E" w:rsidRPr="00212476" w:rsidRDefault="006A6C8E" w:rsidP="00212476"/>
    <w:p w14:paraId="5E929CF0" w14:textId="77777777" w:rsidR="00212476" w:rsidRPr="00212476" w:rsidRDefault="00212476" w:rsidP="00212476"/>
    <w:p w14:paraId="292DC622" w14:textId="5549B203" w:rsidR="00212476" w:rsidRPr="00131578" w:rsidRDefault="00212476" w:rsidP="00131578">
      <w:r>
        <w:br w:type="page"/>
      </w:r>
    </w:p>
    <w:p w14:paraId="5C16C0CB" w14:textId="77777777" w:rsidR="00BD59AA" w:rsidRDefault="00BD59AA" w:rsidP="00DB7D3E">
      <w:pPr>
        <w:pStyle w:val="Heading1"/>
        <w:jc w:val="left"/>
      </w:pPr>
      <w:bookmarkStart w:id="35" w:name="_Toc525494579"/>
      <w:r>
        <w:lastRenderedPageBreak/>
        <w:t>Conclusions</w:t>
      </w:r>
      <w:bookmarkEnd w:id="35"/>
    </w:p>
    <w:p w14:paraId="6FEF1FA8" w14:textId="51B068B5" w:rsidR="00A237E8" w:rsidRDefault="00A237E8" w:rsidP="00BD59AA">
      <w:pPr>
        <w:pStyle w:val="Heading2"/>
      </w:pPr>
      <w:bookmarkStart w:id="36" w:name="_Toc525494580"/>
      <w:r w:rsidRPr="002B19FA">
        <w:t>Aswathy</w:t>
      </w:r>
      <w:r>
        <w:t xml:space="preserve"> Akhilesh – L</w:t>
      </w:r>
      <w:r w:rsidRPr="002B19FA">
        <w:t>00149517</w:t>
      </w:r>
      <w:bookmarkEnd w:id="36"/>
    </w:p>
    <w:p w14:paraId="3F3ACDE4" w14:textId="0C246B4D" w:rsidR="005C6C30" w:rsidRDefault="005C6C30" w:rsidP="005C6C30">
      <w:r>
        <w:t xml:space="preserve">As part of the team assignment, I was part of the team assigned to create a portal for scheduling interviews for prospective students to their respective courses. </w:t>
      </w:r>
    </w:p>
    <w:p w14:paraId="78930C90" w14:textId="59E0B623" w:rsidR="005C6C30" w:rsidRDefault="005C6C30" w:rsidP="005C6C30">
      <w:r>
        <w:t xml:space="preserve">We followed an agile approach for the execution of this team project. A member of the team was made the scrum master, this was cycled among the team so that each of the team members </w:t>
      </w:r>
      <w:r w:rsidRPr="00F7309B">
        <w:rPr>
          <w:noProof/>
        </w:rPr>
        <w:t>w</w:t>
      </w:r>
      <w:r w:rsidR="00F7309B">
        <w:rPr>
          <w:noProof/>
        </w:rPr>
        <w:t>as</w:t>
      </w:r>
      <w:r>
        <w:t xml:space="preserve"> given scrum master duties at least once. When I was assuming Scrum Master responsibilities, I organized and coordinated stand up meetings as well as </w:t>
      </w:r>
      <w:r w:rsidRPr="00F7309B">
        <w:rPr>
          <w:noProof/>
        </w:rPr>
        <w:t>provid</w:t>
      </w:r>
      <w:r w:rsidR="00F7309B">
        <w:rPr>
          <w:noProof/>
        </w:rPr>
        <w:t>ing</w:t>
      </w:r>
      <w:r>
        <w:t xml:space="preserve"> the team with positive feedback</w:t>
      </w:r>
      <w:r w:rsidRPr="00F7309B">
        <w:rPr>
          <w:noProof/>
        </w:rPr>
        <w:t>.</w:t>
      </w:r>
      <w:r w:rsidR="00F7309B">
        <w:rPr>
          <w:noProof/>
        </w:rPr>
        <w:t xml:space="preserve"> </w:t>
      </w:r>
      <w:r w:rsidRPr="00F7309B">
        <w:rPr>
          <w:noProof/>
        </w:rPr>
        <w:t>As</w:t>
      </w:r>
      <w:r>
        <w:t xml:space="preserve"> part of the agile </w:t>
      </w:r>
      <w:r w:rsidRPr="00F7309B">
        <w:rPr>
          <w:noProof/>
        </w:rPr>
        <w:t>process</w:t>
      </w:r>
      <w:r w:rsidR="00F7309B">
        <w:rPr>
          <w:noProof/>
        </w:rPr>
        <w:t>,</w:t>
      </w:r>
      <w:r>
        <w:t xml:space="preserve"> we first created a basic backlog after deciding on the pages and basic user flow. JIRA was the tool used for maintaining the backlog of tasks as well as logging time to completed work. </w:t>
      </w:r>
    </w:p>
    <w:p w14:paraId="3C55F71C" w14:textId="77777777" w:rsidR="005C6C30" w:rsidRDefault="005C6C30" w:rsidP="005C6C30">
      <w:r>
        <w:t>The pages were then assigned to the team for commencing development. The pages that were assigned to me were:</w:t>
      </w:r>
    </w:p>
    <w:p w14:paraId="48F5BE52" w14:textId="77777777" w:rsidR="005C6C30" w:rsidRDefault="005C6C30" w:rsidP="005C6C30">
      <w:pPr>
        <w:numPr>
          <w:ilvl w:val="0"/>
          <w:numId w:val="11"/>
        </w:numPr>
        <w:spacing w:after="0" w:line="276" w:lineRule="auto"/>
        <w:contextualSpacing/>
        <w:jc w:val="left"/>
      </w:pPr>
      <w:r>
        <w:t>Course Detail Page</w:t>
      </w:r>
    </w:p>
    <w:p w14:paraId="16931EC4" w14:textId="77777777" w:rsidR="005C6C30" w:rsidRDefault="005C6C30" w:rsidP="005C6C30">
      <w:pPr>
        <w:numPr>
          <w:ilvl w:val="0"/>
          <w:numId w:val="11"/>
        </w:numPr>
        <w:spacing w:after="0" w:line="276" w:lineRule="auto"/>
        <w:contextualSpacing/>
        <w:jc w:val="left"/>
      </w:pPr>
      <w:r>
        <w:t>Admin Course List Page</w:t>
      </w:r>
    </w:p>
    <w:p w14:paraId="251009EA" w14:textId="77777777" w:rsidR="005C6C30" w:rsidRDefault="005C6C30" w:rsidP="005C6C30">
      <w:pPr>
        <w:numPr>
          <w:ilvl w:val="0"/>
          <w:numId w:val="11"/>
        </w:numPr>
        <w:spacing w:after="0" w:line="276" w:lineRule="auto"/>
        <w:contextualSpacing/>
        <w:jc w:val="left"/>
      </w:pPr>
      <w:r>
        <w:t>Admin Course Add Page</w:t>
      </w:r>
    </w:p>
    <w:p w14:paraId="3D0C6658" w14:textId="1E471FCB" w:rsidR="005C6C30" w:rsidRDefault="005C6C30" w:rsidP="005C6C30">
      <w:pPr>
        <w:numPr>
          <w:ilvl w:val="0"/>
          <w:numId w:val="11"/>
        </w:numPr>
        <w:spacing w:after="0" w:line="276" w:lineRule="auto"/>
        <w:contextualSpacing/>
        <w:jc w:val="left"/>
      </w:pPr>
      <w:r>
        <w:t>Admin Course Edit Page</w:t>
      </w:r>
      <w:r>
        <w:br/>
      </w:r>
    </w:p>
    <w:p w14:paraId="00B0B57F" w14:textId="4C54B7BC" w:rsidR="005C6C30" w:rsidRDefault="005C6C30" w:rsidP="005C6C30">
      <w:r>
        <w:t xml:space="preserve">Course detail page was planned in a way such that it could be used as a template for any type of course. While working on the Admin Course List page, I had to decide on how to go about the page render. After researching and testing with multiple plugins I decided on Datatable.js as the most suitable plugin for rendering data as a list. This further helped the team out as I was able to help with </w:t>
      </w:r>
      <w:r w:rsidR="00F7309B">
        <w:t xml:space="preserve">the </w:t>
      </w:r>
      <w:r w:rsidRPr="00F7309B">
        <w:rPr>
          <w:noProof/>
        </w:rPr>
        <w:t>implementation</w:t>
      </w:r>
      <w:r>
        <w:t xml:space="preserve"> of this plugin in several other pages that had similar requirements.</w:t>
      </w:r>
    </w:p>
    <w:p w14:paraId="36C6A4F8" w14:textId="4B36A7B7" w:rsidR="005C6C30" w:rsidRDefault="005C6C30" w:rsidP="005C6C30">
      <w:r>
        <w:t xml:space="preserve">During the period when Liam was out sick, I worked on a POC for integration of MySql database. As part of </w:t>
      </w:r>
      <w:r w:rsidRPr="00F7309B">
        <w:rPr>
          <w:noProof/>
        </w:rPr>
        <w:t>this</w:t>
      </w:r>
      <w:r w:rsidR="00F7309B">
        <w:rPr>
          <w:noProof/>
        </w:rPr>
        <w:t>,</w:t>
      </w:r>
      <w:r>
        <w:t xml:space="preserve"> I had a Java rest API service as the backend to our </w:t>
      </w:r>
      <w:r w:rsidR="00F7309B">
        <w:rPr>
          <w:noProof/>
        </w:rPr>
        <w:t>PHP</w:t>
      </w:r>
      <w:r>
        <w:t xml:space="preserve"> frontend. The entire solution was also </w:t>
      </w:r>
      <w:r w:rsidRPr="00AB2253">
        <w:rPr>
          <w:noProof/>
        </w:rPr>
        <w:t>dockerized</w:t>
      </w:r>
      <w:r>
        <w:t xml:space="preserve">. This solution was presented to the team, the team appreciated the effort and were happy with the result however the learning curve for Java rest </w:t>
      </w:r>
      <w:r w:rsidR="00F7309B">
        <w:rPr>
          <w:noProof/>
        </w:rPr>
        <w:t>API</w:t>
      </w:r>
      <w:r>
        <w:t xml:space="preserve"> made it extremely hard to add to the current sprint. Due to these </w:t>
      </w:r>
      <w:r w:rsidRPr="00F7309B">
        <w:rPr>
          <w:noProof/>
        </w:rPr>
        <w:t>factors</w:t>
      </w:r>
      <w:r w:rsidR="00F7309B">
        <w:rPr>
          <w:noProof/>
        </w:rPr>
        <w:t>,</w:t>
      </w:r>
      <w:r>
        <w:t xml:space="preserve"> this approach was dropped.</w:t>
      </w:r>
    </w:p>
    <w:p w14:paraId="6AFCEE72" w14:textId="40FEA21B" w:rsidR="005C6C30" w:rsidRDefault="005C6C30" w:rsidP="005C6C30">
      <w:r>
        <w:t xml:space="preserve">Once the team decided on the approach for database integration I started working on my </w:t>
      </w:r>
      <w:proofErr w:type="gramStart"/>
      <w:r>
        <w:t>pages</w:t>
      </w:r>
      <w:r w:rsidRPr="00AB2253">
        <w:rPr>
          <w:noProof/>
        </w:rPr>
        <w:t>.I</w:t>
      </w:r>
      <w:proofErr w:type="gramEnd"/>
      <w:r>
        <w:t xml:space="preserve"> designed the table structure for my pages. Datatable.js plugin provided tools for getting data from the database and populating the grid view. Add course page was implemented first, using jQuery and MySql connection to save course details to the database. This data was then populated on the Course List page. Edit page was also implemented using the knowledge </w:t>
      </w:r>
      <w:r w:rsidRPr="00F7309B">
        <w:rPr>
          <w:noProof/>
        </w:rPr>
        <w:t>a</w:t>
      </w:r>
      <w:r w:rsidR="00F7309B">
        <w:rPr>
          <w:noProof/>
        </w:rPr>
        <w:t>c</w:t>
      </w:r>
      <w:r w:rsidRPr="00F7309B">
        <w:rPr>
          <w:noProof/>
        </w:rPr>
        <w:t>quired</w:t>
      </w:r>
      <w:r>
        <w:t xml:space="preserve"> while working on Add course page, here instead of data being added to the database data was updated. I knowledge gained from working on these pages aided me to help the team in </w:t>
      </w:r>
      <w:r w:rsidR="00F7309B">
        <w:t xml:space="preserve">the </w:t>
      </w:r>
      <w:r w:rsidRPr="00F7309B">
        <w:rPr>
          <w:noProof/>
        </w:rPr>
        <w:t>implementation</w:t>
      </w:r>
      <w:r>
        <w:t xml:space="preserve"> of pages that had similar functionality. Course detail page was also modified to get details from the database based on the course id selected.</w:t>
      </w:r>
    </w:p>
    <w:p w14:paraId="04547571" w14:textId="5310B488" w:rsidR="005C6C30" w:rsidRDefault="005C6C30" w:rsidP="005C6C30">
      <w:r>
        <w:t xml:space="preserve">In addition to my </w:t>
      </w:r>
      <w:r w:rsidRPr="00F7309B">
        <w:rPr>
          <w:noProof/>
        </w:rPr>
        <w:t>tasks</w:t>
      </w:r>
      <w:r w:rsidR="00F7309B">
        <w:rPr>
          <w:noProof/>
        </w:rPr>
        <w:t>,</w:t>
      </w:r>
      <w:r>
        <w:t xml:space="preserve"> I also implemented functionality on several other pages. </w:t>
      </w:r>
    </w:p>
    <w:p w14:paraId="372A246D" w14:textId="3F11385E" w:rsidR="005C6C30" w:rsidRDefault="005C6C30" w:rsidP="005C6C30">
      <w:pPr>
        <w:numPr>
          <w:ilvl w:val="0"/>
          <w:numId w:val="12"/>
        </w:numPr>
        <w:spacing w:after="0" w:line="276" w:lineRule="auto"/>
        <w:contextualSpacing/>
        <w:jc w:val="left"/>
      </w:pPr>
      <w:r>
        <w:t xml:space="preserve">Linked index page to course detail page based on </w:t>
      </w:r>
      <w:r w:rsidR="00F7309B">
        <w:t xml:space="preserve">the </w:t>
      </w:r>
      <w:r w:rsidRPr="00F7309B">
        <w:rPr>
          <w:noProof/>
        </w:rPr>
        <w:t>selected</w:t>
      </w:r>
      <w:r>
        <w:t xml:space="preserve"> course.</w:t>
      </w:r>
    </w:p>
    <w:p w14:paraId="66C44229" w14:textId="77777777" w:rsidR="005C6C30" w:rsidRDefault="005C6C30" w:rsidP="005C6C30">
      <w:pPr>
        <w:numPr>
          <w:ilvl w:val="0"/>
          <w:numId w:val="12"/>
        </w:numPr>
        <w:spacing w:after="0" w:line="276" w:lineRule="auto"/>
        <w:contextualSpacing/>
        <w:jc w:val="left"/>
      </w:pPr>
      <w:r>
        <w:t>Implemented the page functionality as well as scheme changes for Admin Applicant List page.</w:t>
      </w:r>
    </w:p>
    <w:p w14:paraId="122B1390" w14:textId="77777777" w:rsidR="005C6C30" w:rsidRDefault="005C6C30" w:rsidP="005C6C30">
      <w:pPr>
        <w:numPr>
          <w:ilvl w:val="0"/>
          <w:numId w:val="12"/>
        </w:numPr>
        <w:spacing w:after="0" w:line="276" w:lineRule="auto"/>
        <w:contextualSpacing/>
        <w:jc w:val="left"/>
      </w:pPr>
      <w:r>
        <w:t>Implemented interview schedule functionality which saved interview schedule details to the database.</w:t>
      </w:r>
    </w:p>
    <w:p w14:paraId="199A27AC" w14:textId="77777777" w:rsidR="005C6C30" w:rsidRDefault="005C6C30" w:rsidP="005C6C30">
      <w:pPr>
        <w:numPr>
          <w:ilvl w:val="0"/>
          <w:numId w:val="12"/>
        </w:numPr>
        <w:spacing w:after="0" w:line="276" w:lineRule="auto"/>
        <w:contextualSpacing/>
        <w:jc w:val="left"/>
      </w:pPr>
      <w:r>
        <w:t xml:space="preserve">Minor functionality was fixed on several pages </w:t>
      </w:r>
      <w:proofErr w:type="gramStart"/>
      <w:r>
        <w:t>in the course of</w:t>
      </w:r>
      <w:proofErr w:type="gramEnd"/>
      <w:r>
        <w:t xml:space="preserve"> testing the flow of the pages.</w:t>
      </w:r>
    </w:p>
    <w:p w14:paraId="49F0B957" w14:textId="77777777" w:rsidR="005C6C30" w:rsidRDefault="005C6C30" w:rsidP="005C6C30"/>
    <w:p w14:paraId="19EA3249" w14:textId="640364B6" w:rsidR="005C6C30" w:rsidRPr="005C6C30" w:rsidRDefault="005C6C30" w:rsidP="005C6C30">
      <w:pPr>
        <w:rPr>
          <w:b/>
        </w:rPr>
      </w:pPr>
      <w:r>
        <w:t>Tools used:</w:t>
      </w:r>
      <w:r>
        <w:rPr>
          <w:b/>
        </w:rPr>
        <w:t xml:space="preserve"> </w:t>
      </w:r>
      <w:proofErr w:type="gramStart"/>
      <w:r>
        <w:rPr>
          <w:b/>
        </w:rPr>
        <w:t>IDE :</w:t>
      </w:r>
      <w:proofErr w:type="gramEnd"/>
      <w:r>
        <w:rPr>
          <w:b/>
        </w:rPr>
        <w:t xml:space="preserve"> Notepad++,Version Control : Git (GitHub),Agile : Jira,Development : HTML, CSS, jQuery, Php, Datatable.js, nicEdit, MySql</w:t>
      </w:r>
    </w:p>
    <w:p w14:paraId="4897DB8F" w14:textId="77777777" w:rsidR="005C6C30" w:rsidRDefault="005C6C30" w:rsidP="005C6C30">
      <w:r>
        <w:t>It was a great experience for me working on the project, I was able to contribute to the project as an individual as well as a team, I was able to help the team using the knowledge gained from the research done while working on my individual tasks, this helped in the overall completion of the project.</w:t>
      </w:r>
    </w:p>
    <w:p w14:paraId="30419FC0" w14:textId="77777777" w:rsidR="00BD59AA" w:rsidRPr="00BD59AA" w:rsidRDefault="00BD59AA" w:rsidP="00BD59AA"/>
    <w:p w14:paraId="2EFE7783" w14:textId="77777777" w:rsidR="005C6C30" w:rsidRDefault="005C6C30">
      <w:pPr>
        <w:jc w:val="left"/>
        <w:rPr>
          <w:rFonts w:asciiTheme="majorHAnsi" w:eastAsiaTheme="majorEastAsia" w:hAnsiTheme="majorHAnsi" w:cstheme="majorBidi"/>
          <w:color w:val="2F5496" w:themeColor="accent1" w:themeShade="BF"/>
          <w:sz w:val="26"/>
          <w:szCs w:val="26"/>
        </w:rPr>
      </w:pPr>
      <w:r>
        <w:br w:type="page"/>
      </w:r>
    </w:p>
    <w:p w14:paraId="609A4DD5" w14:textId="31CD6091" w:rsidR="00A237E8" w:rsidRDefault="00A237E8" w:rsidP="00BD59AA">
      <w:pPr>
        <w:pStyle w:val="Heading2"/>
      </w:pPr>
      <w:bookmarkStart w:id="37" w:name="_Toc525494581"/>
      <w:r>
        <w:lastRenderedPageBreak/>
        <w:t>Roshni Kalasyam Umesh – L</w:t>
      </w:r>
      <w:r w:rsidRPr="002B19FA">
        <w:t>00130494</w:t>
      </w:r>
      <w:bookmarkEnd w:id="37"/>
    </w:p>
    <w:p w14:paraId="710B4591" w14:textId="0A4C0D3A" w:rsidR="00F102B0" w:rsidRDefault="00F102B0" w:rsidP="00F102B0">
      <w:r>
        <w:t xml:space="preserve">Our team was given the task to formalise the whole interview process from user registration, login and </w:t>
      </w:r>
      <w:r w:rsidRPr="00F102B0">
        <w:rPr>
          <w:noProof/>
        </w:rPr>
        <w:t>apply for a</w:t>
      </w:r>
      <w:r>
        <w:t xml:space="preserve"> course to being notified of the outcome of the interview. The whole project was a good learning curve for me because I have learned more about agile software methodology especially Scrum, I have gained more understanding on the advanced web page development and functionalities, </w:t>
      </w:r>
      <w:r w:rsidRPr="00F102B0">
        <w:rPr>
          <w:noProof/>
        </w:rPr>
        <w:t>learned more</w:t>
      </w:r>
      <w:r>
        <w:t xml:space="preserve"> about the importance of team collaboration and communication.</w:t>
      </w:r>
    </w:p>
    <w:p w14:paraId="7E4A2363" w14:textId="77777777" w:rsidR="00F102B0" w:rsidRDefault="00F102B0" w:rsidP="00F102B0">
      <w:r>
        <w:t xml:space="preserve">At the beginning of Project, I have collected the requirements and studied the process which has helped me to start on this project with confidence. The details and flow diagrams discussed during team </w:t>
      </w:r>
      <w:r w:rsidRPr="00F102B0">
        <w:rPr>
          <w:noProof/>
        </w:rPr>
        <w:t>meetings helped</w:t>
      </w:r>
      <w:r>
        <w:t xml:space="preserve"> me to visualise the whole project. With this </w:t>
      </w:r>
      <w:r w:rsidRPr="00F102B0">
        <w:rPr>
          <w:noProof/>
        </w:rPr>
        <w:t>confidence</w:t>
      </w:r>
      <w:r>
        <w:rPr>
          <w:noProof/>
        </w:rPr>
        <w:t>,</w:t>
      </w:r>
      <w:r>
        <w:t xml:space="preserve"> I had approached the Web Development. As the project required to understand </w:t>
      </w:r>
      <w:r>
        <w:rPr>
          <w:noProof/>
        </w:rPr>
        <w:t>PHP</w:t>
      </w:r>
      <w:r>
        <w:t xml:space="preserve"> and </w:t>
      </w:r>
      <w:r>
        <w:rPr>
          <w:noProof/>
        </w:rPr>
        <w:t>HTML</w:t>
      </w:r>
      <w:r>
        <w:t xml:space="preserve"> commands, I had invested very good time to learn advanced </w:t>
      </w:r>
      <w:r>
        <w:rPr>
          <w:noProof/>
        </w:rPr>
        <w:t>PHP</w:t>
      </w:r>
      <w:r>
        <w:t xml:space="preserve"> programming and </w:t>
      </w:r>
      <w:r>
        <w:rPr>
          <w:noProof/>
        </w:rPr>
        <w:t>HTML</w:t>
      </w:r>
      <w:r>
        <w:t xml:space="preserve"> syntax. This has facilitated to get a very good momentum in the project and helped me to share ideas and suggestions while I discuss with the team members. </w:t>
      </w:r>
    </w:p>
    <w:p w14:paraId="5DBAFBDD" w14:textId="77777777" w:rsidR="00F102B0" w:rsidRDefault="00F102B0" w:rsidP="00F102B0">
      <w:r>
        <w:t xml:space="preserve">JIRA was used to record and track the progress of the project.  I found Jira was very helpful because of the user interface, it was easy to log our user stories, </w:t>
      </w:r>
      <w:r w:rsidRPr="00F102B0">
        <w:rPr>
          <w:noProof/>
        </w:rPr>
        <w:t>backlog</w:t>
      </w:r>
      <w:r>
        <w:t xml:space="preserve"> </w:t>
      </w:r>
      <w:r w:rsidRPr="00F102B0">
        <w:rPr>
          <w:noProof/>
        </w:rPr>
        <w:t>grooming and</w:t>
      </w:r>
      <w:r>
        <w:t xml:space="preserve"> tracking the same.  This has given the idea of what all tasks are completed, and which are in progress. JIRA had an important role </w:t>
      </w:r>
      <w:r>
        <w:rPr>
          <w:noProof/>
        </w:rPr>
        <w:t>in</w:t>
      </w:r>
      <w:r>
        <w:t xml:space="preserve"> the completion of the Project. </w:t>
      </w:r>
    </w:p>
    <w:p w14:paraId="5878CB6D" w14:textId="5B8CFB5F" w:rsidR="00F102B0" w:rsidRDefault="00F102B0" w:rsidP="00F102B0">
      <w:r>
        <w:t xml:space="preserve">GitHub was used as a code repository. A repository was initially created in the GitHub by one of our team members. </w:t>
      </w:r>
      <w:proofErr w:type="gramStart"/>
      <w:r>
        <w:t>A  master</w:t>
      </w:r>
      <w:proofErr w:type="gramEnd"/>
      <w:r>
        <w:t xml:space="preserve"> branch </w:t>
      </w:r>
      <w:r w:rsidRPr="00F102B0">
        <w:rPr>
          <w:noProof/>
        </w:rPr>
        <w:t>was created</w:t>
      </w:r>
      <w:r>
        <w:t xml:space="preserve"> by </w:t>
      </w:r>
      <w:r w:rsidRPr="00F102B0">
        <w:rPr>
          <w:noProof/>
        </w:rPr>
        <w:t>default.</w:t>
      </w:r>
      <w:r>
        <w:rPr>
          <w:noProof/>
        </w:rPr>
        <w:t xml:space="preserve"> </w:t>
      </w:r>
      <w:r w:rsidRPr="00F102B0">
        <w:rPr>
          <w:noProof/>
        </w:rPr>
        <w:t>Also,</w:t>
      </w:r>
      <w:r>
        <w:t xml:space="preserve"> we created a </w:t>
      </w:r>
      <w:r w:rsidRPr="00F102B0">
        <w:rPr>
          <w:noProof/>
        </w:rPr>
        <w:t>feature</w:t>
      </w:r>
      <w:r>
        <w:t xml:space="preserve"> branch so that it </w:t>
      </w:r>
      <w:r w:rsidRPr="00F102B0">
        <w:rPr>
          <w:noProof/>
        </w:rPr>
        <w:t>can be shared</w:t>
      </w:r>
      <w:r>
        <w:t xml:space="preserve"> across team members. Pull requests were in local computers. </w:t>
      </w:r>
    </w:p>
    <w:p w14:paraId="2D210943" w14:textId="370095A2" w:rsidR="00F102B0" w:rsidRDefault="00F102B0" w:rsidP="00F102B0">
      <w:r>
        <w:t xml:space="preserve">The pages I had taken was the profile page, interview page and interview details page. </w:t>
      </w:r>
      <w:r w:rsidRPr="00F102B0">
        <w:rPr>
          <w:noProof/>
        </w:rPr>
        <w:t>Profile page</w:t>
      </w:r>
      <w:r>
        <w:t xml:space="preserve"> was to keep the user information and update it if necessary after the registration. Interview Page was to show the confirmed applicants for the interview and their details were in the </w:t>
      </w:r>
      <w:r w:rsidRPr="00F102B0">
        <w:rPr>
          <w:noProof/>
        </w:rPr>
        <w:t>interview</w:t>
      </w:r>
      <w:r>
        <w:t xml:space="preserve"> details page. I had </w:t>
      </w:r>
      <w:r w:rsidRPr="00F102B0">
        <w:rPr>
          <w:noProof/>
        </w:rPr>
        <w:t>created the</w:t>
      </w:r>
      <w:r>
        <w:t xml:space="preserve"> pages using </w:t>
      </w:r>
      <w:r>
        <w:rPr>
          <w:noProof/>
        </w:rPr>
        <w:t>PHP</w:t>
      </w:r>
      <w:r>
        <w:t xml:space="preserve"> using </w:t>
      </w:r>
      <w:r>
        <w:rPr>
          <w:noProof/>
        </w:rPr>
        <w:t>HTML</w:t>
      </w:r>
      <w:r>
        <w:t xml:space="preserve"> commands. The database I had used was MySQL. I had created a </w:t>
      </w:r>
      <w:r w:rsidRPr="00F102B0">
        <w:rPr>
          <w:noProof/>
        </w:rPr>
        <w:t>connection</w:t>
      </w:r>
      <w:r>
        <w:t xml:space="preserve"> to the </w:t>
      </w:r>
      <w:r w:rsidRPr="00F102B0">
        <w:rPr>
          <w:noProof/>
        </w:rPr>
        <w:t>database</w:t>
      </w:r>
      <w:r>
        <w:t xml:space="preserve"> and done all the functionalities.   </w:t>
      </w:r>
    </w:p>
    <w:p w14:paraId="676D220F" w14:textId="513B5933" w:rsidR="00F102B0" w:rsidRDefault="00F102B0" w:rsidP="00F102B0">
      <w:r>
        <w:t xml:space="preserve">We also had daily stand up meetings and we rotated the role of Scrum </w:t>
      </w:r>
      <w:proofErr w:type="gramStart"/>
      <w:r>
        <w:t>master(</w:t>
      </w:r>
      <w:proofErr w:type="gramEnd"/>
      <w:r>
        <w:t>Rotating Scrum Master</w:t>
      </w:r>
      <w:r w:rsidRPr="00F102B0">
        <w:rPr>
          <w:noProof/>
        </w:rPr>
        <w:t>).</w:t>
      </w:r>
      <w:r>
        <w:t xml:space="preserve"> I also got an opportunity to take the role of Scrum Master. It was a challenging role for me as I had any experience in Scrum before. I tried my level best to clear all the impediments that came our way. One greatest impediment that came in our way was during that time when one of our team members who </w:t>
      </w:r>
      <w:r w:rsidRPr="003F3FCE">
        <w:rPr>
          <w:noProof/>
        </w:rPr>
        <w:t>ha</w:t>
      </w:r>
      <w:r w:rsidR="003F3FCE">
        <w:rPr>
          <w:noProof/>
        </w:rPr>
        <w:t>ve</w:t>
      </w:r>
      <w:r>
        <w:t xml:space="preserve"> a </w:t>
      </w:r>
      <w:proofErr w:type="gramStart"/>
      <w:r>
        <w:t>particular skillset</w:t>
      </w:r>
      <w:proofErr w:type="gramEnd"/>
      <w:r>
        <w:t xml:space="preserve"> went on sick leave and he was replaced by another </w:t>
      </w:r>
      <w:r w:rsidRPr="003F3FCE">
        <w:rPr>
          <w:noProof/>
        </w:rPr>
        <w:t>member who</w:t>
      </w:r>
      <w:r>
        <w:t xml:space="preserve"> was having </w:t>
      </w:r>
      <w:r w:rsidR="003F3FCE" w:rsidRPr="003F3FCE">
        <w:rPr>
          <w:noProof/>
        </w:rPr>
        <w:t xml:space="preserve">a </w:t>
      </w:r>
      <w:r w:rsidRPr="003F3FCE">
        <w:rPr>
          <w:noProof/>
        </w:rPr>
        <w:t>completely</w:t>
      </w:r>
      <w:r w:rsidR="003F3FCE">
        <w:t xml:space="preserve"> different skillset. But</w:t>
      </w:r>
      <w:r>
        <w:t xml:space="preserve"> I believe that we had managed the </w:t>
      </w:r>
      <w:r w:rsidRPr="003F3FCE">
        <w:rPr>
          <w:noProof/>
        </w:rPr>
        <w:t>situation quite</w:t>
      </w:r>
      <w:r>
        <w:t xml:space="preserve"> well and we educated him </w:t>
      </w:r>
      <w:r w:rsidRPr="003F3FCE">
        <w:rPr>
          <w:noProof/>
        </w:rPr>
        <w:t>well about</w:t>
      </w:r>
      <w:r>
        <w:t xml:space="preserve"> our project. I was also doing Selenium testing along with one of my team members. I was assigned to the frontend part of the </w:t>
      </w:r>
      <w:r w:rsidRPr="003F3FCE">
        <w:rPr>
          <w:noProof/>
        </w:rPr>
        <w:t>website</w:t>
      </w:r>
      <w:r>
        <w:t>. For this work, I had used Selenium IDE plugins for Google Chrome to ensure that the front-end flow is working without any issue.</w:t>
      </w:r>
    </w:p>
    <w:p w14:paraId="1A9081E4" w14:textId="77777777" w:rsidR="003F3FCE" w:rsidRDefault="00F102B0" w:rsidP="00F102B0">
      <w:r>
        <w:t xml:space="preserve">The most important thing I want to point out was our </w:t>
      </w:r>
      <w:r w:rsidRPr="003F3FCE">
        <w:rPr>
          <w:noProof/>
        </w:rPr>
        <w:t>teamwork</w:t>
      </w:r>
      <w:r>
        <w:t xml:space="preserve"> and communication. We were great as </w:t>
      </w:r>
      <w:r w:rsidR="003F3FCE">
        <w:t xml:space="preserve">a </w:t>
      </w:r>
      <w:r w:rsidRPr="003F3FCE">
        <w:rPr>
          <w:noProof/>
        </w:rPr>
        <w:t>team</w:t>
      </w:r>
      <w:r>
        <w:t xml:space="preserve"> and we had shared knowledge </w:t>
      </w:r>
      <w:r w:rsidR="003F3FCE">
        <w:rPr>
          <w:noProof/>
        </w:rPr>
        <w:t>with</w:t>
      </w:r>
      <w:r>
        <w:t xml:space="preserve"> each other. I have done all effort to coordinate the discussions with every single member. And the members also, they helped me </w:t>
      </w:r>
      <w:r w:rsidR="003F3FCE">
        <w:rPr>
          <w:noProof/>
        </w:rPr>
        <w:t>o</w:t>
      </w:r>
      <w:r w:rsidRPr="003F3FCE">
        <w:rPr>
          <w:noProof/>
        </w:rPr>
        <w:t>n</w:t>
      </w:r>
      <w:r>
        <w:t xml:space="preserve"> many occasions with ideas and valuable suggestions. </w:t>
      </w:r>
    </w:p>
    <w:p w14:paraId="60C087AB" w14:textId="24458874" w:rsidR="00F102B0" w:rsidRDefault="00F102B0" w:rsidP="00F102B0">
      <w:r>
        <w:t>Overall, the project went very fruitful and showing in the great results. This has given me a great exposure to the Agile Environment and I really enjoyed working in this.</w:t>
      </w:r>
    </w:p>
    <w:p w14:paraId="594DDCB8" w14:textId="77777777" w:rsidR="00BD59AA" w:rsidRPr="00BD59AA" w:rsidRDefault="00BD59AA" w:rsidP="00BD59AA"/>
    <w:p w14:paraId="5F129DCE" w14:textId="77777777" w:rsidR="00CF452A" w:rsidRDefault="00CF452A">
      <w:pPr>
        <w:jc w:val="left"/>
        <w:rPr>
          <w:rFonts w:asciiTheme="majorHAnsi" w:eastAsiaTheme="majorEastAsia" w:hAnsiTheme="majorHAnsi" w:cstheme="majorBidi"/>
          <w:color w:val="2F5496" w:themeColor="accent1" w:themeShade="BF"/>
          <w:sz w:val="26"/>
          <w:szCs w:val="26"/>
        </w:rPr>
      </w:pPr>
      <w:r>
        <w:br w:type="page"/>
      </w:r>
    </w:p>
    <w:p w14:paraId="1B195863" w14:textId="23F73E02" w:rsidR="00A237E8" w:rsidRDefault="00A237E8" w:rsidP="00BD59AA">
      <w:pPr>
        <w:pStyle w:val="Heading2"/>
      </w:pPr>
      <w:bookmarkStart w:id="38" w:name="_Toc525494582"/>
      <w:r w:rsidRPr="004974CB">
        <w:lastRenderedPageBreak/>
        <w:t>Matthew</w:t>
      </w:r>
      <w:r>
        <w:t xml:space="preserve"> Bergin – L</w:t>
      </w:r>
      <w:r w:rsidRPr="004974CB">
        <w:t>00095247</w:t>
      </w:r>
      <w:bookmarkEnd w:id="38"/>
    </w:p>
    <w:p w14:paraId="2F84E250" w14:textId="77777777" w:rsidR="00C36D4B" w:rsidRDefault="00C36D4B" w:rsidP="00C36D4B">
      <w:pPr>
        <w:spacing w:line="240" w:lineRule="auto"/>
      </w:pPr>
      <w:r>
        <w:t xml:space="preserve">During this project, I was part of a team of 5 that had to create a website that would be used for scheduling course interviews for students. To complete the development of this website we implemented an agile scrum methodology. </w:t>
      </w:r>
    </w:p>
    <w:p w14:paraId="70E3C22D" w14:textId="77777777" w:rsidR="00C36D4B" w:rsidRDefault="00C36D4B" w:rsidP="00C36D4B">
      <w:pPr>
        <w:spacing w:line="240" w:lineRule="auto"/>
      </w:pPr>
      <w:r>
        <w:t xml:space="preserve">The main part of this was to work in timeframes called sprints, which allowed us to organise and keep track of our time. During each </w:t>
      </w:r>
      <w:r w:rsidRPr="00C36D4B">
        <w:rPr>
          <w:noProof/>
        </w:rPr>
        <w:t>sprint</w:t>
      </w:r>
      <w:r>
        <w:rPr>
          <w:noProof/>
        </w:rPr>
        <w:t>,</w:t>
      </w:r>
      <w:r>
        <w:t xml:space="preserve"> one of our team was given the role of Scrum Master. This would generally be a role that only one person on a scrum team has, but as we all wanted to experience the role of Scrum Master it was given to a different team member each week. </w:t>
      </w:r>
    </w:p>
    <w:p w14:paraId="29319639" w14:textId="4FCA3EBA" w:rsidR="00C36D4B" w:rsidRDefault="00C36D4B" w:rsidP="00C36D4B">
      <w:pPr>
        <w:spacing w:line="240" w:lineRule="auto"/>
      </w:pPr>
      <w:r>
        <w:t xml:space="preserve">During the week that </w:t>
      </w:r>
      <w:r w:rsidRPr="00C36D4B">
        <w:rPr>
          <w:noProof/>
        </w:rPr>
        <w:t>I</w:t>
      </w:r>
      <w:r>
        <w:rPr>
          <w:noProof/>
        </w:rPr>
        <w:t xml:space="preserve"> </w:t>
      </w:r>
      <w:r w:rsidRPr="00C36D4B">
        <w:rPr>
          <w:noProof/>
        </w:rPr>
        <w:t>was</w:t>
      </w:r>
      <w:r>
        <w:t xml:space="preserve"> the Scrum Master, I organised the sprint backlog and set team stand up meetings so that we could keep track of all the issues that had been set for completion during the sprint. I also made sure that if any team member had an issue that was stopping them from completing work, that I was there to help them sort out the issue. </w:t>
      </w:r>
    </w:p>
    <w:p w14:paraId="09D1D59E" w14:textId="17EAE3CB" w:rsidR="00C36D4B" w:rsidRDefault="00C36D4B" w:rsidP="00C36D4B">
      <w:pPr>
        <w:spacing w:line="240" w:lineRule="auto"/>
      </w:pPr>
      <w:r>
        <w:t xml:space="preserve">The website was developed using mainly HTML and CSS for the front-end UX. The back-end database was created with MySQL and connected to the front-end with PHP. </w:t>
      </w:r>
    </w:p>
    <w:p w14:paraId="550DFE5D" w14:textId="77777777" w:rsidR="00C36D4B" w:rsidRDefault="00C36D4B" w:rsidP="00C36D4B">
      <w:pPr>
        <w:spacing w:line="240" w:lineRule="auto"/>
      </w:pPr>
      <w:r>
        <w:t xml:space="preserve">We were given separate </w:t>
      </w:r>
      <w:r w:rsidRPr="00C36D4B">
        <w:rPr>
          <w:noProof/>
        </w:rPr>
        <w:t>web</w:t>
      </w:r>
      <w:r>
        <w:rPr>
          <w:noProof/>
        </w:rPr>
        <w:t xml:space="preserve"> </w:t>
      </w:r>
      <w:r w:rsidRPr="00C36D4B">
        <w:rPr>
          <w:noProof/>
        </w:rPr>
        <w:t>pages</w:t>
      </w:r>
      <w:r>
        <w:t xml:space="preserve"> to work on and have completed before we began work on the back-end. I worked on an application form that the students would fill out to apply for a course </w:t>
      </w:r>
      <w:proofErr w:type="gramStart"/>
      <w:r>
        <w:t>and also</w:t>
      </w:r>
      <w:proofErr w:type="gramEnd"/>
      <w:r>
        <w:t xml:space="preserve"> the applicant view page for the admin part of the website. </w:t>
      </w:r>
    </w:p>
    <w:p w14:paraId="0EBF01B4" w14:textId="77777777" w:rsidR="00C36D4B" w:rsidRDefault="00C36D4B" w:rsidP="00C36D4B">
      <w:pPr>
        <w:spacing w:line="240" w:lineRule="auto"/>
      </w:pPr>
      <w:r>
        <w:t xml:space="preserve">The applicant view was an overview of each applicant so that the admin could see their application details and offer them an interview. The front-end design for these pages was completed during the first two sprints and then I started working on connecting them to the SQL database with PHP. This was completed in the following two sprints. </w:t>
      </w:r>
    </w:p>
    <w:p w14:paraId="51FCD727" w14:textId="52CFACC4" w:rsidR="00C36D4B" w:rsidRDefault="00C36D4B" w:rsidP="00C36D4B">
      <w:pPr>
        <w:spacing w:line="240" w:lineRule="auto"/>
      </w:pPr>
      <w:r>
        <w:t xml:space="preserve">To keep </w:t>
      </w:r>
      <w:proofErr w:type="gramStart"/>
      <w:r>
        <w:t>all of</w:t>
      </w:r>
      <w:proofErr w:type="gramEnd"/>
      <w:r>
        <w:t xml:space="preserve"> the code for the website consistent between team members, we used GitHub for continuous integration. I committed my code every week when I had finished working on it and was able to pull the code that the other team members had committed to </w:t>
      </w:r>
      <w:r>
        <w:rPr>
          <w:noProof/>
        </w:rPr>
        <w:t>stay</w:t>
      </w:r>
      <w:r>
        <w:t xml:space="preserve"> up to date with it. </w:t>
      </w:r>
    </w:p>
    <w:p w14:paraId="6BD6DB51" w14:textId="77777777" w:rsidR="00C36D4B" w:rsidRDefault="00C36D4B" w:rsidP="00C36D4B">
      <w:pPr>
        <w:spacing w:line="240" w:lineRule="auto"/>
      </w:pPr>
      <w:r>
        <w:t xml:space="preserve">During the development of this website, one of our team members Liam was out sick and replaced by a new team member for a week. We had to get this new member up to date with our codebase and ensure that he knew how to use the technologies that we were using. </w:t>
      </w:r>
    </w:p>
    <w:p w14:paraId="2CA89EB3" w14:textId="77777777" w:rsidR="00C36D4B" w:rsidRDefault="00C36D4B" w:rsidP="00C36D4B">
      <w:pPr>
        <w:spacing w:line="240" w:lineRule="auto"/>
      </w:pPr>
      <w:r>
        <w:t xml:space="preserve">I was tasked with testing the admin part of the website with Selenium to ensure that all links to pages and admin input </w:t>
      </w:r>
      <w:r w:rsidRPr="00AB2253">
        <w:rPr>
          <w:noProof/>
        </w:rPr>
        <w:t>was</w:t>
      </w:r>
      <w:r>
        <w:t xml:space="preserve"> working correctly. To do this I used the Selenium IDE plugin for Mozilla Firefox and completed tests by recording my keystrokes and mouse movements to test that each button and link worked. When </w:t>
      </w:r>
      <w:proofErr w:type="gramStart"/>
      <w:r>
        <w:t>all of</w:t>
      </w:r>
      <w:proofErr w:type="gramEnd"/>
      <w:r>
        <w:t xml:space="preserve"> these tests were created they could be run as a group at any time by any of my team members. </w:t>
      </w:r>
    </w:p>
    <w:p w14:paraId="3ECA315B" w14:textId="77777777" w:rsidR="00F30B80" w:rsidRDefault="00C36D4B" w:rsidP="00C36D4B">
      <w:pPr>
        <w:spacing w:line="240" w:lineRule="auto"/>
      </w:pPr>
      <w:r>
        <w:t xml:space="preserve">Overall, I feel that the development of the website was successful and enjoyed working in an agile scrum environment. The new technologies that I learned were GitHub, Selenium and Jira. During the development of this website I also improved my PHP and HTML skills and have a better grasp on </w:t>
      </w:r>
      <w:r w:rsidR="00F30B80">
        <w:t xml:space="preserve">the </w:t>
      </w:r>
      <w:r w:rsidRPr="00F30B80">
        <w:rPr>
          <w:noProof/>
        </w:rPr>
        <w:t>full-stack</w:t>
      </w:r>
      <w:r>
        <w:t xml:space="preserve"> development and connecting an SQL database to the front-end of a website. </w:t>
      </w:r>
    </w:p>
    <w:p w14:paraId="5BDCFEA2" w14:textId="1C27D2AE" w:rsidR="00C36D4B" w:rsidRDefault="00C36D4B" w:rsidP="00C36D4B">
      <w:pPr>
        <w:spacing w:line="240" w:lineRule="auto"/>
      </w:pPr>
      <w:r>
        <w:t xml:space="preserve">Working in an agile team also gave me a better </w:t>
      </w:r>
      <w:r w:rsidRPr="00F30B80">
        <w:rPr>
          <w:noProof/>
        </w:rPr>
        <w:t>understand</w:t>
      </w:r>
      <w:r w:rsidR="00F30B80">
        <w:rPr>
          <w:noProof/>
        </w:rPr>
        <w:t>ing</w:t>
      </w:r>
      <w:r>
        <w:t xml:space="preserve"> of agile and the roles involved such as Scrum Master and Product Owner. </w:t>
      </w:r>
    </w:p>
    <w:p w14:paraId="2FABB9B7" w14:textId="77777777" w:rsidR="00BD59AA" w:rsidRPr="00BD59AA" w:rsidRDefault="00BD59AA" w:rsidP="00BD59AA"/>
    <w:p w14:paraId="3212D333" w14:textId="77777777" w:rsidR="007859AC" w:rsidRDefault="007859AC">
      <w:pPr>
        <w:rPr>
          <w:rFonts w:asciiTheme="majorHAnsi" w:eastAsiaTheme="majorEastAsia" w:hAnsiTheme="majorHAnsi" w:cstheme="majorBidi"/>
          <w:color w:val="2F5496" w:themeColor="accent1" w:themeShade="BF"/>
          <w:sz w:val="26"/>
          <w:szCs w:val="26"/>
        </w:rPr>
      </w:pPr>
      <w:r>
        <w:br w:type="page"/>
      </w:r>
    </w:p>
    <w:p w14:paraId="6A006E34" w14:textId="0785C63D" w:rsidR="00A237E8" w:rsidRDefault="00A237E8" w:rsidP="00BD59AA">
      <w:pPr>
        <w:pStyle w:val="Heading2"/>
      </w:pPr>
      <w:bookmarkStart w:id="39" w:name="_Toc525494583"/>
      <w:r w:rsidRPr="002B19FA">
        <w:lastRenderedPageBreak/>
        <w:t>Conor Dorrian</w:t>
      </w:r>
      <w:r>
        <w:t xml:space="preserve"> – L</w:t>
      </w:r>
      <w:r w:rsidRPr="002B19FA">
        <w:t>00101441</w:t>
      </w:r>
      <w:bookmarkEnd w:id="39"/>
    </w:p>
    <w:p w14:paraId="40D44DB7" w14:textId="4CECC2F4" w:rsidR="007E669B" w:rsidRDefault="007E669B" w:rsidP="00E85127">
      <w:r>
        <w:t xml:space="preserve">As a group we decided that I would work on login </w:t>
      </w:r>
      <w:r w:rsidR="008353BE">
        <w:t xml:space="preserve">and </w:t>
      </w:r>
      <w:r>
        <w:t>registration for users at the start of the project. We decided to write all our files in .php instead of html as it was easier for us to connect to</w:t>
      </w:r>
      <w:r w:rsidR="008353BE">
        <w:t xml:space="preserve"> </w:t>
      </w:r>
      <w:r>
        <w:t xml:space="preserve">the files and to connect to the database. This also cut out confusion for </w:t>
      </w:r>
      <w:r w:rsidR="008353BE">
        <w:t>later</w:t>
      </w:r>
      <w:r>
        <w:t xml:space="preserve"> in the project.</w:t>
      </w:r>
      <w:r w:rsidR="008353BE">
        <w:t xml:space="preserve"> In this project we used agile and scrum procedures the whole way through.</w:t>
      </w:r>
    </w:p>
    <w:p w14:paraId="0A855482" w14:textId="123C5A50" w:rsidR="007E669B" w:rsidRDefault="007E669B" w:rsidP="00E85127">
      <w:r>
        <w:t xml:space="preserve">I first started on the login page. After I drew up a few sketches I created the login for users. When the first sprint was over we had to show our product owner a visual copy of our website with no real functionality. The product owner spotted a problem with my login page and registration page. Both login and registration page had the same button text “Submit”. This was changed right away as </w:t>
      </w:r>
      <w:r w:rsidR="007259F0">
        <w:t>I</w:t>
      </w:r>
      <w:r>
        <w:t xml:space="preserve"> did not even really t</w:t>
      </w:r>
      <w:r w:rsidR="008353BE">
        <w:t>h</w:t>
      </w:r>
      <w:r>
        <w:t>ink about the text in the submit/login. We just didn’t realize or forgot that users could get confused by this.</w:t>
      </w:r>
      <w:r w:rsidR="007259F0">
        <w:t xml:space="preserve"> The Login button text was changed from submit to Login.</w:t>
      </w:r>
    </w:p>
    <w:p w14:paraId="3807A7D7" w14:textId="65098F7F" w:rsidR="007E669B" w:rsidRDefault="007E669B" w:rsidP="00E85127">
      <w:r>
        <w:t xml:space="preserve">In sprint 2 we were a lot better, we planned and organised tasks better and we were more fluid as a team. In the second sprint we had a lot more meetings and we were a lot more talkative to each other. I personally thought we jelled well as a group. In sprint two I had created an admin login and I created the database. Creating the database at first was a challenge as I had not created a sql database in a few years. I learned a lot during this and </w:t>
      </w:r>
      <w:r w:rsidR="007259F0">
        <w:t>I a</w:t>
      </w:r>
      <w:r>
        <w:t xml:space="preserve">m glad I </w:t>
      </w:r>
      <w:r w:rsidR="007259F0">
        <w:t>decided to create the database for the project</w:t>
      </w:r>
      <w:r>
        <w:t xml:space="preserve">. I learned how to create foreign keys in phpMyAdmin which took me a while to get. I also learned what a primary key, foreign key and normalisation was again. </w:t>
      </w:r>
      <w:r w:rsidR="006F005E">
        <w:t>Using scrum and agile in this project really helped me understand it better. In sprint two I was a scrum master for a week. I enjoyed this a lot. I had meetings every morning for 15 mins. I also learnt about sprint reviews and retrospectives.</w:t>
      </w:r>
    </w:p>
    <w:p w14:paraId="0C937E67" w14:textId="3AD2F9EB" w:rsidR="006F005E" w:rsidRDefault="007E669B" w:rsidP="00E85127">
      <w:r>
        <w:t xml:space="preserve">In sprint three, it was all about backend process. Backend would me biggest weakness and I find it very hard to understand php at times. With the help of </w:t>
      </w:r>
      <w:r w:rsidR="006F005E">
        <w:t>L</w:t>
      </w:r>
      <w:r>
        <w:t xml:space="preserve">iam, me and him done the admin login backend. He helped me understand what </w:t>
      </w:r>
      <w:bookmarkStart w:id="40" w:name="_GoBack"/>
      <w:bookmarkEnd w:id="40"/>
      <w:r>
        <w:t>was going on. After this I went on to do some testing on the java files. I wanted to make a connection test, so I created a small test using NetBeans which is also a new technology I am using.</w:t>
      </w:r>
    </w:p>
    <w:p w14:paraId="26EA4539" w14:textId="046E5328" w:rsidR="006F005E" w:rsidRDefault="006F005E" w:rsidP="007E669B">
      <w:pPr>
        <w:jc w:val="left"/>
        <w:rPr>
          <w:rFonts w:cstheme="minorHAnsi"/>
          <w:szCs w:val="24"/>
        </w:rPr>
      </w:pPr>
    </w:p>
    <w:p w14:paraId="1DE0EF11" w14:textId="77777777" w:rsidR="007859AC" w:rsidRDefault="007859AC">
      <w:pPr>
        <w:rPr>
          <w:rFonts w:asciiTheme="majorHAnsi" w:eastAsiaTheme="majorEastAsia" w:hAnsiTheme="majorHAnsi" w:cstheme="majorBidi"/>
          <w:color w:val="2F5496" w:themeColor="accent1" w:themeShade="BF"/>
          <w:sz w:val="26"/>
          <w:szCs w:val="26"/>
        </w:rPr>
      </w:pPr>
      <w:r>
        <w:br w:type="page"/>
      </w:r>
    </w:p>
    <w:p w14:paraId="03F2E0B9" w14:textId="173D187B" w:rsidR="00A237E8" w:rsidRDefault="00A237E8" w:rsidP="00BD59AA">
      <w:pPr>
        <w:pStyle w:val="Heading2"/>
      </w:pPr>
      <w:bookmarkStart w:id="41" w:name="_Toc525494584"/>
      <w:r>
        <w:lastRenderedPageBreak/>
        <w:t>Liam Whorriskey – L00113360</w:t>
      </w:r>
      <w:bookmarkEnd w:id="41"/>
    </w:p>
    <w:p w14:paraId="17A3C112" w14:textId="38AE7E6C" w:rsidR="00F42542" w:rsidRDefault="001B2D56" w:rsidP="00F42542">
      <w:r>
        <w:t>The team project was to create an interview system that required registration, profile management and course detail. All of this had to be managed in a database and an admin user would issue interview dates for the applicant. Each interview should be 20 min</w:t>
      </w:r>
      <w:r w:rsidR="001C56FC">
        <w:t xml:space="preserve">utes </w:t>
      </w:r>
      <w:r>
        <w:t xml:space="preserve">with a </w:t>
      </w:r>
      <w:r w:rsidR="001C56FC">
        <w:t>10-minute</w:t>
      </w:r>
      <w:r>
        <w:t xml:space="preserve"> break between interviews.</w:t>
      </w:r>
    </w:p>
    <w:p w14:paraId="376A526A" w14:textId="122C6DE1" w:rsidR="001B2D56" w:rsidRDefault="001C56FC" w:rsidP="00F42542">
      <w:r>
        <w:t xml:space="preserve">The project was completed using </w:t>
      </w:r>
      <w:r w:rsidRPr="001C56FC">
        <w:rPr>
          <w:b/>
        </w:rPr>
        <w:t>Agile</w:t>
      </w:r>
      <w:r>
        <w:t xml:space="preserve"> and the team worked very well together. Each team member </w:t>
      </w:r>
      <w:r w:rsidRPr="001C56FC">
        <w:rPr>
          <w:noProof/>
        </w:rPr>
        <w:t>took</w:t>
      </w:r>
      <w:r>
        <w:rPr>
          <w:noProof/>
        </w:rPr>
        <w:t xml:space="preserve"> on</w:t>
      </w:r>
      <w:r>
        <w:t xml:space="preserve"> the role of Scrum Master for one week. The role of Scrum Master was beneficial as I got to see how other team members were dealing with the tasks they were assigned via JIRA. We had a daily scrum to understand what each team member had completed and what they were going to work on next. This helped a lot and I can see how this would be good in </w:t>
      </w:r>
      <w:r w:rsidRPr="001C56FC">
        <w:rPr>
          <w:noProof/>
        </w:rPr>
        <w:t>a</w:t>
      </w:r>
      <w:r>
        <w:rPr>
          <w:noProof/>
        </w:rPr>
        <w:t>n</w:t>
      </w:r>
      <w:r w:rsidRPr="001C56FC">
        <w:rPr>
          <w:noProof/>
        </w:rPr>
        <w:t xml:space="preserve"> employment</w:t>
      </w:r>
      <w:r>
        <w:t xml:space="preserve"> area as related tasks within a team could be focused on to ensure that </w:t>
      </w:r>
      <w:r w:rsidRPr="001C56FC">
        <w:rPr>
          <w:noProof/>
        </w:rPr>
        <w:t>the</w:t>
      </w:r>
      <w:r>
        <w:t xml:space="preserve"> dependencies are completed together and all the team.</w:t>
      </w:r>
    </w:p>
    <w:p w14:paraId="4D7FFFCB" w14:textId="5C91701F" w:rsidR="001C56FC" w:rsidRDefault="001C56FC" w:rsidP="00F42542">
      <w:r w:rsidRPr="001C56FC">
        <w:rPr>
          <w:b/>
        </w:rPr>
        <w:t>JIRA</w:t>
      </w:r>
      <w:r>
        <w:t xml:space="preserve"> was used to manage each sprint and tasks were added to the backlog as user stories. This was useful as I got to see how each team member was progressing through their tasks. I also learned that as we got further into the project new user stories would be created and added to the backlog in preparation for the upcoming Sprint. We were able to view our burndown chart for an overview of how we were progressing. </w:t>
      </w:r>
    </w:p>
    <w:p w14:paraId="528744AE" w14:textId="5CD83C52" w:rsidR="001C56FC" w:rsidRDefault="001C56FC" w:rsidP="00F42542">
      <w:pPr>
        <w:rPr>
          <w:noProof/>
        </w:rPr>
      </w:pPr>
      <w:r>
        <w:t xml:space="preserve">We used </w:t>
      </w:r>
      <w:r w:rsidRPr="001C56FC">
        <w:rPr>
          <w:b/>
        </w:rPr>
        <w:t>Slack</w:t>
      </w:r>
      <w:r>
        <w:t xml:space="preserve"> as a communications tool and had a team discussion area where we could talk over problems and share ideas. This was very useful as we would arrange meetings and share tutorials with </w:t>
      </w:r>
      <w:r w:rsidRPr="001C56FC">
        <w:rPr>
          <w:noProof/>
        </w:rPr>
        <w:t>each</w:t>
      </w:r>
      <w:r>
        <w:rPr>
          <w:noProof/>
        </w:rPr>
        <w:t xml:space="preserve"> </w:t>
      </w:r>
      <w:r w:rsidRPr="001C56FC">
        <w:rPr>
          <w:noProof/>
        </w:rPr>
        <w:t>other</w:t>
      </w:r>
      <w:r>
        <w:t xml:space="preserve">. We also learned that we could add a GitHub alert as an addon so Slack became my goto place to stay up to date with </w:t>
      </w:r>
      <w:r w:rsidRPr="001C56FC">
        <w:rPr>
          <w:noProof/>
        </w:rPr>
        <w:t>everything that was happening.</w:t>
      </w:r>
      <w:r>
        <w:rPr>
          <w:noProof/>
        </w:rPr>
        <w:t xml:space="preserve"> I can see how a tool like this is good practice in any </w:t>
      </w:r>
      <w:r w:rsidRPr="001C56FC">
        <w:rPr>
          <w:noProof/>
        </w:rPr>
        <w:t>workplace</w:t>
      </w:r>
      <w:r>
        <w:rPr>
          <w:noProof/>
        </w:rPr>
        <w:t>.</w:t>
      </w:r>
    </w:p>
    <w:p w14:paraId="6E8F05CE" w14:textId="0867707F" w:rsidR="001C56FC" w:rsidRPr="00BD59AA" w:rsidRDefault="001C56FC" w:rsidP="00F42542">
      <w:r w:rsidRPr="001C56FC">
        <w:rPr>
          <w:b/>
          <w:noProof/>
        </w:rPr>
        <w:t>GitHub</w:t>
      </w:r>
      <w:r>
        <w:rPr>
          <w:noProof/>
        </w:rPr>
        <w:t xml:space="preserve"> was used to manage the version control of the project and allowed me to work on my part of the project in a branch. When a task or page was updated or complete I could </w:t>
      </w:r>
      <w:r w:rsidRPr="001C56FC">
        <w:rPr>
          <w:noProof/>
        </w:rPr>
        <w:t>merge</w:t>
      </w:r>
      <w:r>
        <w:rPr>
          <w:noProof/>
        </w:rPr>
        <w:t xml:space="preserve"> it with the master branch and would GitH</w:t>
      </w:r>
      <w:r w:rsidRPr="001C56FC">
        <w:rPr>
          <w:noProof/>
        </w:rPr>
        <w:t>ub</w:t>
      </w:r>
      <w:r>
        <w:rPr>
          <w:noProof/>
        </w:rPr>
        <w:t xml:space="preserve"> would highlight if there </w:t>
      </w:r>
      <w:r w:rsidRPr="001C56FC">
        <w:rPr>
          <w:noProof/>
        </w:rPr>
        <w:t>w</w:t>
      </w:r>
      <w:r>
        <w:rPr>
          <w:noProof/>
        </w:rPr>
        <w:t xml:space="preserve">ere any code conflicts allowing for a decision to be made about how to correct the code conflicts. GitHub also works as an app with most </w:t>
      </w:r>
      <w:r w:rsidRPr="001C56FC">
        <w:rPr>
          <w:noProof/>
        </w:rPr>
        <w:t>ind</w:t>
      </w:r>
      <w:r>
        <w:rPr>
          <w:noProof/>
        </w:rPr>
        <w:t>ustry tools, I added it to slack to alert me of team updates and it is built into VS Code by default.</w:t>
      </w:r>
    </w:p>
    <w:p w14:paraId="3704FAEC" w14:textId="77777777" w:rsidR="001C56FC" w:rsidRDefault="001C56FC" w:rsidP="00BD59AA">
      <w:r>
        <w:t xml:space="preserve">My role in the team was to build </w:t>
      </w:r>
      <w:r w:rsidRPr="001C56FC">
        <w:rPr>
          <w:noProof/>
        </w:rPr>
        <w:t xml:space="preserve">the </w:t>
      </w:r>
      <w:r>
        <w:rPr>
          <w:noProof/>
        </w:rPr>
        <w:t>homepage in the site and separate the header/footer into PHP include files to run throughout the site</w:t>
      </w:r>
      <w:r>
        <w:t xml:space="preserve">. I also created the dashboard in the admin </w:t>
      </w:r>
      <w:r w:rsidRPr="001C56FC">
        <w:rPr>
          <w:noProof/>
        </w:rPr>
        <w:t>area.</w:t>
      </w:r>
      <w:r>
        <w:rPr>
          <w:noProof/>
        </w:rPr>
        <w:t xml:space="preserve"> </w:t>
      </w:r>
      <w:r w:rsidRPr="001C56FC">
        <w:rPr>
          <w:noProof/>
        </w:rPr>
        <w:t>The</w:t>
      </w:r>
      <w:r>
        <w:t xml:space="preserve"> site was created using </w:t>
      </w:r>
      <w:r w:rsidRPr="001C56FC">
        <w:rPr>
          <w:b/>
        </w:rPr>
        <w:t>Bootstrap</w:t>
      </w:r>
      <w:r>
        <w:t xml:space="preserve"> to allow it to display well on PC, Laptop, Tablet and </w:t>
      </w:r>
      <w:r w:rsidRPr="001C56FC">
        <w:rPr>
          <w:noProof/>
        </w:rPr>
        <w:t>Smart</w:t>
      </w:r>
      <w:r>
        <w:t xml:space="preserve"> Phone. </w:t>
      </w:r>
    </w:p>
    <w:p w14:paraId="00329B4C" w14:textId="62EE373F" w:rsidR="00BD59AA" w:rsidRPr="00BD59AA" w:rsidRDefault="001C56FC" w:rsidP="00BD59AA">
      <w:r>
        <w:t xml:space="preserve">I used </w:t>
      </w:r>
      <w:r w:rsidRPr="001C56FC">
        <w:rPr>
          <w:b/>
        </w:rPr>
        <w:t>V</w:t>
      </w:r>
      <w:r>
        <w:rPr>
          <w:b/>
        </w:rPr>
        <w:t xml:space="preserve">isual </w:t>
      </w:r>
      <w:r w:rsidRPr="001C56FC">
        <w:rPr>
          <w:b/>
        </w:rPr>
        <w:t>S</w:t>
      </w:r>
      <w:r>
        <w:rPr>
          <w:b/>
        </w:rPr>
        <w:t>tudio</w:t>
      </w:r>
      <w:r w:rsidRPr="001C56FC">
        <w:rPr>
          <w:b/>
        </w:rPr>
        <w:t xml:space="preserve"> Code</w:t>
      </w:r>
      <w:r>
        <w:t xml:space="preserve"> for the first time as I was told it is </w:t>
      </w:r>
      <w:r w:rsidRPr="001C56FC">
        <w:rPr>
          <w:noProof/>
        </w:rPr>
        <w:t>wid</w:t>
      </w:r>
      <w:r>
        <w:rPr>
          <w:noProof/>
        </w:rPr>
        <w:t>el</w:t>
      </w:r>
      <w:r w:rsidRPr="001C56FC">
        <w:rPr>
          <w:noProof/>
        </w:rPr>
        <w:t>y</w:t>
      </w:r>
      <w:r>
        <w:t xml:space="preserve"> used in the industry. I really enjoyed working with it and learned that it can support direct input to GitHub as it is built into it. I also learned that it has a terminal built into it also and after completing some online tutorials I used this new to me software to complete my part of the project.</w:t>
      </w:r>
    </w:p>
    <w:p w14:paraId="0E87AE83" w14:textId="77777777" w:rsidR="001C56FC" w:rsidRDefault="001C56FC" w:rsidP="001C56FC">
      <w:r>
        <w:t xml:space="preserve">I created the java connect using </w:t>
      </w:r>
      <w:r w:rsidRPr="001C56FC">
        <w:rPr>
          <w:b/>
        </w:rPr>
        <w:t>NetBeans</w:t>
      </w:r>
      <w:r>
        <w:t xml:space="preserve">, this was also a new to me software. I </w:t>
      </w:r>
      <w:r w:rsidRPr="001C56FC">
        <w:rPr>
          <w:noProof/>
        </w:rPr>
        <w:t>struggled</w:t>
      </w:r>
      <w:r>
        <w:t xml:space="preserve"> with this as I had to figure out how to connect it to </w:t>
      </w:r>
      <w:r w:rsidRPr="001C56FC">
        <w:rPr>
          <w:b/>
        </w:rPr>
        <w:t>XAMPP</w:t>
      </w:r>
      <w:r>
        <w:t xml:space="preserve"> and after some </w:t>
      </w:r>
      <w:r w:rsidRPr="001C56FC">
        <w:rPr>
          <w:noProof/>
        </w:rPr>
        <w:t>research</w:t>
      </w:r>
      <w:r>
        <w:rPr>
          <w:noProof/>
        </w:rPr>
        <w:t>,</w:t>
      </w:r>
      <w:r>
        <w:t xml:space="preserve"> I learned that I had to use </w:t>
      </w:r>
      <w:r w:rsidRPr="001C56FC">
        <w:rPr>
          <w:b/>
          <w:noProof/>
        </w:rPr>
        <w:t>MySQL</w:t>
      </w:r>
      <w:r w:rsidRPr="001C56FC">
        <w:rPr>
          <w:b/>
        </w:rPr>
        <w:t>-Connector</w:t>
      </w:r>
      <w:r>
        <w:t xml:space="preserve"> to communicate with the database in phpMyAdmin. I had a problem with the time setting in and this was fixed by sending the time setting with the connection string. I am still trying to get it to export the returned information to JSON so that I can use it in the website admin area.</w:t>
      </w:r>
    </w:p>
    <w:p w14:paraId="307C583A" w14:textId="28B1EFF0" w:rsidR="007A3C3C" w:rsidRDefault="001C56FC" w:rsidP="001C56FC">
      <w:r>
        <w:t xml:space="preserve">I was put on sick leave for 2 weeks and for that </w:t>
      </w:r>
      <w:r w:rsidRPr="001C56FC">
        <w:rPr>
          <w:noProof/>
        </w:rPr>
        <w:t>duration</w:t>
      </w:r>
      <w:r>
        <w:rPr>
          <w:noProof/>
        </w:rPr>
        <w:t>,</w:t>
      </w:r>
      <w:r>
        <w:t xml:space="preserve"> I swapped teams with Ruairi. This was a good experience for me as I had to adapt quickly to their project. I also got the benefit of fresh minds to related tasks. This was difficult at the </w:t>
      </w:r>
      <w:proofErr w:type="gramStart"/>
      <w:r>
        <w:t>start</w:t>
      </w:r>
      <w:proofErr w:type="gramEnd"/>
      <w:r>
        <w:t xml:space="preserve"> but it gave me a good feel for what it is like in the workplace when a team member is unwell or out on holiday. </w:t>
      </w:r>
      <w:r w:rsidR="007A3C3C">
        <w:br w:type="page"/>
      </w:r>
    </w:p>
    <w:p w14:paraId="563E608B" w14:textId="6476AB9B" w:rsidR="00C728B7" w:rsidRDefault="007A3C3C" w:rsidP="007A3C3C">
      <w:pPr>
        <w:pStyle w:val="Heading1"/>
      </w:pPr>
      <w:bookmarkStart w:id="42" w:name="_Toc525494585"/>
      <w:r>
        <w:lastRenderedPageBreak/>
        <w:t>Website Page Images</w:t>
      </w:r>
      <w:bookmarkEnd w:id="42"/>
    </w:p>
    <w:p w14:paraId="67120DA3" w14:textId="77777777" w:rsidR="007A3C3C" w:rsidRDefault="007A3C3C" w:rsidP="007A3C3C">
      <w:pPr>
        <w:pStyle w:val="Heading2"/>
      </w:pPr>
      <w:bookmarkStart w:id="43" w:name="_Toc525494586"/>
      <w:r>
        <w:t>Frontend Pages</w:t>
      </w:r>
      <w:bookmarkEnd w:id="43"/>
    </w:p>
    <w:p w14:paraId="3AA20154" w14:textId="77777777" w:rsidR="007A3C3C" w:rsidRDefault="007A3C3C" w:rsidP="007A3C3C">
      <w:r>
        <w:rPr>
          <w:noProof/>
        </w:rPr>
        <w:drawing>
          <wp:inline distT="0" distB="0" distL="0" distR="0" wp14:anchorId="1612399F" wp14:editId="54393844">
            <wp:extent cx="5731510" cy="2818976"/>
            <wp:effectExtent l="19050" t="19050" r="2159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0063"/>
                    <a:stretch/>
                  </pic:blipFill>
                  <pic:spPr bwMode="auto">
                    <a:xfrm>
                      <a:off x="0" y="0"/>
                      <a:ext cx="5731510" cy="2818976"/>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419C88E" w14:textId="5918F1B5" w:rsidR="007A3C3C" w:rsidRDefault="007A3C3C" w:rsidP="007A3C3C">
      <w:pPr>
        <w:pStyle w:val="Caption"/>
        <w:jc w:val="center"/>
      </w:pPr>
      <w:bookmarkStart w:id="44" w:name="_Toc525494629"/>
      <w:r>
        <w:t xml:space="preserve">Figure </w:t>
      </w:r>
      <w:r>
        <w:fldChar w:fldCharType="begin"/>
      </w:r>
      <w:r>
        <w:instrText xml:space="preserve"> SEQ Figure \* ARABIC </w:instrText>
      </w:r>
      <w:r>
        <w:fldChar w:fldCharType="separate"/>
      </w:r>
      <w:r w:rsidR="005314EE">
        <w:rPr>
          <w:noProof/>
        </w:rPr>
        <w:t>15</w:t>
      </w:r>
      <w:r>
        <w:fldChar w:fldCharType="end"/>
      </w:r>
      <w:r>
        <w:t xml:space="preserve"> - Home Page</w:t>
      </w:r>
      <w:bookmarkEnd w:id="44"/>
    </w:p>
    <w:p w14:paraId="1C2FF603" w14:textId="77777777" w:rsidR="007A3C3C" w:rsidRPr="0031584A" w:rsidRDefault="007A3C3C" w:rsidP="007A3C3C">
      <w:pPr>
        <w:rPr>
          <w:lang w:val="en-IE"/>
        </w:rPr>
      </w:pPr>
    </w:p>
    <w:p w14:paraId="76FD7F78" w14:textId="77777777" w:rsidR="007A3C3C" w:rsidRDefault="007A3C3C" w:rsidP="007A3C3C">
      <w:r>
        <w:rPr>
          <w:noProof/>
        </w:rPr>
        <w:drawing>
          <wp:inline distT="0" distB="0" distL="0" distR="0" wp14:anchorId="323068B0" wp14:editId="062CF591">
            <wp:extent cx="5731510" cy="2823210"/>
            <wp:effectExtent l="19050" t="19050" r="2159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928"/>
                    <a:stretch/>
                  </pic:blipFill>
                  <pic:spPr bwMode="auto">
                    <a:xfrm>
                      <a:off x="0" y="0"/>
                      <a:ext cx="5731510" cy="28232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6100924" w14:textId="58A4D3B8" w:rsidR="007A3C3C" w:rsidRDefault="007A3C3C" w:rsidP="007A3C3C">
      <w:pPr>
        <w:pStyle w:val="Caption"/>
        <w:jc w:val="center"/>
      </w:pPr>
      <w:bookmarkStart w:id="45" w:name="_Toc525494630"/>
      <w:r>
        <w:t xml:space="preserve">Figure </w:t>
      </w:r>
      <w:r>
        <w:fldChar w:fldCharType="begin"/>
      </w:r>
      <w:r>
        <w:instrText xml:space="preserve"> SEQ Figure \* ARABIC </w:instrText>
      </w:r>
      <w:r>
        <w:fldChar w:fldCharType="separate"/>
      </w:r>
      <w:r w:rsidR="005314EE">
        <w:rPr>
          <w:noProof/>
        </w:rPr>
        <w:t>16</w:t>
      </w:r>
      <w:r>
        <w:fldChar w:fldCharType="end"/>
      </w:r>
      <w:r>
        <w:t xml:space="preserve"> - Login Page</w:t>
      </w:r>
      <w:bookmarkEnd w:id="45"/>
    </w:p>
    <w:p w14:paraId="603B8F4E" w14:textId="77777777" w:rsidR="007A3C3C" w:rsidRDefault="007A3C3C" w:rsidP="007A3C3C">
      <w:r>
        <w:rPr>
          <w:noProof/>
        </w:rPr>
        <w:lastRenderedPageBreak/>
        <w:drawing>
          <wp:inline distT="0" distB="0" distL="0" distR="0" wp14:anchorId="05D5760C" wp14:editId="691E70F1">
            <wp:extent cx="5731510" cy="2825327"/>
            <wp:effectExtent l="19050" t="19050" r="2159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9860"/>
                    <a:stretch/>
                  </pic:blipFill>
                  <pic:spPr bwMode="auto">
                    <a:xfrm>
                      <a:off x="0" y="0"/>
                      <a:ext cx="5731510" cy="282532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7F58C75" w14:textId="2BECDAF6" w:rsidR="007A3C3C" w:rsidRDefault="007A3C3C" w:rsidP="007A3C3C">
      <w:pPr>
        <w:pStyle w:val="Caption"/>
        <w:jc w:val="center"/>
      </w:pPr>
      <w:bookmarkStart w:id="46" w:name="_Toc525494631"/>
      <w:r>
        <w:t xml:space="preserve">Figure </w:t>
      </w:r>
      <w:r>
        <w:fldChar w:fldCharType="begin"/>
      </w:r>
      <w:r>
        <w:instrText xml:space="preserve"> SEQ Figure \* ARABIC </w:instrText>
      </w:r>
      <w:r>
        <w:fldChar w:fldCharType="separate"/>
      </w:r>
      <w:r w:rsidR="005314EE">
        <w:rPr>
          <w:noProof/>
        </w:rPr>
        <w:t>17</w:t>
      </w:r>
      <w:r>
        <w:fldChar w:fldCharType="end"/>
      </w:r>
      <w:r>
        <w:t xml:space="preserve"> - Register</w:t>
      </w:r>
      <w:bookmarkEnd w:id="46"/>
    </w:p>
    <w:p w14:paraId="521A5EA3" w14:textId="77777777" w:rsidR="007A3C3C" w:rsidRPr="0031584A" w:rsidRDefault="007A3C3C" w:rsidP="007A3C3C">
      <w:pPr>
        <w:rPr>
          <w:lang w:val="en-IE"/>
        </w:rPr>
      </w:pPr>
    </w:p>
    <w:p w14:paraId="58AD6FE6" w14:textId="77777777" w:rsidR="007A3C3C" w:rsidRDefault="007A3C3C" w:rsidP="007A3C3C">
      <w:r>
        <w:rPr>
          <w:noProof/>
        </w:rPr>
        <w:drawing>
          <wp:inline distT="0" distB="0" distL="0" distR="0" wp14:anchorId="4FDFAB6F" wp14:editId="52C0B204">
            <wp:extent cx="5731510" cy="2839085"/>
            <wp:effectExtent l="19050" t="19050" r="21590"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420"/>
                    <a:stretch/>
                  </pic:blipFill>
                  <pic:spPr bwMode="auto">
                    <a:xfrm>
                      <a:off x="0" y="0"/>
                      <a:ext cx="5731510" cy="28390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0AABED9" w14:textId="49CD759E" w:rsidR="007A3C3C" w:rsidRDefault="007A3C3C" w:rsidP="007A3C3C">
      <w:pPr>
        <w:pStyle w:val="Caption"/>
        <w:jc w:val="center"/>
      </w:pPr>
      <w:bookmarkStart w:id="47" w:name="_Toc525494632"/>
      <w:r>
        <w:t xml:space="preserve">Figure </w:t>
      </w:r>
      <w:r>
        <w:fldChar w:fldCharType="begin"/>
      </w:r>
      <w:r>
        <w:instrText xml:space="preserve"> SEQ Figure \* ARABIC </w:instrText>
      </w:r>
      <w:r>
        <w:fldChar w:fldCharType="separate"/>
      </w:r>
      <w:r w:rsidR="005314EE">
        <w:rPr>
          <w:noProof/>
        </w:rPr>
        <w:t>18</w:t>
      </w:r>
      <w:r>
        <w:fldChar w:fldCharType="end"/>
      </w:r>
      <w:r>
        <w:t xml:space="preserve"> - Profile</w:t>
      </w:r>
      <w:bookmarkEnd w:id="47"/>
    </w:p>
    <w:p w14:paraId="01683AB7" w14:textId="77777777" w:rsidR="007A3C3C" w:rsidRDefault="007A3C3C" w:rsidP="007A3C3C">
      <w:r>
        <w:rPr>
          <w:noProof/>
        </w:rPr>
        <w:lastRenderedPageBreak/>
        <w:drawing>
          <wp:inline distT="0" distB="0" distL="0" distR="0" wp14:anchorId="457A247C" wp14:editId="79D68B80">
            <wp:extent cx="5731510" cy="2820035"/>
            <wp:effectExtent l="19050" t="19050" r="21590" b="184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0028"/>
                    <a:stretch/>
                  </pic:blipFill>
                  <pic:spPr bwMode="auto">
                    <a:xfrm>
                      <a:off x="0" y="0"/>
                      <a:ext cx="5731510" cy="282003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6A13495" w14:textId="7BD2B883" w:rsidR="007A3C3C" w:rsidRDefault="007A3C3C" w:rsidP="007A3C3C">
      <w:pPr>
        <w:pStyle w:val="Caption"/>
        <w:jc w:val="center"/>
      </w:pPr>
      <w:bookmarkStart w:id="48" w:name="_Toc525494633"/>
      <w:r>
        <w:t xml:space="preserve">Figure </w:t>
      </w:r>
      <w:r>
        <w:fldChar w:fldCharType="begin"/>
      </w:r>
      <w:r>
        <w:instrText xml:space="preserve"> SEQ Figure \* ARABIC </w:instrText>
      </w:r>
      <w:r>
        <w:fldChar w:fldCharType="separate"/>
      </w:r>
      <w:r w:rsidR="005314EE">
        <w:rPr>
          <w:noProof/>
        </w:rPr>
        <w:t>19</w:t>
      </w:r>
      <w:r>
        <w:fldChar w:fldCharType="end"/>
      </w:r>
      <w:r>
        <w:t xml:space="preserve"> - Course</w:t>
      </w:r>
      <w:bookmarkEnd w:id="48"/>
    </w:p>
    <w:p w14:paraId="416AF127" w14:textId="77777777" w:rsidR="007A3C3C" w:rsidRPr="0031584A" w:rsidRDefault="007A3C3C" w:rsidP="007A3C3C">
      <w:pPr>
        <w:rPr>
          <w:lang w:val="en-IE"/>
        </w:rPr>
      </w:pPr>
    </w:p>
    <w:p w14:paraId="3EB22CEA" w14:textId="77777777" w:rsidR="007A3C3C" w:rsidRDefault="007A3C3C" w:rsidP="007A3C3C">
      <w:r>
        <w:rPr>
          <w:noProof/>
        </w:rPr>
        <w:drawing>
          <wp:inline distT="0" distB="0" distL="0" distR="0" wp14:anchorId="36B2A144" wp14:editId="7DE1799A">
            <wp:extent cx="5731510" cy="2981325"/>
            <wp:effectExtent l="19050" t="19050" r="2159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7524"/>
                    <a:stretch/>
                  </pic:blipFill>
                  <pic:spPr bwMode="auto">
                    <a:xfrm>
                      <a:off x="0" y="0"/>
                      <a:ext cx="5731510" cy="298132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71D098" w14:textId="4B408AFD" w:rsidR="007A3C3C" w:rsidRPr="00212476" w:rsidRDefault="007A3C3C" w:rsidP="007A3C3C">
      <w:pPr>
        <w:pStyle w:val="Caption"/>
        <w:jc w:val="center"/>
      </w:pPr>
      <w:bookmarkStart w:id="49" w:name="_Toc525494634"/>
      <w:r>
        <w:t xml:space="preserve">Figure </w:t>
      </w:r>
      <w:r>
        <w:fldChar w:fldCharType="begin"/>
      </w:r>
      <w:r>
        <w:instrText xml:space="preserve"> SEQ Figure \* ARABIC </w:instrText>
      </w:r>
      <w:r>
        <w:fldChar w:fldCharType="separate"/>
      </w:r>
      <w:r w:rsidR="005314EE">
        <w:rPr>
          <w:noProof/>
        </w:rPr>
        <w:t>20</w:t>
      </w:r>
      <w:r>
        <w:fldChar w:fldCharType="end"/>
      </w:r>
      <w:r>
        <w:t xml:space="preserve"> - Application</w:t>
      </w:r>
      <w:bookmarkEnd w:id="49"/>
    </w:p>
    <w:p w14:paraId="2D5C2AEA" w14:textId="77777777" w:rsidR="007A3C3C" w:rsidRDefault="007A3C3C" w:rsidP="007A3C3C">
      <w:pPr>
        <w:pStyle w:val="Heading2"/>
      </w:pPr>
      <w:bookmarkStart w:id="50" w:name="_Toc525494587"/>
      <w:r>
        <w:lastRenderedPageBreak/>
        <w:t>Admin Area Pages</w:t>
      </w:r>
      <w:bookmarkEnd w:id="50"/>
    </w:p>
    <w:p w14:paraId="43E728BA" w14:textId="4C65A5DE" w:rsidR="007A3C3C" w:rsidRDefault="007A3C3C" w:rsidP="007A3C3C">
      <w:pPr>
        <w:rPr>
          <w:rFonts w:cstheme="minorHAnsi"/>
          <w:szCs w:val="24"/>
        </w:rPr>
      </w:pPr>
      <w:r>
        <w:rPr>
          <w:noProof/>
        </w:rPr>
        <w:drawing>
          <wp:inline distT="0" distB="0" distL="0" distR="0" wp14:anchorId="6E443ADC" wp14:editId="6DD4E32F">
            <wp:extent cx="5731510" cy="2848610"/>
            <wp:effectExtent l="19050" t="19050" r="21590" b="279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117"/>
                    <a:stretch/>
                  </pic:blipFill>
                  <pic:spPr bwMode="auto">
                    <a:xfrm>
                      <a:off x="0" y="0"/>
                      <a:ext cx="5731510" cy="28486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991B06" w14:textId="0604B799" w:rsidR="007A3C3C" w:rsidRDefault="007A3C3C" w:rsidP="007A3C3C">
      <w:pPr>
        <w:pStyle w:val="Caption"/>
        <w:jc w:val="center"/>
      </w:pPr>
      <w:bookmarkStart w:id="51" w:name="_Toc525494635"/>
      <w:r>
        <w:t xml:space="preserve">Figure </w:t>
      </w:r>
      <w:r>
        <w:fldChar w:fldCharType="begin"/>
      </w:r>
      <w:r>
        <w:instrText xml:space="preserve"> SEQ Figure \* ARABIC </w:instrText>
      </w:r>
      <w:r>
        <w:fldChar w:fldCharType="separate"/>
      </w:r>
      <w:r w:rsidR="005314EE">
        <w:rPr>
          <w:noProof/>
        </w:rPr>
        <w:t>21</w:t>
      </w:r>
      <w:r>
        <w:fldChar w:fldCharType="end"/>
      </w:r>
      <w:r>
        <w:t xml:space="preserve"> – Dashboard Pie Chart</w:t>
      </w:r>
      <w:bookmarkEnd w:id="51"/>
    </w:p>
    <w:p w14:paraId="3FE06457" w14:textId="77777777" w:rsidR="007A3C3C" w:rsidRPr="007A3C3C" w:rsidRDefault="007A3C3C" w:rsidP="007A3C3C">
      <w:pPr>
        <w:rPr>
          <w:lang w:val="en-IE"/>
        </w:rPr>
      </w:pPr>
    </w:p>
    <w:p w14:paraId="6ED4A934" w14:textId="18671A04" w:rsidR="007A3C3C" w:rsidRDefault="007A3C3C" w:rsidP="007A3C3C">
      <w:pPr>
        <w:rPr>
          <w:lang w:val="en-IE"/>
        </w:rPr>
      </w:pPr>
      <w:r>
        <w:rPr>
          <w:noProof/>
        </w:rPr>
        <w:drawing>
          <wp:inline distT="0" distB="0" distL="0" distR="0" wp14:anchorId="186BD500" wp14:editId="395BF8DD">
            <wp:extent cx="5731510" cy="2705735"/>
            <wp:effectExtent l="19050" t="19050" r="2159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3675"/>
                    <a:stretch/>
                  </pic:blipFill>
                  <pic:spPr bwMode="auto">
                    <a:xfrm>
                      <a:off x="0" y="0"/>
                      <a:ext cx="5731510" cy="270573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65DDC3A" w14:textId="7619F971" w:rsidR="007A3C3C" w:rsidRDefault="007A3C3C" w:rsidP="007A3C3C">
      <w:pPr>
        <w:pStyle w:val="Caption"/>
        <w:jc w:val="center"/>
      </w:pPr>
      <w:bookmarkStart w:id="52" w:name="_Toc525494636"/>
      <w:r>
        <w:t xml:space="preserve">Figure </w:t>
      </w:r>
      <w:r>
        <w:fldChar w:fldCharType="begin"/>
      </w:r>
      <w:r>
        <w:instrText xml:space="preserve"> SEQ Figure \* ARABIC </w:instrText>
      </w:r>
      <w:r>
        <w:fldChar w:fldCharType="separate"/>
      </w:r>
      <w:r w:rsidR="005314EE">
        <w:rPr>
          <w:noProof/>
        </w:rPr>
        <w:t>22</w:t>
      </w:r>
      <w:r>
        <w:fldChar w:fldCharType="end"/>
      </w:r>
      <w:r>
        <w:t xml:space="preserve"> - Dashboard Quick lists</w:t>
      </w:r>
      <w:bookmarkEnd w:id="52"/>
    </w:p>
    <w:p w14:paraId="36935519" w14:textId="7F8DC32B" w:rsidR="007A3C3C" w:rsidRPr="007A3C3C" w:rsidRDefault="007A3C3C" w:rsidP="007A3C3C">
      <w:pPr>
        <w:rPr>
          <w:lang w:val="en-IE"/>
        </w:rPr>
      </w:pPr>
      <w:r>
        <w:rPr>
          <w:noProof/>
        </w:rPr>
        <w:lastRenderedPageBreak/>
        <w:drawing>
          <wp:inline distT="0" distB="0" distL="0" distR="0" wp14:anchorId="7C8549CB" wp14:editId="60530E2C">
            <wp:extent cx="5731510" cy="3223895"/>
            <wp:effectExtent l="19050" t="19050" r="2159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23895"/>
                    </a:xfrm>
                    <a:prstGeom prst="rect">
                      <a:avLst/>
                    </a:prstGeom>
                    <a:ln>
                      <a:solidFill>
                        <a:schemeClr val="accent1"/>
                      </a:solidFill>
                    </a:ln>
                  </pic:spPr>
                </pic:pic>
              </a:graphicData>
            </a:graphic>
          </wp:inline>
        </w:drawing>
      </w:r>
    </w:p>
    <w:p w14:paraId="37A243DC" w14:textId="3CA8C8C5" w:rsidR="007A3C3C" w:rsidRDefault="007A3C3C" w:rsidP="007A3C3C">
      <w:pPr>
        <w:pStyle w:val="Caption"/>
        <w:jc w:val="center"/>
      </w:pPr>
      <w:bookmarkStart w:id="53" w:name="_Toc525494637"/>
      <w:r>
        <w:t xml:space="preserve">Figure </w:t>
      </w:r>
      <w:r>
        <w:fldChar w:fldCharType="begin"/>
      </w:r>
      <w:r>
        <w:instrText xml:space="preserve"> SEQ Figure \* ARABIC </w:instrText>
      </w:r>
      <w:r>
        <w:fldChar w:fldCharType="separate"/>
      </w:r>
      <w:r w:rsidR="005314EE">
        <w:rPr>
          <w:noProof/>
        </w:rPr>
        <w:t>23</w:t>
      </w:r>
      <w:r>
        <w:fldChar w:fldCharType="end"/>
      </w:r>
      <w:r>
        <w:t xml:space="preserve"> – Couse List</w:t>
      </w:r>
      <w:bookmarkEnd w:id="53"/>
    </w:p>
    <w:p w14:paraId="79C3EBC5" w14:textId="77777777" w:rsidR="007A3C3C" w:rsidRPr="007A3C3C" w:rsidRDefault="007A3C3C" w:rsidP="007A3C3C">
      <w:pPr>
        <w:rPr>
          <w:lang w:val="en-IE"/>
        </w:rPr>
      </w:pPr>
    </w:p>
    <w:p w14:paraId="3B09BEBE" w14:textId="233158C0" w:rsidR="007A3C3C" w:rsidRDefault="007A3C3C" w:rsidP="002B19FA">
      <w:r>
        <w:rPr>
          <w:noProof/>
        </w:rPr>
        <w:drawing>
          <wp:inline distT="0" distB="0" distL="0" distR="0" wp14:anchorId="2F1C94EC" wp14:editId="44CDB8A5">
            <wp:extent cx="5731510" cy="3223895"/>
            <wp:effectExtent l="19050" t="19050" r="2159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a:ln>
                      <a:solidFill>
                        <a:schemeClr val="accent1"/>
                      </a:solidFill>
                    </a:ln>
                  </pic:spPr>
                </pic:pic>
              </a:graphicData>
            </a:graphic>
          </wp:inline>
        </w:drawing>
      </w:r>
    </w:p>
    <w:p w14:paraId="37268A2D" w14:textId="3AB905E3" w:rsidR="007A3C3C" w:rsidRDefault="007A3C3C" w:rsidP="007A3C3C">
      <w:pPr>
        <w:pStyle w:val="Caption"/>
        <w:jc w:val="center"/>
      </w:pPr>
      <w:bookmarkStart w:id="54" w:name="_Toc525494638"/>
      <w:r>
        <w:t xml:space="preserve">Figure </w:t>
      </w:r>
      <w:r>
        <w:fldChar w:fldCharType="begin"/>
      </w:r>
      <w:r>
        <w:instrText xml:space="preserve"> SEQ Figure \* ARABIC </w:instrText>
      </w:r>
      <w:r>
        <w:fldChar w:fldCharType="separate"/>
      </w:r>
      <w:r w:rsidR="005314EE">
        <w:rPr>
          <w:noProof/>
        </w:rPr>
        <w:t>24</w:t>
      </w:r>
      <w:r>
        <w:fldChar w:fldCharType="end"/>
      </w:r>
      <w:r>
        <w:t xml:space="preserve"> – Applicant List</w:t>
      </w:r>
      <w:bookmarkEnd w:id="54"/>
    </w:p>
    <w:p w14:paraId="3A72A57D" w14:textId="5B438BCB" w:rsidR="00FC2A5C" w:rsidRDefault="00FC2A5C" w:rsidP="00FC2A5C">
      <w:pPr>
        <w:rPr>
          <w:lang w:val="en-IE"/>
        </w:rPr>
      </w:pPr>
    </w:p>
    <w:p w14:paraId="4956CD5A" w14:textId="6284D75C" w:rsidR="00FC2A5C" w:rsidRDefault="00FC2A5C" w:rsidP="00FC2A5C">
      <w:pPr>
        <w:rPr>
          <w:lang w:val="en-IE"/>
        </w:rPr>
      </w:pPr>
      <w:r>
        <w:rPr>
          <w:noProof/>
        </w:rPr>
        <w:lastRenderedPageBreak/>
        <w:drawing>
          <wp:inline distT="0" distB="0" distL="0" distR="0" wp14:anchorId="2670BC3C" wp14:editId="0C959BC0">
            <wp:extent cx="5731510" cy="3223895"/>
            <wp:effectExtent l="19050" t="19050" r="21590" b="14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23895"/>
                    </a:xfrm>
                    <a:prstGeom prst="rect">
                      <a:avLst/>
                    </a:prstGeom>
                    <a:ln>
                      <a:solidFill>
                        <a:schemeClr val="accent1"/>
                      </a:solidFill>
                    </a:ln>
                  </pic:spPr>
                </pic:pic>
              </a:graphicData>
            </a:graphic>
          </wp:inline>
        </w:drawing>
      </w:r>
    </w:p>
    <w:p w14:paraId="1D46D09F" w14:textId="10821404" w:rsidR="00FC2A5C" w:rsidRDefault="00FC2A5C" w:rsidP="00FC2A5C">
      <w:pPr>
        <w:pStyle w:val="Caption"/>
        <w:jc w:val="center"/>
      </w:pPr>
      <w:bookmarkStart w:id="55" w:name="_Toc525494639"/>
      <w:r>
        <w:t xml:space="preserve">Figure </w:t>
      </w:r>
      <w:r>
        <w:fldChar w:fldCharType="begin"/>
      </w:r>
      <w:r>
        <w:instrText xml:space="preserve"> SEQ Figure \* ARABIC </w:instrText>
      </w:r>
      <w:r>
        <w:fldChar w:fldCharType="separate"/>
      </w:r>
      <w:r w:rsidR="005314EE">
        <w:rPr>
          <w:noProof/>
        </w:rPr>
        <w:t>25</w:t>
      </w:r>
      <w:r>
        <w:fldChar w:fldCharType="end"/>
      </w:r>
      <w:r>
        <w:t xml:space="preserve"> – Schedule Interview</w:t>
      </w:r>
      <w:bookmarkEnd w:id="55"/>
    </w:p>
    <w:p w14:paraId="2E86151D" w14:textId="77777777" w:rsidR="00FC2A5C" w:rsidRPr="00FC2A5C" w:rsidRDefault="00FC2A5C" w:rsidP="00FC2A5C">
      <w:pPr>
        <w:rPr>
          <w:lang w:val="en-IE"/>
        </w:rPr>
      </w:pPr>
    </w:p>
    <w:p w14:paraId="038A678C" w14:textId="57CA13A6" w:rsidR="007A3C3C" w:rsidRDefault="007A3C3C" w:rsidP="002B19FA">
      <w:r>
        <w:rPr>
          <w:noProof/>
        </w:rPr>
        <w:drawing>
          <wp:inline distT="0" distB="0" distL="0" distR="0" wp14:anchorId="52B5F9A6" wp14:editId="7A0C6C7F">
            <wp:extent cx="5731510" cy="2895600"/>
            <wp:effectExtent l="19050" t="19050" r="2159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0183"/>
                    <a:stretch/>
                  </pic:blipFill>
                  <pic:spPr bwMode="auto">
                    <a:xfrm>
                      <a:off x="0" y="0"/>
                      <a:ext cx="5731510" cy="289560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609F44" w14:textId="1D3A0792" w:rsidR="007A3C3C" w:rsidRDefault="007A3C3C" w:rsidP="007A3C3C">
      <w:pPr>
        <w:pStyle w:val="Caption"/>
        <w:jc w:val="center"/>
      </w:pPr>
      <w:bookmarkStart w:id="56" w:name="_Toc525494640"/>
      <w:r>
        <w:t xml:space="preserve">Figure </w:t>
      </w:r>
      <w:r>
        <w:fldChar w:fldCharType="begin"/>
      </w:r>
      <w:r>
        <w:instrText xml:space="preserve"> SEQ Figure \* ARABIC </w:instrText>
      </w:r>
      <w:r>
        <w:fldChar w:fldCharType="separate"/>
      </w:r>
      <w:r w:rsidR="005314EE">
        <w:rPr>
          <w:noProof/>
        </w:rPr>
        <w:t>26</w:t>
      </w:r>
      <w:r>
        <w:fldChar w:fldCharType="end"/>
      </w:r>
      <w:r>
        <w:t xml:space="preserve"> – Interview List</w:t>
      </w:r>
      <w:bookmarkEnd w:id="56"/>
    </w:p>
    <w:p w14:paraId="4B925AAE" w14:textId="48AD9DB3" w:rsidR="007A3C3C" w:rsidRDefault="007A3C3C" w:rsidP="007A3C3C">
      <w:pPr>
        <w:rPr>
          <w:lang w:val="en-IE"/>
        </w:rPr>
      </w:pPr>
    </w:p>
    <w:p w14:paraId="4787C9B9" w14:textId="69B3EED8" w:rsidR="007A3C3C" w:rsidRDefault="00FC2A5C" w:rsidP="007A3C3C">
      <w:pPr>
        <w:rPr>
          <w:lang w:val="en-IE"/>
        </w:rPr>
      </w:pPr>
      <w:r>
        <w:rPr>
          <w:noProof/>
        </w:rPr>
        <w:lastRenderedPageBreak/>
        <w:drawing>
          <wp:inline distT="0" distB="0" distL="0" distR="0" wp14:anchorId="06EAC65A" wp14:editId="38066DED">
            <wp:extent cx="5731510" cy="3223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23895"/>
                    </a:xfrm>
                    <a:prstGeom prst="rect">
                      <a:avLst/>
                    </a:prstGeom>
                  </pic:spPr>
                </pic:pic>
              </a:graphicData>
            </a:graphic>
          </wp:inline>
        </w:drawing>
      </w:r>
    </w:p>
    <w:p w14:paraId="36DEB4D4" w14:textId="107E3117" w:rsidR="00FC2A5C" w:rsidRPr="007A3C3C" w:rsidRDefault="00FC2A5C" w:rsidP="00FC2A5C">
      <w:pPr>
        <w:pStyle w:val="Caption"/>
      </w:pPr>
      <w:bookmarkStart w:id="57" w:name="_Toc525494641"/>
      <w:r>
        <w:t xml:space="preserve">Figure </w:t>
      </w:r>
      <w:r>
        <w:fldChar w:fldCharType="begin"/>
      </w:r>
      <w:r>
        <w:instrText xml:space="preserve"> SEQ Figure \* ARABIC </w:instrText>
      </w:r>
      <w:r>
        <w:fldChar w:fldCharType="separate"/>
      </w:r>
      <w:r w:rsidR="005314EE">
        <w:rPr>
          <w:noProof/>
        </w:rPr>
        <w:t>27</w:t>
      </w:r>
      <w:r>
        <w:fldChar w:fldCharType="end"/>
      </w:r>
      <w:r>
        <w:t xml:space="preserve"> - Interview Detail – Accept or Decline</w:t>
      </w:r>
      <w:bookmarkEnd w:id="57"/>
    </w:p>
    <w:sectPr w:rsidR="00FC2A5C" w:rsidRPr="007A3C3C" w:rsidSect="002B19FA">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4719"/>
    <w:multiLevelType w:val="hybridMultilevel"/>
    <w:tmpl w:val="21B800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23AFF"/>
    <w:multiLevelType w:val="multilevel"/>
    <w:tmpl w:val="1BE480A8"/>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2" w15:restartNumberingAfterBreak="0">
    <w:nsid w:val="07CF517A"/>
    <w:multiLevelType w:val="hybridMultilevel"/>
    <w:tmpl w:val="85B0532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00D7E20"/>
    <w:multiLevelType w:val="hybridMultilevel"/>
    <w:tmpl w:val="B0227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866BE8"/>
    <w:multiLevelType w:val="hybridMultilevel"/>
    <w:tmpl w:val="D9FC42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BEF445A"/>
    <w:multiLevelType w:val="multilevel"/>
    <w:tmpl w:val="DDC6B298"/>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6" w15:restartNumberingAfterBreak="0">
    <w:nsid w:val="2BBB567C"/>
    <w:multiLevelType w:val="hybridMultilevel"/>
    <w:tmpl w:val="2348E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F2354"/>
    <w:multiLevelType w:val="hybridMultilevel"/>
    <w:tmpl w:val="F0465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9B1377"/>
    <w:multiLevelType w:val="hybridMultilevel"/>
    <w:tmpl w:val="F2680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4F5D796C"/>
    <w:multiLevelType w:val="hybridMultilevel"/>
    <w:tmpl w:val="B7B895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6BF14C32"/>
    <w:multiLevelType w:val="hybridMultilevel"/>
    <w:tmpl w:val="9170F61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6D5409EF"/>
    <w:multiLevelType w:val="hybridMultilevel"/>
    <w:tmpl w:val="8076A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F3A4D5D"/>
    <w:multiLevelType w:val="hybridMultilevel"/>
    <w:tmpl w:val="293C3A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8F057A1"/>
    <w:multiLevelType w:val="hybridMultilevel"/>
    <w:tmpl w:val="1F0ED40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2"/>
  </w:num>
  <w:num w:numId="2">
    <w:abstractNumId w:val="9"/>
  </w:num>
  <w:num w:numId="3">
    <w:abstractNumId w:val="7"/>
  </w:num>
  <w:num w:numId="4">
    <w:abstractNumId w:val="0"/>
  </w:num>
  <w:num w:numId="5">
    <w:abstractNumId w:val="11"/>
  </w:num>
  <w:num w:numId="6">
    <w:abstractNumId w:val="4"/>
  </w:num>
  <w:num w:numId="7">
    <w:abstractNumId w:val="13"/>
  </w:num>
  <w:num w:numId="8">
    <w:abstractNumId w:val="10"/>
  </w:num>
  <w:num w:numId="9">
    <w:abstractNumId w:val="8"/>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sTQ1MDG3sDS3MLdQ0lEKTi0uzszPAymwrAUAzF9e2CwAAAA="/>
  </w:docVars>
  <w:rsids>
    <w:rsidRoot w:val="002B19FA"/>
    <w:rsid w:val="00026681"/>
    <w:rsid w:val="0008195B"/>
    <w:rsid w:val="00090580"/>
    <w:rsid w:val="000947E0"/>
    <w:rsid w:val="00102452"/>
    <w:rsid w:val="00131578"/>
    <w:rsid w:val="00155058"/>
    <w:rsid w:val="0017155C"/>
    <w:rsid w:val="001921B4"/>
    <w:rsid w:val="001B2D56"/>
    <w:rsid w:val="001C56FC"/>
    <w:rsid w:val="001D5904"/>
    <w:rsid w:val="002111DE"/>
    <w:rsid w:val="00212476"/>
    <w:rsid w:val="002241DE"/>
    <w:rsid w:val="002724CF"/>
    <w:rsid w:val="002A3A14"/>
    <w:rsid w:val="002B19FA"/>
    <w:rsid w:val="002F7FA3"/>
    <w:rsid w:val="00313509"/>
    <w:rsid w:val="003140FC"/>
    <w:rsid w:val="0031584A"/>
    <w:rsid w:val="00335987"/>
    <w:rsid w:val="00353472"/>
    <w:rsid w:val="003A522A"/>
    <w:rsid w:val="003B16BF"/>
    <w:rsid w:val="003C4F65"/>
    <w:rsid w:val="003F3FCE"/>
    <w:rsid w:val="00436DD7"/>
    <w:rsid w:val="00460B44"/>
    <w:rsid w:val="00473FBE"/>
    <w:rsid w:val="00490948"/>
    <w:rsid w:val="004972F0"/>
    <w:rsid w:val="004974CB"/>
    <w:rsid w:val="004A34A9"/>
    <w:rsid w:val="004E7952"/>
    <w:rsid w:val="00515BD8"/>
    <w:rsid w:val="005314EE"/>
    <w:rsid w:val="005417A0"/>
    <w:rsid w:val="00580D37"/>
    <w:rsid w:val="00586ED3"/>
    <w:rsid w:val="005B59D3"/>
    <w:rsid w:val="005C6C30"/>
    <w:rsid w:val="005C7ED0"/>
    <w:rsid w:val="005D4EAD"/>
    <w:rsid w:val="005E2C54"/>
    <w:rsid w:val="005F370C"/>
    <w:rsid w:val="00603E00"/>
    <w:rsid w:val="00642F88"/>
    <w:rsid w:val="00662985"/>
    <w:rsid w:val="006A6C8E"/>
    <w:rsid w:val="006B1925"/>
    <w:rsid w:val="006D298A"/>
    <w:rsid w:val="006F005E"/>
    <w:rsid w:val="006F0B3A"/>
    <w:rsid w:val="00703B5A"/>
    <w:rsid w:val="00715E5D"/>
    <w:rsid w:val="00720811"/>
    <w:rsid w:val="007259F0"/>
    <w:rsid w:val="00734048"/>
    <w:rsid w:val="00734928"/>
    <w:rsid w:val="00736424"/>
    <w:rsid w:val="00782AFC"/>
    <w:rsid w:val="007859AC"/>
    <w:rsid w:val="007970BD"/>
    <w:rsid w:val="007A3C3C"/>
    <w:rsid w:val="007B6812"/>
    <w:rsid w:val="007E669B"/>
    <w:rsid w:val="007F7175"/>
    <w:rsid w:val="00805E4C"/>
    <w:rsid w:val="008353BE"/>
    <w:rsid w:val="00863142"/>
    <w:rsid w:val="008A6207"/>
    <w:rsid w:val="008E79E1"/>
    <w:rsid w:val="008E7C38"/>
    <w:rsid w:val="008F4CB1"/>
    <w:rsid w:val="00910C05"/>
    <w:rsid w:val="0093387D"/>
    <w:rsid w:val="009676CE"/>
    <w:rsid w:val="009734DD"/>
    <w:rsid w:val="009C5BE2"/>
    <w:rsid w:val="009E7E05"/>
    <w:rsid w:val="00A17DF4"/>
    <w:rsid w:val="00A237E8"/>
    <w:rsid w:val="00A42BAD"/>
    <w:rsid w:val="00A834ED"/>
    <w:rsid w:val="00A91795"/>
    <w:rsid w:val="00AB2253"/>
    <w:rsid w:val="00AC0824"/>
    <w:rsid w:val="00AC5E02"/>
    <w:rsid w:val="00B20DB8"/>
    <w:rsid w:val="00B2601D"/>
    <w:rsid w:val="00BA05FE"/>
    <w:rsid w:val="00BD59AA"/>
    <w:rsid w:val="00BD5FBF"/>
    <w:rsid w:val="00C30297"/>
    <w:rsid w:val="00C36D4B"/>
    <w:rsid w:val="00C60EA5"/>
    <w:rsid w:val="00C728B7"/>
    <w:rsid w:val="00CE037A"/>
    <w:rsid w:val="00CF452A"/>
    <w:rsid w:val="00D05446"/>
    <w:rsid w:val="00D43F36"/>
    <w:rsid w:val="00D57927"/>
    <w:rsid w:val="00D94055"/>
    <w:rsid w:val="00D95E1C"/>
    <w:rsid w:val="00DB6044"/>
    <w:rsid w:val="00DB7D3E"/>
    <w:rsid w:val="00DF1D30"/>
    <w:rsid w:val="00DF4C41"/>
    <w:rsid w:val="00E227FA"/>
    <w:rsid w:val="00E35AE5"/>
    <w:rsid w:val="00E411E4"/>
    <w:rsid w:val="00E41576"/>
    <w:rsid w:val="00E53375"/>
    <w:rsid w:val="00E53526"/>
    <w:rsid w:val="00E733ED"/>
    <w:rsid w:val="00E85127"/>
    <w:rsid w:val="00E861FF"/>
    <w:rsid w:val="00EA1478"/>
    <w:rsid w:val="00EA4BBD"/>
    <w:rsid w:val="00EB0967"/>
    <w:rsid w:val="00EB7727"/>
    <w:rsid w:val="00EE1CC3"/>
    <w:rsid w:val="00F102B0"/>
    <w:rsid w:val="00F10C92"/>
    <w:rsid w:val="00F30B80"/>
    <w:rsid w:val="00F35DBE"/>
    <w:rsid w:val="00F40B46"/>
    <w:rsid w:val="00F42542"/>
    <w:rsid w:val="00F7309B"/>
    <w:rsid w:val="00F853AD"/>
    <w:rsid w:val="00F91559"/>
    <w:rsid w:val="00FB313D"/>
    <w:rsid w:val="00FC2A5C"/>
    <w:rsid w:val="00FE68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F2E1C"/>
  <w15:chartTrackingRefBased/>
  <w15:docId w15:val="{DFFFA740-1EE7-4E4C-9BD8-8BA2BF22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3F36"/>
    <w:pPr>
      <w:jc w:val="both"/>
    </w:pPr>
  </w:style>
  <w:style w:type="paragraph" w:styleId="Heading1">
    <w:name w:val="heading 1"/>
    <w:basedOn w:val="Normal"/>
    <w:next w:val="Normal"/>
    <w:link w:val="Heading1Char"/>
    <w:uiPriority w:val="9"/>
    <w:qFormat/>
    <w:rsid w:val="004974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59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D5904"/>
    <w:pPr>
      <w:keepNext/>
      <w:keepLines/>
      <w:spacing w:before="40" w:after="0"/>
      <w:outlineLvl w:val="2"/>
    </w:pPr>
    <w:rPr>
      <w:rFonts w:asciiTheme="majorHAnsi" w:eastAsiaTheme="majorEastAsia" w:hAnsiTheme="majorHAnsi" w:cstheme="majorBidi"/>
      <w:color w:val="1F3763" w:themeColor="accent1" w:themeShade="7F"/>
      <w:sz w:val="24"/>
      <w:szCs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B19F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B19FA"/>
    <w:rPr>
      <w:rFonts w:eastAsiaTheme="minorEastAsia"/>
      <w:lang w:val="en-US"/>
    </w:rPr>
  </w:style>
  <w:style w:type="character" w:customStyle="1" w:styleId="Heading1Char">
    <w:name w:val="Heading 1 Char"/>
    <w:basedOn w:val="DefaultParagraphFont"/>
    <w:link w:val="Heading1"/>
    <w:uiPriority w:val="9"/>
    <w:rsid w:val="004974C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59AA"/>
    <w:pPr>
      <w:outlineLvl w:val="9"/>
    </w:pPr>
    <w:rPr>
      <w:lang w:val="en-US"/>
    </w:rPr>
  </w:style>
  <w:style w:type="character" w:customStyle="1" w:styleId="Heading2Char">
    <w:name w:val="Heading 2 Char"/>
    <w:basedOn w:val="DefaultParagraphFont"/>
    <w:link w:val="Heading2"/>
    <w:uiPriority w:val="9"/>
    <w:rsid w:val="00BD59AA"/>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E227FA"/>
    <w:pPr>
      <w:spacing w:after="100"/>
    </w:pPr>
  </w:style>
  <w:style w:type="paragraph" w:styleId="TOC2">
    <w:name w:val="toc 2"/>
    <w:basedOn w:val="Normal"/>
    <w:next w:val="Normal"/>
    <w:autoRedefine/>
    <w:uiPriority w:val="39"/>
    <w:unhideWhenUsed/>
    <w:rsid w:val="00E227FA"/>
    <w:pPr>
      <w:spacing w:after="100"/>
      <w:ind w:left="220"/>
    </w:pPr>
  </w:style>
  <w:style w:type="character" w:styleId="Hyperlink">
    <w:name w:val="Hyperlink"/>
    <w:basedOn w:val="DefaultParagraphFont"/>
    <w:uiPriority w:val="99"/>
    <w:unhideWhenUsed/>
    <w:rsid w:val="00E227FA"/>
    <w:rPr>
      <w:color w:val="0563C1" w:themeColor="hyperlink"/>
      <w:u w:val="single"/>
    </w:rPr>
  </w:style>
  <w:style w:type="character" w:customStyle="1" w:styleId="Heading3Char">
    <w:name w:val="Heading 3 Char"/>
    <w:basedOn w:val="DefaultParagraphFont"/>
    <w:link w:val="Heading3"/>
    <w:uiPriority w:val="9"/>
    <w:semiHidden/>
    <w:rsid w:val="001D5904"/>
    <w:rPr>
      <w:rFonts w:asciiTheme="majorHAnsi" w:eastAsiaTheme="majorEastAsia" w:hAnsiTheme="majorHAnsi" w:cstheme="majorBidi"/>
      <w:color w:val="1F3763" w:themeColor="accent1" w:themeShade="7F"/>
      <w:sz w:val="24"/>
      <w:szCs w:val="24"/>
      <w:lang w:val="en-IE"/>
    </w:rPr>
  </w:style>
  <w:style w:type="character" w:styleId="Strong">
    <w:name w:val="Strong"/>
    <w:basedOn w:val="DefaultParagraphFont"/>
    <w:uiPriority w:val="22"/>
    <w:qFormat/>
    <w:rsid w:val="001D5904"/>
    <w:rPr>
      <w:b/>
      <w:bCs/>
    </w:rPr>
  </w:style>
  <w:style w:type="paragraph" w:styleId="ListParagraph">
    <w:name w:val="List Paragraph"/>
    <w:basedOn w:val="Normal"/>
    <w:uiPriority w:val="34"/>
    <w:qFormat/>
    <w:rsid w:val="001D5904"/>
    <w:pPr>
      <w:ind w:left="720"/>
      <w:contextualSpacing/>
    </w:pPr>
  </w:style>
  <w:style w:type="paragraph" w:styleId="Caption">
    <w:name w:val="caption"/>
    <w:basedOn w:val="Normal"/>
    <w:next w:val="Normal"/>
    <w:uiPriority w:val="35"/>
    <w:unhideWhenUsed/>
    <w:qFormat/>
    <w:rsid w:val="007859AC"/>
    <w:pPr>
      <w:spacing w:after="200" w:line="240" w:lineRule="auto"/>
    </w:pPr>
    <w:rPr>
      <w:i/>
      <w:iCs/>
      <w:color w:val="44546A" w:themeColor="text2"/>
      <w:sz w:val="18"/>
      <w:szCs w:val="18"/>
      <w:lang w:val="en-IE"/>
    </w:rPr>
  </w:style>
  <w:style w:type="paragraph" w:styleId="TableofFigures">
    <w:name w:val="table of figures"/>
    <w:basedOn w:val="Normal"/>
    <w:next w:val="Normal"/>
    <w:uiPriority w:val="99"/>
    <w:unhideWhenUsed/>
    <w:rsid w:val="002A3A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0392">
      <w:bodyDiv w:val="1"/>
      <w:marLeft w:val="0"/>
      <w:marRight w:val="0"/>
      <w:marTop w:val="0"/>
      <w:marBottom w:val="0"/>
      <w:divBdr>
        <w:top w:val="none" w:sz="0" w:space="0" w:color="auto"/>
        <w:left w:val="none" w:sz="0" w:space="0" w:color="auto"/>
        <w:bottom w:val="none" w:sz="0" w:space="0" w:color="auto"/>
        <w:right w:val="none" w:sz="0" w:space="0" w:color="auto"/>
      </w:divBdr>
    </w:div>
    <w:div w:id="236785394">
      <w:bodyDiv w:val="1"/>
      <w:marLeft w:val="0"/>
      <w:marRight w:val="0"/>
      <w:marTop w:val="0"/>
      <w:marBottom w:val="0"/>
      <w:divBdr>
        <w:top w:val="none" w:sz="0" w:space="0" w:color="auto"/>
        <w:left w:val="none" w:sz="0" w:space="0" w:color="auto"/>
        <w:bottom w:val="none" w:sz="0" w:space="0" w:color="auto"/>
        <w:right w:val="none" w:sz="0" w:space="0" w:color="auto"/>
      </w:divBdr>
    </w:div>
    <w:div w:id="282619782">
      <w:bodyDiv w:val="1"/>
      <w:marLeft w:val="0"/>
      <w:marRight w:val="0"/>
      <w:marTop w:val="0"/>
      <w:marBottom w:val="0"/>
      <w:divBdr>
        <w:top w:val="none" w:sz="0" w:space="0" w:color="auto"/>
        <w:left w:val="none" w:sz="0" w:space="0" w:color="auto"/>
        <w:bottom w:val="none" w:sz="0" w:space="0" w:color="auto"/>
        <w:right w:val="none" w:sz="0" w:space="0" w:color="auto"/>
      </w:divBdr>
    </w:div>
    <w:div w:id="586380958">
      <w:bodyDiv w:val="1"/>
      <w:marLeft w:val="0"/>
      <w:marRight w:val="0"/>
      <w:marTop w:val="0"/>
      <w:marBottom w:val="0"/>
      <w:divBdr>
        <w:top w:val="none" w:sz="0" w:space="0" w:color="auto"/>
        <w:left w:val="none" w:sz="0" w:space="0" w:color="auto"/>
        <w:bottom w:val="none" w:sz="0" w:space="0" w:color="auto"/>
        <w:right w:val="none" w:sz="0" w:space="0" w:color="auto"/>
      </w:divBdr>
    </w:div>
    <w:div w:id="750473171">
      <w:bodyDiv w:val="1"/>
      <w:marLeft w:val="0"/>
      <w:marRight w:val="0"/>
      <w:marTop w:val="0"/>
      <w:marBottom w:val="0"/>
      <w:divBdr>
        <w:top w:val="none" w:sz="0" w:space="0" w:color="auto"/>
        <w:left w:val="none" w:sz="0" w:space="0" w:color="auto"/>
        <w:bottom w:val="none" w:sz="0" w:space="0" w:color="auto"/>
        <w:right w:val="none" w:sz="0" w:space="0" w:color="auto"/>
      </w:divBdr>
    </w:div>
    <w:div w:id="955796385">
      <w:bodyDiv w:val="1"/>
      <w:marLeft w:val="0"/>
      <w:marRight w:val="0"/>
      <w:marTop w:val="0"/>
      <w:marBottom w:val="0"/>
      <w:divBdr>
        <w:top w:val="none" w:sz="0" w:space="0" w:color="auto"/>
        <w:left w:val="none" w:sz="0" w:space="0" w:color="auto"/>
        <w:bottom w:val="none" w:sz="0" w:space="0" w:color="auto"/>
        <w:right w:val="none" w:sz="0" w:space="0" w:color="auto"/>
      </w:divBdr>
    </w:div>
    <w:div w:id="1022053842">
      <w:bodyDiv w:val="1"/>
      <w:marLeft w:val="0"/>
      <w:marRight w:val="0"/>
      <w:marTop w:val="0"/>
      <w:marBottom w:val="0"/>
      <w:divBdr>
        <w:top w:val="none" w:sz="0" w:space="0" w:color="auto"/>
        <w:left w:val="none" w:sz="0" w:space="0" w:color="auto"/>
        <w:bottom w:val="none" w:sz="0" w:space="0" w:color="auto"/>
        <w:right w:val="none" w:sz="0" w:space="0" w:color="auto"/>
      </w:divBdr>
    </w:div>
    <w:div w:id="1026129013">
      <w:bodyDiv w:val="1"/>
      <w:marLeft w:val="0"/>
      <w:marRight w:val="0"/>
      <w:marTop w:val="0"/>
      <w:marBottom w:val="0"/>
      <w:divBdr>
        <w:top w:val="none" w:sz="0" w:space="0" w:color="auto"/>
        <w:left w:val="none" w:sz="0" w:space="0" w:color="auto"/>
        <w:bottom w:val="none" w:sz="0" w:space="0" w:color="auto"/>
        <w:right w:val="none" w:sz="0" w:space="0" w:color="auto"/>
      </w:divBdr>
    </w:div>
    <w:div w:id="1149517303">
      <w:bodyDiv w:val="1"/>
      <w:marLeft w:val="0"/>
      <w:marRight w:val="0"/>
      <w:marTop w:val="0"/>
      <w:marBottom w:val="0"/>
      <w:divBdr>
        <w:top w:val="none" w:sz="0" w:space="0" w:color="auto"/>
        <w:left w:val="none" w:sz="0" w:space="0" w:color="auto"/>
        <w:bottom w:val="none" w:sz="0" w:space="0" w:color="auto"/>
        <w:right w:val="none" w:sz="0" w:space="0" w:color="auto"/>
      </w:divBdr>
    </w:div>
    <w:div w:id="1505242996">
      <w:bodyDiv w:val="1"/>
      <w:marLeft w:val="0"/>
      <w:marRight w:val="0"/>
      <w:marTop w:val="0"/>
      <w:marBottom w:val="0"/>
      <w:divBdr>
        <w:top w:val="none" w:sz="0" w:space="0" w:color="auto"/>
        <w:left w:val="none" w:sz="0" w:space="0" w:color="auto"/>
        <w:bottom w:val="none" w:sz="0" w:space="0" w:color="auto"/>
        <w:right w:val="none" w:sz="0" w:space="0" w:color="auto"/>
      </w:divBdr>
    </w:div>
    <w:div w:id="1603684659">
      <w:bodyDiv w:val="1"/>
      <w:marLeft w:val="0"/>
      <w:marRight w:val="0"/>
      <w:marTop w:val="0"/>
      <w:marBottom w:val="0"/>
      <w:divBdr>
        <w:top w:val="none" w:sz="0" w:space="0" w:color="auto"/>
        <w:left w:val="none" w:sz="0" w:space="0" w:color="auto"/>
        <w:bottom w:val="none" w:sz="0" w:space="0" w:color="auto"/>
        <w:right w:val="none" w:sz="0" w:space="0" w:color="auto"/>
      </w:divBdr>
    </w:div>
    <w:div w:id="1641497392">
      <w:bodyDiv w:val="1"/>
      <w:marLeft w:val="0"/>
      <w:marRight w:val="0"/>
      <w:marTop w:val="0"/>
      <w:marBottom w:val="0"/>
      <w:divBdr>
        <w:top w:val="none" w:sz="0" w:space="0" w:color="auto"/>
        <w:left w:val="none" w:sz="0" w:space="0" w:color="auto"/>
        <w:bottom w:val="none" w:sz="0" w:space="0" w:color="auto"/>
        <w:right w:val="none" w:sz="0" w:space="0" w:color="auto"/>
      </w:divBdr>
    </w:div>
    <w:div w:id="1791894991">
      <w:bodyDiv w:val="1"/>
      <w:marLeft w:val="0"/>
      <w:marRight w:val="0"/>
      <w:marTop w:val="0"/>
      <w:marBottom w:val="0"/>
      <w:divBdr>
        <w:top w:val="none" w:sz="0" w:space="0" w:color="auto"/>
        <w:left w:val="none" w:sz="0" w:space="0" w:color="auto"/>
        <w:bottom w:val="none" w:sz="0" w:space="0" w:color="auto"/>
        <w:right w:val="none" w:sz="0" w:space="0" w:color="auto"/>
      </w:divBdr>
    </w:div>
    <w:div w:id="1906254543">
      <w:bodyDiv w:val="1"/>
      <w:marLeft w:val="0"/>
      <w:marRight w:val="0"/>
      <w:marTop w:val="0"/>
      <w:marBottom w:val="0"/>
      <w:divBdr>
        <w:top w:val="none" w:sz="0" w:space="0" w:color="auto"/>
        <w:left w:val="none" w:sz="0" w:space="0" w:color="auto"/>
        <w:bottom w:val="none" w:sz="0" w:space="0" w:color="auto"/>
        <w:right w:val="none" w:sz="0" w:space="0" w:color="auto"/>
      </w:divBdr>
    </w:div>
    <w:div w:id="1985308617">
      <w:bodyDiv w:val="1"/>
      <w:marLeft w:val="0"/>
      <w:marRight w:val="0"/>
      <w:marTop w:val="0"/>
      <w:marBottom w:val="0"/>
      <w:divBdr>
        <w:top w:val="none" w:sz="0" w:space="0" w:color="auto"/>
        <w:left w:val="none" w:sz="0" w:space="0" w:color="auto"/>
        <w:bottom w:val="none" w:sz="0" w:space="0" w:color="auto"/>
        <w:right w:val="none" w:sz="0" w:space="0" w:color="auto"/>
      </w:divBdr>
    </w:div>
    <w:div w:id="2021739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LYI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01D6DB-AD4F-49C2-A60C-65C472230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5</TotalTime>
  <Pages>30</Pages>
  <Words>5422</Words>
  <Characters>3090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Education Interview</vt:lpstr>
    </vt:vector>
  </TitlesOfParts>
  <Company>DevOps</Company>
  <LinksUpToDate>false</LinksUpToDate>
  <CharactersWithSpaces>3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Interview</dc:title>
  <dc:subject>Team Assignment</dc:subject>
  <dc:creator>Team One</dc:creator>
  <cp:keywords/>
  <dc:description/>
  <cp:lastModifiedBy>Whorriskey Liam (L00113360)</cp:lastModifiedBy>
  <cp:revision>40</cp:revision>
  <dcterms:created xsi:type="dcterms:W3CDTF">2018-09-20T20:38:00Z</dcterms:created>
  <dcterms:modified xsi:type="dcterms:W3CDTF">2018-09-23T18:44:00Z</dcterms:modified>
</cp:coreProperties>
</file>